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C6F22" w:rsidR="00DA2CF8" w:rsidP="005F2C96" w:rsidRDefault="00BC6BFA" w14:paraId="6E1E970A" w14:textId="0E89851C">
      <w:pPr>
        <w:jc w:val="center"/>
        <w:rPr>
          <w:rFonts w:asciiTheme="minorHAnsi" w:hAnsiTheme="minorHAnsi"/>
          <w:color w:val="FF671F"/>
        </w:rPr>
      </w:pPr>
      <w:r w:rsidRPr="00DC6F22">
        <w:rPr>
          <w:rFonts w:asciiTheme="minorHAnsi" w:hAnsiTheme="minorHAnsi"/>
          <w:noProof/>
          <w:lang w:val="en-US" w:eastAsia="en-US"/>
        </w:rPr>
        <w:drawing>
          <wp:inline distT="0" distB="0" distL="0" distR="0" wp14:anchorId="0E0679FC" wp14:editId="122530A0">
            <wp:extent cx="1533600" cy="734400"/>
            <wp:effectExtent l="0" t="0" r="0" b="889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1" cstate="print">
                      <a:extLst>
                        <a:ext uri="{28A0092B-C50C-407E-A947-70E740481C1C}">
                          <a14:useLocalDpi xmlns:a14="http://schemas.microsoft.com/office/drawing/2010/main" val="0"/>
                        </a:ext>
                      </a:extLst>
                    </a:blip>
                    <a:srcRect t="2175" b="2175"/>
                    <a:stretch>
                      <a:fillRect/>
                    </a:stretch>
                  </pic:blipFill>
                  <pic:spPr bwMode="auto">
                    <a:xfrm>
                      <a:off x="0" y="0"/>
                      <a:ext cx="1533600" cy="734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rsidRPr="00DC6F22" w:rsidR="00BC6BFA" w:rsidP="005F2C96" w:rsidRDefault="00BC6BFA" w14:paraId="4CC42D48" w14:textId="53E5F029">
      <w:pPr>
        <w:jc w:val="center"/>
        <w:rPr>
          <w:rFonts w:asciiTheme="minorHAnsi" w:hAnsiTheme="minorHAnsi"/>
          <w:color w:val="0033A0"/>
          <w:spacing w:val="60"/>
          <w:sz w:val="40"/>
          <w:szCs w:val="40"/>
        </w:rPr>
      </w:pPr>
      <w:r w:rsidRPr="00DC6F22">
        <w:rPr>
          <w:rFonts w:asciiTheme="minorHAnsi" w:hAnsiTheme="minorHAnsi"/>
          <w:color w:val="0033A0"/>
          <w:spacing w:val="60"/>
          <w:sz w:val="40"/>
          <w:szCs w:val="40"/>
        </w:rPr>
        <w:t>POST DESCRIPTION</w:t>
      </w:r>
    </w:p>
    <w:p w:rsidRPr="00DC6F22" w:rsidR="00BC6BFA" w:rsidP="005F2C96" w:rsidRDefault="00BC6BFA" w14:paraId="68AE93C2" w14:textId="77777777">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1</w:t>
      </w:r>
    </w:p>
    <w:p w:rsidRPr="00DC6F22" w:rsidR="00BC6BFA" w:rsidP="005F2C96" w:rsidRDefault="00BC6BFA" w14:paraId="0C676B5F" w14:textId="011A3680">
      <w:pPr>
        <w:autoSpaceDE/>
        <w:autoSpaceDN/>
        <w:adjustRightInd/>
        <w:spacing w:after="200"/>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Position Information</w:t>
      </w:r>
    </w:p>
    <w:tbl>
      <w:tblPr>
        <w:tblW w:w="9354"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CellMar>
          <w:top w:w="57" w:type="dxa"/>
          <w:left w:w="113" w:type="dxa"/>
          <w:bottom w:w="57" w:type="dxa"/>
          <w:right w:w="113" w:type="dxa"/>
        </w:tblCellMar>
        <w:tblLook w:val="01E0" w:firstRow="1" w:lastRow="1" w:firstColumn="1" w:lastColumn="1" w:noHBand="0" w:noVBand="0"/>
      </w:tblPr>
      <w:tblGrid>
        <w:gridCol w:w="3061"/>
        <w:gridCol w:w="6293"/>
      </w:tblGrid>
      <w:tr w:rsidRPr="00DC6F22" w:rsidR="00BC6BFA" w:rsidTr="307424DC" w14:paraId="5F82DB08" w14:textId="77777777">
        <w:tc>
          <w:tcPr>
            <w:tcW w:w="3061" w:type="dxa"/>
            <w:tcBorders>
              <w:bottom w:val="single" w:color="FFFFFF" w:themeColor="background1" w:sz="4" w:space="0"/>
            </w:tcBorders>
            <w:shd w:val="clear" w:color="auto" w:fill="418FDE"/>
            <w:tcMar/>
          </w:tcPr>
          <w:p w:rsidRPr="00DC6F22" w:rsidR="00BC6BFA" w:rsidP="005F2C96" w:rsidRDefault="00BC6BFA" w14:paraId="3AD48B20" w14:textId="33BB5733">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Position Title</w:t>
            </w:r>
          </w:p>
        </w:tc>
        <w:sdt>
          <w:sdtPr>
            <w:rPr>
              <w:rStyle w:val="PDNORMALTEXT"/>
              <w:rFonts w:asciiTheme="minorHAnsi" w:hAnsiTheme="minorHAnsi"/>
            </w:rPr>
            <w:alias w:val="Title of the position, for example: "/>
            <w:tag w:val="Title of the position, for example: "/>
            <w:id w:val="1121036575"/>
            <w:lock w:val="sdtLocked"/>
            <w:placeholder>
              <w:docPart w:val="DBF11CCB041A488A8D23373675CC77E6"/>
            </w:placeholder>
          </w:sdtPr>
          <w:sdtEndPr>
            <w:rPr>
              <w:rStyle w:val="DefaultParagraphFont"/>
              <w:szCs w:val="22"/>
            </w:rPr>
          </w:sdtEndPr>
          <w:sdtContent>
            <w:tc>
              <w:tcPr>
                <w:tcW w:w="6293" w:type="dxa"/>
                <w:shd w:val="clear" w:color="auto" w:fill="auto"/>
                <w:tcMar/>
              </w:tcPr>
              <w:p w:rsidRPr="00DC6F22" w:rsidR="00BC6BFA" w:rsidP="005F2C96" w:rsidRDefault="00D04FE5" w14:paraId="06EA2465" w14:textId="2A1541E4">
                <w:pPr>
                  <w:pStyle w:val="Title"/>
                  <w:jc w:val="left"/>
                  <w:rPr>
                    <w:rFonts w:asciiTheme="minorHAnsi" w:hAnsiTheme="minorHAnsi"/>
                    <w:szCs w:val="22"/>
                  </w:rPr>
                </w:pPr>
                <w:r>
                  <w:rPr>
                    <w:rStyle w:val="PDNORMALTEXT"/>
                    <w:rFonts w:asciiTheme="minorHAnsi" w:hAnsiTheme="minorHAnsi"/>
                  </w:rPr>
                  <w:t>R</w:t>
                </w:r>
                <w:r>
                  <w:rPr>
                    <w:rStyle w:val="PDNORMALTEXT"/>
                  </w:rPr>
                  <w:t>esearch</w:t>
                </w:r>
                <w:r w:rsidR="00F819FB">
                  <w:rPr>
                    <w:rStyle w:val="PDNORMALTEXT"/>
                    <w:rFonts w:asciiTheme="minorHAnsi" w:hAnsiTheme="minorHAnsi"/>
                  </w:rPr>
                  <w:t xml:space="preserve"> </w:t>
                </w:r>
                <w:r w:rsidR="00D71CDE">
                  <w:rPr>
                    <w:rStyle w:val="PDNORMALTEXT"/>
                  </w:rPr>
                  <w:t>Intern</w:t>
                </w:r>
              </w:p>
            </w:tc>
          </w:sdtContent>
        </w:sdt>
      </w:tr>
      <w:tr w:rsidRPr="00DC6F22" w:rsidR="00BC6BFA" w:rsidTr="307424DC" w14:paraId="65E71D7B" w14:textId="77777777">
        <w:tc>
          <w:tcPr>
            <w:tcW w:w="3061" w:type="dxa"/>
            <w:tcBorders>
              <w:top w:val="single" w:color="FFFFFF" w:themeColor="background1" w:sz="4" w:space="0"/>
              <w:bottom w:val="single" w:color="FFFFFF" w:themeColor="background1" w:sz="4" w:space="0"/>
            </w:tcBorders>
            <w:shd w:val="clear" w:color="auto" w:fill="418FDE"/>
            <w:tcMar/>
          </w:tcPr>
          <w:p w:rsidRPr="00DC6F22" w:rsidR="00BC6BFA" w:rsidP="005F2C96" w:rsidRDefault="00BC6BFA" w14:paraId="3A199F6B" w14:textId="51FD838B">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Position Grade</w:t>
            </w:r>
          </w:p>
        </w:tc>
        <w:sdt>
          <w:sdtPr>
            <w:rPr>
              <w:rStyle w:val="PDNORMALTEXT"/>
              <w:rFonts w:asciiTheme="minorHAnsi" w:hAnsiTheme="minorHAnsi"/>
            </w:rPr>
            <w:alias w:val="If ungraded, put not applicable (N/A)."/>
            <w:tag w:val="If ungraded, put not applicable (N/A)."/>
            <w:id w:val="-215438361"/>
            <w:lock w:val="sdtLocked"/>
            <w:placeholder>
              <w:docPart w:val="A982D05DF4C545E3B8792AB8BDB4F4A5"/>
            </w:placeholder>
          </w:sdtPr>
          <w:sdtEndPr>
            <w:rPr>
              <w:rStyle w:val="DefaultParagraphFont"/>
              <w:szCs w:val="22"/>
            </w:rPr>
          </w:sdtEndPr>
          <w:sdtContent>
            <w:tc>
              <w:tcPr>
                <w:tcW w:w="6293" w:type="dxa"/>
                <w:shd w:val="clear" w:color="auto" w:fill="auto"/>
                <w:tcMar/>
              </w:tcPr>
              <w:p w:rsidRPr="00DC6F22" w:rsidR="00BC6BFA" w:rsidP="005F2C96" w:rsidRDefault="00D71CDE" w14:paraId="040599BA" w14:textId="2767D776">
                <w:pPr>
                  <w:pStyle w:val="Title"/>
                  <w:jc w:val="left"/>
                  <w:rPr>
                    <w:rFonts w:asciiTheme="minorHAnsi" w:hAnsiTheme="minorHAnsi"/>
                    <w:szCs w:val="22"/>
                  </w:rPr>
                </w:pPr>
                <w:r>
                  <w:rPr>
                    <w:rStyle w:val="PDNORMALTEXT"/>
                    <w:rFonts w:asciiTheme="minorHAnsi" w:hAnsiTheme="minorHAnsi"/>
                  </w:rPr>
                  <w:t>U</w:t>
                </w:r>
                <w:r>
                  <w:rPr>
                    <w:rStyle w:val="PDNORMALTEXT"/>
                  </w:rPr>
                  <w:t>G</w:t>
                </w:r>
              </w:p>
            </w:tc>
          </w:sdtContent>
        </w:sdt>
      </w:tr>
      <w:tr w:rsidRPr="00DC6F22" w:rsidR="00BC6BFA" w:rsidTr="307424DC" w14:paraId="2BD6373F" w14:textId="77777777">
        <w:tc>
          <w:tcPr>
            <w:tcW w:w="3061" w:type="dxa"/>
            <w:tcBorders>
              <w:top w:val="single" w:color="FFFFFF" w:themeColor="background1" w:sz="4" w:space="0"/>
              <w:bottom w:val="single" w:color="FFFFFF" w:themeColor="background1" w:sz="4" w:space="0"/>
            </w:tcBorders>
            <w:shd w:val="clear" w:color="auto" w:fill="418FDE"/>
            <w:tcMar/>
          </w:tcPr>
          <w:p w:rsidRPr="00DC6F22" w:rsidR="00BC6BFA" w:rsidP="005F2C96" w:rsidRDefault="00BC6BFA" w14:paraId="6E62D843" w14:textId="4039DFE4">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Duty Station</w:t>
            </w:r>
          </w:p>
        </w:tc>
        <w:sdt>
          <w:sdtPr>
            <w:rPr>
              <w:rStyle w:val="PDNORMALTEXT"/>
              <w:rFonts w:asciiTheme="minorHAnsi" w:hAnsiTheme="minorHAnsi"/>
            </w:rPr>
            <w:alias w:val="Place (city) where the position is physically located"/>
            <w:tag w:val="Place (city) where the position is physically located"/>
            <w:id w:val="1656026529"/>
            <w:lock w:val="sdtLocked"/>
            <w:placeholder>
              <w:docPart w:val="F03EBA5EBD9D4C70B10E17A8A1F75E9A"/>
            </w:placeholder>
          </w:sdtPr>
          <w:sdtEndPr>
            <w:rPr>
              <w:rStyle w:val="DefaultParagraphFont"/>
              <w:szCs w:val="22"/>
            </w:rPr>
          </w:sdtEndPr>
          <w:sdtContent>
            <w:tc>
              <w:tcPr>
                <w:tcW w:w="6293" w:type="dxa"/>
                <w:shd w:val="clear" w:color="auto" w:fill="auto"/>
                <w:tcMar/>
              </w:tcPr>
              <w:p w:rsidRPr="00DC6F22" w:rsidR="00BC6BFA" w:rsidP="005F2C96" w:rsidRDefault="00D71CDE" w14:paraId="610F87B6" w14:textId="4E1F2586">
                <w:pPr>
                  <w:pStyle w:val="Title"/>
                  <w:jc w:val="left"/>
                  <w:rPr>
                    <w:rFonts w:asciiTheme="minorHAnsi" w:hAnsiTheme="minorHAnsi"/>
                    <w:szCs w:val="22"/>
                  </w:rPr>
                </w:pPr>
                <w:r>
                  <w:rPr>
                    <w:rStyle w:val="PDNORMALTEXT"/>
                    <w:rFonts w:asciiTheme="minorHAnsi" w:hAnsiTheme="minorHAnsi"/>
                  </w:rPr>
                  <w:t>P</w:t>
                </w:r>
                <w:r>
                  <w:rPr>
                    <w:rStyle w:val="PDNORMALTEXT"/>
                  </w:rPr>
                  <w:t>ort of Spain</w:t>
                </w:r>
              </w:p>
            </w:tc>
          </w:sdtContent>
        </w:sdt>
      </w:tr>
      <w:tr w:rsidRPr="00DC6F22" w:rsidR="00BC6BFA" w:rsidTr="307424DC" w14:paraId="03BDDBA5" w14:textId="77777777">
        <w:tc>
          <w:tcPr>
            <w:tcW w:w="3061" w:type="dxa"/>
            <w:tcBorders>
              <w:top w:val="single" w:color="FFFFFF" w:themeColor="background1" w:sz="4" w:space="0"/>
              <w:bottom w:val="single" w:color="FFFFFF" w:themeColor="background1" w:sz="4" w:space="0"/>
            </w:tcBorders>
            <w:shd w:val="clear" w:color="auto" w:fill="418FDE"/>
            <w:tcMar/>
          </w:tcPr>
          <w:p w:rsidRPr="00DC6F22" w:rsidR="00BC6BFA" w:rsidP="005F2C96" w:rsidRDefault="00BC6BFA" w14:paraId="54123577" w14:textId="003BE1E6">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Position Number</w:t>
            </w:r>
          </w:p>
        </w:tc>
        <w:sdt>
          <w:sdtPr>
            <w:rPr>
              <w:rStyle w:val="PDNORMALTEXT"/>
              <w:rFonts w:asciiTheme="minorHAnsi" w:hAnsiTheme="minorHAnsi"/>
            </w:rPr>
            <w:alias w:val="8-digit number, for example: "/>
            <w:tag w:val="8-digit number, for example: "/>
            <w:id w:val="-1997250600"/>
            <w:lock w:val="sdtLocked"/>
            <w:placeholder>
              <w:docPart w:val="4506AEF4870548C3854664E86261ACFC"/>
            </w:placeholder>
          </w:sdtPr>
          <w:sdtEndPr>
            <w:rPr>
              <w:rStyle w:val="DefaultParagraphFont"/>
              <w:szCs w:val="22"/>
            </w:rPr>
          </w:sdtEndPr>
          <w:sdtContent>
            <w:tc>
              <w:tcPr>
                <w:tcW w:w="6293" w:type="dxa"/>
                <w:shd w:val="clear" w:color="auto" w:fill="auto"/>
                <w:tcMar/>
              </w:tcPr>
              <w:p w:rsidRPr="00DC6F22" w:rsidR="00BC6BFA" w:rsidP="005F2C96" w:rsidRDefault="00E62742" w14:paraId="5999FE4E" w14:textId="465E3E2A">
                <w:pPr>
                  <w:pStyle w:val="Title"/>
                  <w:jc w:val="left"/>
                  <w:rPr>
                    <w:rFonts w:asciiTheme="minorHAnsi" w:hAnsiTheme="minorHAnsi"/>
                    <w:szCs w:val="22"/>
                  </w:rPr>
                </w:pPr>
                <w:r>
                  <w:rPr>
                    <w:rStyle w:val="PDNORMALTEXT"/>
                    <w:rFonts w:asciiTheme="minorHAnsi" w:hAnsiTheme="minorHAnsi"/>
                  </w:rPr>
                  <w:t>N/A</w:t>
                </w:r>
              </w:p>
            </w:tc>
          </w:sdtContent>
        </w:sdt>
      </w:tr>
      <w:tr w:rsidRPr="00DC6F22" w:rsidR="00BC6BFA" w:rsidTr="307424DC" w14:paraId="5D386380" w14:textId="77777777">
        <w:tc>
          <w:tcPr>
            <w:tcW w:w="3061" w:type="dxa"/>
            <w:tcBorders>
              <w:top w:val="single" w:color="FFFFFF" w:themeColor="background1" w:sz="4" w:space="0"/>
              <w:bottom w:val="single" w:color="FFFFFF" w:themeColor="background1" w:sz="4" w:space="0"/>
            </w:tcBorders>
            <w:shd w:val="clear" w:color="auto" w:fill="418FDE"/>
            <w:tcMar/>
          </w:tcPr>
          <w:p w:rsidRPr="00DC6F22" w:rsidR="00BC6BFA" w:rsidP="005F2C96" w:rsidRDefault="00BC6BFA" w14:paraId="259FEC3C" w14:textId="3CA8241E">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Job Family</w:t>
            </w:r>
          </w:p>
        </w:tc>
        <w:sdt>
          <w:sdtPr>
            <w:rPr>
              <w:rStyle w:val="PDNORMALTEXT"/>
              <w:rFonts w:asciiTheme="minorHAnsi" w:hAnsiTheme="minorHAnsi"/>
            </w:rPr>
            <w:alias w:val="Occupation, for example: "/>
            <w:tag w:val="Occupation, for example: "/>
            <w:id w:val="336116031"/>
            <w:lock w:val="sdtLocked"/>
            <w:placeholder>
              <w:docPart w:val="16F2FDC275CD46DFA69C73C3BF811872"/>
            </w:placeholder>
          </w:sdtPr>
          <w:sdtEndPr>
            <w:rPr>
              <w:rStyle w:val="DefaultParagraphFont"/>
              <w:szCs w:val="22"/>
            </w:rPr>
          </w:sdtEndPr>
          <w:sdtContent>
            <w:tc>
              <w:tcPr>
                <w:tcW w:w="6293" w:type="dxa"/>
                <w:shd w:val="clear" w:color="auto" w:fill="auto"/>
                <w:tcMar/>
              </w:tcPr>
              <w:p w:rsidRPr="00DC6F22" w:rsidR="00BC6BFA" w:rsidP="42ED6425" w:rsidRDefault="00D71CDE" w14:paraId="0336827B" w14:textId="64220CBD">
                <w:pPr>
                  <w:pStyle w:val="Title"/>
                  <w:jc w:val="left"/>
                  <w:rPr>
                    <w:rStyle w:val="PDNORMALTEXT"/>
                  </w:rPr>
                </w:pPr>
                <w:r w:rsidRPr="42ED6425" w:rsidR="37C2CF8A">
                  <w:rPr>
                    <w:rStyle w:val="PDNORMALTEXT"/>
                    <w:rFonts w:ascii="Gill Sans Nova" w:hAnsi="Gill Sans Nova" w:asciiTheme="minorAscii" w:hAnsiTheme="minorAscii"/>
                  </w:rPr>
                  <w:t>Data</w:t>
                </w:r>
              </w:p>
            </w:tc>
          </w:sdtContent>
        </w:sdt>
      </w:tr>
      <w:tr w:rsidRPr="00DC6F22" w:rsidR="00BC6BFA" w:rsidTr="307424DC" w14:paraId="58BB3C91" w14:textId="77777777">
        <w:tc>
          <w:tcPr>
            <w:tcW w:w="3061" w:type="dxa"/>
            <w:tcBorders>
              <w:top w:val="single" w:color="FFFFFF" w:themeColor="background1" w:sz="4" w:space="0"/>
              <w:bottom w:val="single" w:color="FFFFFF" w:themeColor="background1" w:sz="4" w:space="0"/>
            </w:tcBorders>
            <w:shd w:val="clear" w:color="auto" w:fill="418FDE"/>
            <w:tcMar/>
          </w:tcPr>
          <w:p w:rsidRPr="00DC6F22" w:rsidR="00BC6BFA" w:rsidP="005F2C96" w:rsidRDefault="00BC6BFA" w14:paraId="574E15E5" w14:textId="219F2E13">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Organizational Unit</w:t>
            </w:r>
          </w:p>
        </w:tc>
        <w:sdt>
          <w:sdtPr>
            <w:rPr>
              <w:rStyle w:val="PDNORMALTEXT"/>
              <w:rFonts w:asciiTheme="minorHAnsi" w:hAnsiTheme="minorHAnsi"/>
            </w:rPr>
            <w:alias w:val="8-digit number, for example: "/>
            <w:tag w:val="8-digit number, for example: "/>
            <w:id w:val="1866782791"/>
            <w:placeholder>
              <w:docPart w:val="1BBF685EFA2A43B889A033AE406B5464"/>
            </w:placeholder>
          </w:sdtPr>
          <w:sdtEndPr>
            <w:rPr>
              <w:rStyle w:val="DefaultParagraphFont"/>
              <w:szCs w:val="22"/>
            </w:rPr>
          </w:sdtEndPr>
          <w:sdtContent>
            <w:tc>
              <w:tcPr>
                <w:tcW w:w="6293" w:type="dxa"/>
                <w:shd w:val="clear" w:color="auto" w:fill="auto"/>
                <w:tcMar/>
              </w:tcPr>
              <w:p w:rsidRPr="00DC6F22" w:rsidR="00BC6BFA" w:rsidP="42ED6425" w:rsidRDefault="00D71CDE" w14:paraId="69AACE5A" w14:textId="34FA7D54">
                <w:pPr>
                  <w:pStyle w:val="Normal"/>
                  <w:rPr>
                    <w:rStyle w:val="PDNORMALTEXT"/>
                    <w:rFonts w:ascii="Gill Sans Nova" w:hAnsi="Gill Sans Nova" w:asciiTheme="minorAscii" w:hAnsiTheme="minorAscii"/>
                  </w:rPr>
                </w:pPr>
                <w:r w:rsidRPr="307424DC" w:rsidR="4E9A27AE">
                  <w:rPr>
                    <w:rStyle w:val="PlaceholderText"/>
                    <w:rFonts w:ascii="Gill Sans Nova Book" w:hAnsi="Gill Sans Nova Book" w:eastAsia="Gill Sans Nova" w:eastAsiaTheme="minorAscii"/>
                  </w:rPr>
                  <w:t>10011627</w:t>
                </w:r>
              </w:p>
            </w:tc>
          </w:sdtContent>
        </w:sdt>
      </w:tr>
      <w:tr w:rsidRPr="00DC6F22" w:rsidR="00BC6BFA" w:rsidTr="307424DC" w14:paraId="2F562DAB" w14:textId="77777777">
        <w:tc>
          <w:tcPr>
            <w:tcW w:w="3061" w:type="dxa"/>
            <w:tcBorders>
              <w:top w:val="single" w:color="FFFFFF" w:themeColor="background1" w:sz="4" w:space="0"/>
              <w:bottom w:val="single" w:color="FFFFFF" w:themeColor="background1" w:sz="4" w:space="0"/>
            </w:tcBorders>
            <w:shd w:val="clear" w:color="auto" w:fill="418FDE"/>
            <w:tcMar/>
          </w:tcPr>
          <w:p w:rsidRPr="00DC6F22" w:rsidR="00BC6BFA" w:rsidP="005F2C96" w:rsidRDefault="00BC6BFA" w14:paraId="220F79C5" w14:textId="630A3082">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Is this a Regional, HQ, MAC, PAC, Liaison Office, or a Country Office based position?</w:t>
            </w:r>
          </w:p>
        </w:tc>
        <w:sdt>
          <w:sdtPr>
            <w:rPr>
              <w:rStyle w:val="PDNORMALTEXT"/>
              <w:rFonts w:asciiTheme="minorHAnsi" w:hAnsiTheme="minorHAnsi"/>
            </w:rPr>
            <w:alias w:val="Place where position is physically located, for example: "/>
            <w:tag w:val="Place where position is physically located, for example: "/>
            <w:id w:val="900491911"/>
            <w:lock w:val="sdtLocked"/>
            <w:placeholder>
              <w:docPart w:val="AC0B510A77094797BAD6C3D6805BC26D"/>
            </w:placeholder>
          </w:sdtPr>
          <w:sdtEndPr>
            <w:rPr>
              <w:rStyle w:val="DefaultParagraphFont"/>
              <w:szCs w:val="22"/>
            </w:rPr>
          </w:sdtEndPr>
          <w:sdtContent>
            <w:tc>
              <w:tcPr>
                <w:tcW w:w="6293" w:type="dxa"/>
                <w:shd w:val="clear" w:color="auto" w:fill="auto"/>
                <w:tcMar/>
              </w:tcPr>
              <w:p w:rsidRPr="00DC6F22" w:rsidR="00BC6BFA" w:rsidP="005F2C96" w:rsidRDefault="00D71CDE" w14:paraId="46BF2E0B" w14:textId="4B488259">
                <w:pPr>
                  <w:pStyle w:val="Title"/>
                  <w:jc w:val="left"/>
                  <w:rPr>
                    <w:rFonts w:asciiTheme="minorHAnsi" w:hAnsiTheme="minorHAnsi"/>
                    <w:szCs w:val="22"/>
                  </w:rPr>
                </w:pPr>
                <w:r>
                  <w:rPr>
                    <w:rStyle w:val="PDNORMALTEXT"/>
                    <w:rFonts w:asciiTheme="minorHAnsi" w:hAnsiTheme="minorHAnsi"/>
                  </w:rPr>
                  <w:t>Trinidad and Tobago</w:t>
                </w:r>
              </w:p>
            </w:tc>
          </w:sdtContent>
        </w:sdt>
      </w:tr>
      <w:tr w:rsidRPr="00DC6F22" w:rsidR="00BC6BFA" w:rsidTr="307424DC" w14:paraId="1CCF52AE" w14:textId="77777777">
        <w:tc>
          <w:tcPr>
            <w:tcW w:w="3061" w:type="dxa"/>
            <w:tcBorders>
              <w:top w:val="single" w:color="FFFFFF" w:themeColor="background1" w:sz="4" w:space="0"/>
              <w:bottom w:val="single" w:color="FFFFFF" w:themeColor="background1" w:sz="4" w:space="0"/>
            </w:tcBorders>
            <w:shd w:val="clear" w:color="auto" w:fill="418FDE"/>
            <w:tcMar/>
          </w:tcPr>
          <w:p w:rsidRPr="00DC6F22" w:rsidR="00BC6BFA" w:rsidP="005F2C96" w:rsidRDefault="00BC6BFA" w14:paraId="1822D283" w14:textId="77777777">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 xml:space="preserve">Position rated on </w:t>
            </w:r>
          </w:p>
        </w:tc>
        <w:sdt>
          <w:sdtPr>
            <w:rPr>
              <w:rStyle w:val="PDNORMALTEXT"/>
              <w:rFonts w:asciiTheme="minorHAnsi" w:hAnsiTheme="minorHAnsi"/>
            </w:rPr>
            <w:alias w:val="(to be filled by Classifier)"/>
            <w:tag w:val="(to be filled by Classifier)"/>
            <w:id w:val="1875579403"/>
            <w:lock w:val="sdtLocked"/>
            <w:placeholder>
              <w:docPart w:val="FECC5600AF1A4E57A04AFE458C64CA83"/>
            </w:placeholder>
            <w:showingPlcHdr/>
          </w:sdtPr>
          <w:sdtEndPr>
            <w:rPr>
              <w:rStyle w:val="DefaultParagraphFont"/>
              <w:szCs w:val="22"/>
            </w:rPr>
          </w:sdtEndPr>
          <w:sdtContent>
            <w:tc>
              <w:tcPr>
                <w:tcW w:w="6293" w:type="dxa"/>
                <w:shd w:val="clear" w:color="auto" w:fill="auto"/>
                <w:tcMar/>
              </w:tcPr>
              <w:p w:rsidRPr="00DC6F22" w:rsidR="00BC6BFA" w:rsidP="005F2C96" w:rsidRDefault="00453FD7" w14:paraId="0AF2B9D2" w14:textId="0BC99675">
                <w:pPr>
                  <w:pStyle w:val="Title"/>
                  <w:jc w:val="left"/>
                  <w:rPr>
                    <w:rFonts w:asciiTheme="minorHAnsi" w:hAnsiTheme="minorHAnsi"/>
                    <w:szCs w:val="22"/>
                  </w:rPr>
                </w:pPr>
                <w:r w:rsidRPr="00DC6F22">
                  <w:rPr>
                    <w:rStyle w:val="PlaceholderText"/>
                    <w:rFonts w:asciiTheme="minorHAnsi" w:hAnsiTheme="minorHAnsi" w:eastAsiaTheme="minorHAnsi"/>
                  </w:rPr>
                  <w:t>(to be filled by Classifier)</w:t>
                </w:r>
              </w:p>
            </w:tc>
          </w:sdtContent>
        </w:sdt>
      </w:tr>
      <w:tr w:rsidRPr="00DC6F22" w:rsidR="00BC6BFA" w:rsidTr="307424DC" w14:paraId="6F54594E" w14:textId="77777777">
        <w:tc>
          <w:tcPr>
            <w:tcW w:w="3061" w:type="dxa"/>
            <w:tcBorders>
              <w:top w:val="single" w:color="FFFFFF" w:themeColor="background1" w:sz="4" w:space="0"/>
              <w:bottom w:val="single" w:color="FFFFFF" w:themeColor="background1" w:sz="4" w:space="0"/>
            </w:tcBorders>
            <w:shd w:val="clear" w:color="auto" w:fill="418FDE"/>
            <w:tcMar/>
          </w:tcPr>
          <w:p w:rsidRPr="00DC6F22" w:rsidR="00BC6BFA" w:rsidP="005F2C96" w:rsidRDefault="00BC6BFA" w14:paraId="58A3A930" w14:textId="77777777">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 xml:space="preserve">Reports directly to </w:t>
            </w:r>
          </w:p>
        </w:tc>
        <w:tc>
          <w:tcPr>
            <w:tcW w:w="6293" w:type="dxa"/>
            <w:shd w:val="clear" w:color="auto" w:fill="auto"/>
            <w:tcMar/>
          </w:tcPr>
          <w:p w:rsidRPr="00DC6F22" w:rsidR="00BC6BFA" w:rsidP="307424DC" w:rsidRDefault="00D71CDE" w14:paraId="199E7753" w14:textId="6F4E199F">
            <w:pPr>
              <w:pStyle w:val="Title"/>
              <w:jc w:val="left"/>
              <w:rPr>
                <w:rStyle w:val="PDNORMALTEXT"/>
                <w:rFonts w:ascii="Gill Sans Nova" w:hAnsi="Gill Sans Nova" w:asciiTheme="minorAscii" w:hAnsiTheme="minorAscii"/>
              </w:rPr>
            </w:pPr>
          </w:p>
        </w:tc>
      </w:tr>
      <w:tr w:rsidRPr="00DC6F22" w:rsidR="00BC6BFA" w:rsidTr="307424DC" w14:paraId="0D4C7E39" w14:textId="77777777">
        <w:tc>
          <w:tcPr>
            <w:tcW w:w="3061" w:type="dxa"/>
            <w:tcBorders>
              <w:top w:val="single" w:color="FFFFFF" w:themeColor="background1" w:sz="4" w:space="0"/>
            </w:tcBorders>
            <w:shd w:val="clear" w:color="auto" w:fill="418FDE"/>
            <w:tcMar/>
          </w:tcPr>
          <w:p w:rsidRPr="00DC6F22" w:rsidR="00BC6BFA" w:rsidP="005F2C96" w:rsidRDefault="00BC6BFA" w14:paraId="11F30158" w14:textId="77777777">
            <w:pPr>
              <w:pStyle w:val="Title"/>
              <w:jc w:val="left"/>
              <w:rPr>
                <w:rFonts w:asciiTheme="minorHAnsi" w:hAnsiTheme="minorHAnsi"/>
                <w:color w:val="FFFFFF" w:themeColor="background1"/>
                <w:szCs w:val="22"/>
              </w:rPr>
            </w:pPr>
            <w:r w:rsidRPr="00DC6F22">
              <w:rPr>
                <w:rFonts w:asciiTheme="minorHAnsi" w:hAnsiTheme="minorHAnsi"/>
                <w:color w:val="FFFFFF" w:themeColor="background1"/>
                <w:szCs w:val="22"/>
              </w:rPr>
              <w:t>Number of Direct Reports</w:t>
            </w:r>
          </w:p>
        </w:tc>
        <w:sdt>
          <w:sdtPr>
            <w:rPr>
              <w:rStyle w:val="PDNORMALTEXT"/>
              <w:rFonts w:asciiTheme="minorHAnsi" w:hAnsiTheme="minorHAnsi"/>
            </w:rPr>
            <w:alias w:val="Direct Performance Appraisal System (PAS) that reports to the position, for example"/>
            <w:tag w:val="Direct Performance Appraisal System (PAS) that reports to the position, for example"/>
            <w:id w:val="2124645642"/>
            <w:lock w:val="sdtLocked"/>
            <w:placeholder>
              <w:docPart w:val="8B2BBDEF52474D63BC4EFDEBE4507BAB"/>
            </w:placeholder>
          </w:sdtPr>
          <w:sdtEndPr>
            <w:rPr>
              <w:rStyle w:val="DefaultParagraphFont"/>
              <w:szCs w:val="22"/>
            </w:rPr>
          </w:sdtEndPr>
          <w:sdtContent>
            <w:tc>
              <w:tcPr>
                <w:tcW w:w="6293" w:type="dxa"/>
                <w:shd w:val="clear" w:color="auto" w:fill="auto"/>
                <w:tcMar/>
              </w:tcPr>
              <w:p w:rsidRPr="00DC6F22" w:rsidR="00BC6BFA" w:rsidP="005F2C96" w:rsidRDefault="00D71CDE" w14:paraId="3287581F" w14:textId="73E31A0F">
                <w:pPr>
                  <w:pStyle w:val="Title"/>
                  <w:jc w:val="left"/>
                  <w:rPr>
                    <w:rFonts w:asciiTheme="minorHAnsi" w:hAnsiTheme="minorHAnsi"/>
                    <w:szCs w:val="22"/>
                  </w:rPr>
                </w:pPr>
                <w:r>
                  <w:rPr>
                    <w:rStyle w:val="PDNORMALTEXT"/>
                    <w:rFonts w:asciiTheme="minorHAnsi" w:hAnsiTheme="minorHAnsi"/>
                  </w:rPr>
                  <w:t>0</w:t>
                </w:r>
              </w:p>
            </w:tc>
          </w:sdtContent>
        </w:sdt>
      </w:tr>
    </w:tbl>
    <w:p w:rsidRPr="00DC6F22" w:rsidR="00BC6BFA" w:rsidP="005A3F38" w:rsidRDefault="00BC6BFA" w14:paraId="4CBEB1FD" w14:textId="7B807BC8">
      <w:pPr>
        <w:spacing w:after="0"/>
        <w:jc w:val="left"/>
        <w:rPr>
          <w:rFonts w:asciiTheme="minorHAnsi" w:hAnsiTheme="minorHAnsi"/>
          <w:color w:val="808080" w:themeColor="background1" w:themeShade="80"/>
        </w:rPr>
      </w:pPr>
    </w:p>
    <w:p w:rsidRPr="00DC6F22" w:rsidR="00BC6BFA" w:rsidP="005F2C96" w:rsidRDefault="00BC6BFA" w14:paraId="70C5660D" w14:textId="0D840A3D">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2</w:t>
      </w:r>
    </w:p>
    <w:p w:rsidRPr="00DC6F22" w:rsidR="00BC6BFA" w:rsidP="005F2C96" w:rsidRDefault="00BC6BFA" w14:paraId="0B199DBF" w14:textId="74221514">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Organizational Context and Scope</w:t>
      </w:r>
    </w:p>
    <w:tbl>
      <w:tblPr>
        <w:tblStyle w:val="TableGrid"/>
        <w:tblW w:w="0" w:type="auto"/>
        <w:tblBorders>
          <w:top w:val="single" w:color="B5B5B5" w:themeColor="background2" w:themeShade="BF" w:sz="4" w:space="0"/>
          <w:left w:val="single" w:color="B5B5B5" w:themeColor="background2" w:themeShade="BF" w:sz="4" w:space="0"/>
          <w:bottom w:val="single" w:color="B5B5B5" w:themeColor="background2" w:themeShade="BF" w:sz="4" w:space="0"/>
          <w:right w:val="single" w:color="B5B5B5" w:themeColor="background2" w:themeShade="BF" w:sz="4" w:space="0"/>
          <w:insideH w:val="single" w:color="B5B5B5" w:themeColor="background2" w:themeShade="BF" w:sz="4" w:space="0"/>
          <w:insideV w:val="single" w:color="B5B5B5" w:themeColor="background2" w:themeShade="BF" w:sz="4" w:space="0"/>
        </w:tblBorders>
        <w:tblCellMar>
          <w:top w:w="142" w:type="dxa"/>
          <w:left w:w="142" w:type="dxa"/>
          <w:bottom w:w="142" w:type="dxa"/>
          <w:right w:w="142" w:type="dxa"/>
        </w:tblCellMar>
        <w:tblLook w:val="04A0" w:firstRow="1" w:lastRow="0" w:firstColumn="1" w:lastColumn="0" w:noHBand="0" w:noVBand="1"/>
      </w:tblPr>
      <w:tblGrid>
        <w:gridCol w:w="9350"/>
      </w:tblGrid>
      <w:tr w:rsidRPr="00DC6F22" w:rsidR="001A5F93" w:rsidTr="1704EE5E" w14:paraId="22CB95EE" w14:textId="77777777">
        <w:tc>
          <w:tcPr>
            <w:tcW w:w="9350" w:type="dxa"/>
            <w:tcMar/>
            <w:vAlign w:val="center"/>
          </w:tcPr>
          <w:sdt>
            <w:sdtPr>
              <w:rPr>
                <w:rStyle w:val="PDNORMALTEXT"/>
                <w:rFonts w:asciiTheme="minorHAnsi" w:hAnsiTheme="minorHAnsi"/>
              </w:rPr>
              <w:alias w:val="Write a brief definition of organizational context, reporting lines and scope"/>
              <w:tag w:val="Write a brief definition of organizational context, reporting lines and scope"/>
              <w:id w:val="-451562259"/>
              <w:lock w:val="sdtLocked"/>
              <w:placeholder>
                <w:docPart w:val="A99EC60093194FEF930129A58E2F4A85"/>
              </w:placeholder>
            </w:sdtPr>
            <w:sdtEndPr>
              <w:rPr>
                <w:rStyle w:val="PDNORMALTEXT"/>
              </w:rPr>
            </w:sdtEndPr>
            <w:sdtContent>
              <w:p w:rsidRPr="00D71CDE" w:rsidR="00D71CDE" w:rsidP="1704EE5E" w:rsidRDefault="00D71CDE" w14:paraId="3EAED90A" w14:textId="04755F5B">
                <w:pPr>
                  <w:spacing w:after="200"/>
                  <w:rPr>
                    <w:rStyle w:val="PDNORMALTEXT"/>
                    <w:rFonts w:ascii="Gill Sans Nova" w:hAnsi="Gill Sans Nova" w:asciiTheme="minorAscii" w:hAnsiTheme="minorAscii"/>
                  </w:rPr>
                </w:pPr>
                <w:r w:rsidRPr="1704EE5E" w:rsidR="25B49560">
                  <w:rPr>
                    <w:rStyle w:val="PDNORMALTEXT"/>
                    <w:rFonts w:ascii="Gill Sans Nova" w:hAnsi="Gill Sans Nova" w:asciiTheme="minorAscii" w:hAnsiTheme="minorAscii"/>
                  </w:rPr>
                  <w:t>T</w:t>
                </w:r>
                <w:r w:rsidRPr="1704EE5E" w:rsidR="00D71CDE">
                  <w:rPr>
                    <w:rStyle w:val="PDNORMALTEXT"/>
                    <w:rFonts w:ascii="Gill Sans Nova" w:hAnsi="Gill Sans Nova" w:asciiTheme="minorAscii" w:hAnsiTheme="minorAscii"/>
                  </w:rPr>
                  <w:t xml:space="preserve">he International Organization for Migration (IOM) is the UN Migration Agency. With 166 member states it is committed to the principle that humane and orderly migration benefits migrants and society. Established in 1951 and now active in over 400 field locations worldwide, IOM works with partners, </w:t>
                </w:r>
                <w:r w:rsidRPr="1704EE5E" w:rsidR="00D71CDE">
                  <w:rPr>
                    <w:rStyle w:val="PDNORMALTEXT"/>
                    <w:rFonts w:ascii="Gill Sans Nova" w:hAnsi="Gill Sans Nova" w:asciiTheme="minorAscii" w:hAnsiTheme="minorAscii"/>
                  </w:rPr>
                  <w:t>government</w:t>
                </w:r>
                <w:r w:rsidRPr="1704EE5E" w:rsidR="00D71CDE">
                  <w:rPr>
                    <w:rStyle w:val="PDNORMALTEXT"/>
                    <w:rFonts w:ascii="Gill Sans Nova" w:hAnsi="Gill Sans Nova" w:asciiTheme="minorAscii" w:hAnsiTheme="minorAscii"/>
                  </w:rPr>
                  <w:t xml:space="preserve"> and civil society to:</w:t>
                </w:r>
              </w:p>
              <w:p w:rsidRPr="00E62742" w:rsidR="00D71CDE" w:rsidP="00E62742" w:rsidRDefault="00D71CDE" w14:paraId="54C91B84" w14:textId="276B2F36">
                <w:pPr>
                  <w:pStyle w:val="ListParagraph"/>
                  <w:numPr>
                    <w:ilvl w:val="0"/>
                    <w:numId w:val="5"/>
                  </w:numPr>
                  <w:spacing w:after="200"/>
                  <w:rPr>
                    <w:rStyle w:val="PDNORMALTEXT"/>
                    <w:rFonts w:asciiTheme="minorHAnsi" w:hAnsiTheme="minorHAnsi"/>
                  </w:rPr>
                </w:pPr>
                <w:r w:rsidRPr="00E62742">
                  <w:rPr>
                    <w:rStyle w:val="PDNORMALTEXT"/>
                    <w:rFonts w:asciiTheme="minorHAnsi" w:hAnsiTheme="minorHAnsi"/>
                  </w:rPr>
                  <w:t>Assist in meeting the operational challenges of migration and mobility</w:t>
                </w:r>
              </w:p>
              <w:p w:rsidRPr="00E62742" w:rsidR="00D71CDE" w:rsidP="00E62742" w:rsidRDefault="00D71CDE" w14:paraId="7E8184C0" w14:textId="1CF1F155">
                <w:pPr>
                  <w:pStyle w:val="ListParagraph"/>
                  <w:numPr>
                    <w:ilvl w:val="0"/>
                    <w:numId w:val="5"/>
                  </w:numPr>
                  <w:spacing w:after="200"/>
                  <w:rPr>
                    <w:rStyle w:val="PDNORMALTEXT"/>
                    <w:rFonts w:asciiTheme="minorHAnsi" w:hAnsiTheme="minorHAnsi"/>
                  </w:rPr>
                </w:pPr>
                <w:r w:rsidRPr="00E62742">
                  <w:rPr>
                    <w:rStyle w:val="PDNORMALTEXT"/>
                    <w:rFonts w:asciiTheme="minorHAnsi" w:hAnsiTheme="minorHAnsi"/>
                  </w:rPr>
                  <w:t>Advance understanding of migration issues</w:t>
                </w:r>
              </w:p>
              <w:p w:rsidRPr="00E62742" w:rsidR="00D71CDE" w:rsidP="00E62742" w:rsidRDefault="00D71CDE" w14:paraId="520B6F26" w14:textId="55558743">
                <w:pPr>
                  <w:pStyle w:val="ListParagraph"/>
                  <w:numPr>
                    <w:ilvl w:val="0"/>
                    <w:numId w:val="5"/>
                  </w:numPr>
                  <w:spacing w:after="200"/>
                  <w:rPr>
                    <w:rStyle w:val="PDNORMALTEXT"/>
                    <w:rFonts w:asciiTheme="minorHAnsi" w:hAnsiTheme="minorHAnsi"/>
                  </w:rPr>
                </w:pPr>
                <w:r w:rsidRPr="00E62742">
                  <w:rPr>
                    <w:rStyle w:val="PDNORMALTEXT"/>
                    <w:rFonts w:asciiTheme="minorHAnsi" w:hAnsiTheme="minorHAnsi"/>
                  </w:rPr>
                  <w:t>Encourage social and economic development through migration; and</w:t>
                </w:r>
              </w:p>
              <w:p w:rsidRPr="00E62742" w:rsidR="00D71CDE" w:rsidP="00E62742" w:rsidRDefault="00D71CDE" w14:paraId="1BB3F7AC" w14:textId="4307E78F">
                <w:pPr>
                  <w:pStyle w:val="ListParagraph"/>
                  <w:numPr>
                    <w:ilvl w:val="0"/>
                    <w:numId w:val="5"/>
                  </w:numPr>
                  <w:spacing w:after="200"/>
                  <w:rPr>
                    <w:rStyle w:val="PDNORMALTEXT"/>
                    <w:rFonts w:asciiTheme="minorHAnsi" w:hAnsiTheme="minorHAnsi"/>
                  </w:rPr>
                </w:pPr>
                <w:r w:rsidRPr="00E62742">
                  <w:rPr>
                    <w:rStyle w:val="PDNORMALTEXT"/>
                    <w:rFonts w:asciiTheme="minorHAnsi" w:hAnsiTheme="minorHAnsi"/>
                  </w:rPr>
                  <w:t>Uphold the human dignity and well-being of migrants and mobile populations.</w:t>
                </w:r>
              </w:p>
              <w:p w:rsidRPr="00D71CDE" w:rsidR="00D71CDE" w:rsidP="00D71CDE" w:rsidRDefault="00D71CDE" w14:paraId="176754E9" w14:textId="77777777">
                <w:pPr>
                  <w:spacing w:after="200"/>
                  <w:rPr>
                    <w:rStyle w:val="PDNORMALTEXT"/>
                    <w:rFonts w:asciiTheme="minorHAnsi" w:hAnsiTheme="minorHAnsi"/>
                  </w:rPr>
                </w:pPr>
                <w:r w:rsidRPr="00D71CDE">
                  <w:rPr>
                    <w:rStyle w:val="PDNORMALTEXT"/>
                    <w:rFonts w:asciiTheme="minorHAnsi" w:hAnsiTheme="minorHAnsi"/>
                  </w:rPr>
                  <w:t>IOM is committed to a diverse and inclusive environment. Internal and External candidates are eligible to apply to this vacancy. For the purpose of the vacancy, internal candidates are considered as first-tier candidates.</w:t>
                </w:r>
              </w:p>
              <w:p w:rsidRPr="00D71CDE" w:rsidR="00D71CDE" w:rsidP="00D71CDE" w:rsidRDefault="00D71CDE" w14:paraId="61BA73A6" w14:textId="77777777">
                <w:pPr>
                  <w:spacing w:after="200"/>
                  <w:rPr>
                    <w:rStyle w:val="PDNORMALTEXT"/>
                    <w:rFonts w:asciiTheme="minorHAnsi" w:hAnsiTheme="minorHAnsi"/>
                  </w:rPr>
                </w:pPr>
                <w:r w:rsidRPr="00D71CDE">
                  <w:rPr>
                    <w:rStyle w:val="PDNORMALTEXT"/>
                    <w:rFonts w:asciiTheme="minorHAnsi" w:hAnsiTheme="minorHAnsi"/>
                  </w:rPr>
                  <w:t>IOM’s Port of Spain Office, under the guidance of the Regional Office in San Jose, coordinates the development, implementation, monitoring, reporting and evaluation of projects and initiatives undertaken at the country office under the Regional Refugee and Migrant Response Plan (RMRP).</w:t>
                </w:r>
              </w:p>
              <w:p w:rsidRPr="00D04FE5" w:rsidR="00D71CDE" w:rsidP="00D71CDE" w:rsidRDefault="00D71CDE" w14:paraId="2CE9A053" w14:textId="77777777">
                <w:pPr>
                  <w:spacing w:after="200"/>
                  <w:rPr>
                    <w:rStyle w:val="PDNORMALTEXT"/>
                    <w:rFonts w:asciiTheme="majorHAnsi" w:hAnsiTheme="majorHAnsi"/>
                  </w:rPr>
                </w:pPr>
                <w:r w:rsidRPr="00D71CDE">
                  <w:rPr>
                    <w:rStyle w:val="PDNORMALTEXT"/>
                    <w:rFonts w:asciiTheme="minorHAnsi" w:hAnsiTheme="minorHAnsi"/>
                  </w:rPr>
                  <w:t xml:space="preserve">Since 2017, with the continuous outflows from Venezuela, inter-agency preparedness and operational activities to respond to growing needs of Venezuelan migrants and refugees in several Caribbean, Latin and Central American countries have been heightened. was developed in close coordination with country-level actors and coordination structures. The Plan seeks to provide a holistic and </w:t>
                </w:r>
                <w:r w:rsidRPr="00D04FE5">
                  <w:rPr>
                    <w:rStyle w:val="PDNORMALTEXT"/>
                    <w:rFonts w:asciiTheme="majorHAnsi" w:hAnsiTheme="majorHAnsi"/>
                  </w:rPr>
                  <w:t>comprehensive response, complementing governments’ priorities and plans.</w:t>
                </w:r>
              </w:p>
              <w:p w:rsidRPr="00D04FE5" w:rsidR="00D04FE5" w:rsidP="00D04FE5" w:rsidRDefault="00D04FE5" w14:paraId="0E49339B" w14:textId="77777777">
                <w:pPr>
                  <w:ind w:right="59"/>
                  <w:rPr>
                    <w:rFonts w:asciiTheme="majorHAnsi" w:hAnsiTheme="majorHAnsi"/>
                  </w:rPr>
                </w:pPr>
                <w:r w:rsidRPr="00D04FE5">
                  <w:rPr>
                    <w:rFonts w:asciiTheme="majorHAnsi" w:hAnsiTheme="majorHAnsi"/>
                  </w:rPr>
                  <w:t xml:space="preserve">As part of the RMRP, IOM is implementing several projects and activities in Trinidad and Tobago targeting Venezuelan migrants and populations affected by the increased flows into the country. The Displacement Tracking Matrix (DTM) is one such activity, which assesses the characteristics and needs of the Venezuelan migrant population. It will provide the United Nations system, the Government and civil society organizations with information to develop plans and policies for migrants through the collection of secure and transparent information. DTM will aid in promoting the rights of migrants and minimize the risks of irregular migration. </w:t>
                </w:r>
              </w:p>
              <w:p w:rsidRPr="00DC6F22" w:rsidR="001A5F93" w:rsidP="42ED6425" w:rsidRDefault="00D04FE5" w14:paraId="577E4937" w14:textId="2B13C90E">
                <w:pPr>
                  <w:pStyle w:val="Normal"/>
                  <w:spacing w:after="200"/>
                  <w:rPr>
                    <w:rFonts w:ascii="Gill Sans Nova" w:hAnsi="Gill Sans Nova" w:eastAsia="Gill Sans Nova" w:cs="Gill Sans Nova"/>
                    <w:noProof w:val="0"/>
                    <w:sz w:val="22"/>
                    <w:szCs w:val="22"/>
                    <w:lang w:val="en-GB"/>
                  </w:rPr>
                </w:pPr>
                <w:r w:rsidRPr="42ED6425" w:rsidR="00D04FE5">
                  <w:rPr>
                    <w:rFonts w:ascii="Gill Sans Nova" w:hAnsi="Gill Sans Nova" w:asciiTheme="majorAscii" w:hAnsiTheme="majorAscii"/>
                  </w:rPr>
                  <w:t>Under the general supervision of the DTM Consultant,</w:t>
                </w:r>
                <w:r w:rsidRPr="42ED6425" w:rsidR="00D04FE5">
                  <w:rPr>
                    <w:rFonts w:ascii="Gill Sans Nova" w:hAnsi="Gill Sans Nova" w:asciiTheme="majorAscii" w:hAnsiTheme="majorAscii"/>
                    <w:color w:val="212121"/>
                  </w:rPr>
                  <w:t xml:space="preserve"> </w:t>
                </w:r>
                <w:r w:rsidRPr="42ED6425" w:rsidR="00D04FE5">
                  <w:rPr>
                    <w:rFonts w:ascii="Gill Sans Nova" w:hAnsi="Gill Sans Nova" w:asciiTheme="majorAscii" w:hAnsiTheme="majorAscii"/>
                  </w:rPr>
                  <w:t xml:space="preserve">with overall supervision of Head of Office-Port of Spain, the Research Intern will work closely with the </w:t>
                </w:r>
                <w:r w:rsidRPr="42ED6425" w:rsidR="6CEC3C67">
                  <w:rPr>
                    <w:rFonts w:ascii="Gill Sans Nova" w:hAnsi="Gill Sans Nova" w:asciiTheme="majorAscii" w:hAnsiTheme="majorAscii"/>
                  </w:rPr>
                  <w:t>Reseach and Data Management Team inclusive of DTM</w:t>
                </w:r>
                <w:r w:rsidRPr="42ED6425" w:rsidR="00D04FE5">
                  <w:rPr>
                    <w:rFonts w:ascii="Gill Sans Nova" w:hAnsi="Gill Sans Nova" w:asciiTheme="majorAscii" w:hAnsiTheme="majorAscii"/>
                  </w:rPr>
                  <w:t xml:space="preserve">. </w:t>
                </w:r>
                <w:r w:rsidRPr="42ED6425" w:rsidR="465C4ABE">
                  <w:rPr>
                    <w:rFonts w:ascii="Gill Sans Nova" w:hAnsi="Gill Sans Nova" w:asciiTheme="majorAscii" w:hAnsiTheme="majorAscii"/>
                  </w:rPr>
                  <w:t>T</w:t>
                </w:r>
                <w:r w:rsidRPr="42ED6425" w:rsidR="465C4ABE">
                  <w:rPr>
                    <w:rFonts w:ascii="Gill Sans Nova" w:hAnsi="Gill Sans Nova" w:asciiTheme="majorAscii" w:hAnsiTheme="majorAscii"/>
                  </w:rPr>
                  <w:t xml:space="preserve">he successful candidate will be responsible and accountable for </w:t>
                </w:r>
                <w:r w:rsidRPr="42ED6425" w:rsidR="465C4ABE">
                  <w:rPr>
                    <w:rFonts w:ascii="Gill Sans Nova" w:hAnsi="Gill Sans Nova" w:asciiTheme="majorAscii" w:hAnsiTheme="majorAscii"/>
                  </w:rPr>
                  <w:t>assisting</w:t>
                </w:r>
                <w:r w:rsidRPr="42ED6425" w:rsidR="465C4ABE">
                  <w:rPr>
                    <w:rFonts w:ascii="Gill Sans Nova" w:hAnsi="Gill Sans Nova" w:asciiTheme="majorAscii" w:hAnsiTheme="majorAscii"/>
                  </w:rPr>
                  <w:t xml:space="preserve"> with </w:t>
                </w:r>
                <w:r w:rsidRPr="42ED6425" w:rsidR="01D28C5A">
                  <w:rPr>
                    <w:rFonts w:ascii="Gill Sans Nova" w:hAnsi="Gill Sans Nova" w:asciiTheme="majorAscii" w:hAnsiTheme="majorAscii"/>
                  </w:rPr>
                  <w:t xml:space="preserve">administrative, </w:t>
                </w:r>
                <w:r w:rsidRPr="42ED6425" w:rsidR="6124FEF2">
                  <w:rPr>
                    <w:rFonts w:ascii="Gill Sans Nova" w:hAnsi="Gill Sans Nova" w:asciiTheme="majorAscii" w:hAnsiTheme="majorAscii"/>
                  </w:rPr>
                  <w:t xml:space="preserve">resource </w:t>
                </w:r>
                <w:r w:rsidRPr="42ED6425" w:rsidR="4077718B">
                  <w:rPr>
                    <w:rFonts w:ascii="Gill Sans Nova" w:hAnsi="Gill Sans Nova" w:asciiTheme="majorAscii" w:hAnsiTheme="majorAscii"/>
                  </w:rPr>
                  <w:t>monitoring and</w:t>
                </w:r>
                <w:r w:rsidRPr="42ED6425" w:rsidR="6124FEF2">
                  <w:rPr>
                    <w:rFonts w:ascii="Gill Sans Nova" w:hAnsi="Gill Sans Nova" w:asciiTheme="majorAscii" w:hAnsiTheme="majorAscii"/>
                  </w:rPr>
                  <w:t xml:space="preserve"> </w:t>
                </w:r>
                <w:r w:rsidRPr="42ED6425" w:rsidR="01D28C5A">
                  <w:rPr>
                    <w:rFonts w:ascii="Gill Sans Nova" w:hAnsi="Gill Sans Nova" w:asciiTheme="majorAscii" w:hAnsiTheme="majorAscii"/>
                  </w:rPr>
                  <w:t xml:space="preserve">research, data collection and </w:t>
                </w:r>
                <w:r w:rsidRPr="42ED6425" w:rsidR="46DE07EF">
                  <w:rPr>
                    <w:rFonts w:ascii="Gill Sans Nova" w:hAnsi="Gill Sans Nova" w:asciiTheme="majorAscii" w:hAnsiTheme="majorAscii"/>
                  </w:rPr>
                  <w:t>processing</w:t>
                </w:r>
                <w:r w:rsidRPr="42ED6425" w:rsidR="01D28C5A">
                  <w:rPr>
                    <w:rFonts w:ascii="Gill Sans Nova" w:hAnsi="Gill Sans Nova" w:asciiTheme="majorAscii" w:hAnsiTheme="majorAscii"/>
                  </w:rPr>
                  <w:t xml:space="preserve"> functions</w:t>
                </w:r>
                <w:r w:rsidRPr="42ED6425" w:rsidR="485BC64D">
                  <w:rPr>
                    <w:rFonts w:ascii="Gill Sans Nova" w:hAnsi="Gill Sans Nova" w:asciiTheme="majorAscii" w:hAnsiTheme="majorAscii"/>
                  </w:rPr>
                  <w:t xml:space="preserve"> in keeping with the DTM exercise.</w:t>
                </w:r>
                <w:r w:rsidRPr="42ED6425" w:rsidR="7357A349">
                  <w:rPr>
                    <w:rFonts w:ascii="Gill Sans Nova" w:hAnsi="Gill Sans Nova" w:asciiTheme="majorAscii" w:hAnsiTheme="majorAscii"/>
                  </w:rPr>
                  <w:t xml:space="preserve"> </w:t>
                </w:r>
                <w:r w:rsidRPr="42ED6425" w:rsidR="4F76A1CE">
                  <w:rPr>
                    <w:rFonts w:ascii="Gill Sans Nova" w:hAnsi="Gill Sans Nova" w:asciiTheme="majorAscii" w:hAnsiTheme="majorAscii"/>
                  </w:rPr>
                  <w:t xml:space="preserve">The </w:t>
                </w:r>
                <w:r w:rsidRPr="42ED6425" w:rsidR="4F76A1CE">
                  <w:rPr>
                    <w:rStyle w:val="PDNORMALTEXT"/>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candidate may also be assigned duties in keeping with the implementation of various IOM initiatives</w:t>
                </w:r>
                <w:r w:rsidRPr="42ED6425" w:rsidR="4F76A1CE">
                  <w:rPr>
                    <w:rStyle w:val="PDNORMALTEXT"/>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 xml:space="preserve">. </w:t>
                </w:r>
                <w:r w:rsidRPr="42ED6425" w:rsidR="4F76A1CE">
                  <w:rPr>
                    <w:rFonts w:ascii="Gill Sans Nova" w:hAnsi="Gill Sans Nova" w:eastAsia="Gill Sans Nova" w:cs="Gill Sans Nova"/>
                    <w:noProof w:val="0"/>
                    <w:sz w:val="22"/>
                    <w:szCs w:val="22"/>
                    <w:lang w:val="en-GB"/>
                  </w:rPr>
                  <w:t xml:space="preserve"> </w:t>
                </w:r>
              </w:p>
            </w:sdtContent>
          </w:sdt>
        </w:tc>
      </w:tr>
    </w:tbl>
    <w:p w:rsidRPr="00DC6F22" w:rsidR="00BC6BFA" w:rsidP="00F5273E" w:rsidRDefault="00BC6BFA" w14:paraId="5A8F9B72" w14:textId="19F49809">
      <w:pPr>
        <w:autoSpaceDE/>
        <w:autoSpaceDN/>
        <w:adjustRightInd/>
        <w:spacing w:after="200"/>
        <w:jc w:val="left"/>
        <w:rPr>
          <w:rFonts w:cs="Cordia New" w:asciiTheme="minorHAnsi" w:hAnsiTheme="minorHAnsi"/>
          <w:szCs w:val="22"/>
          <w:lang w:val="en-US" w:eastAsia="en-US"/>
        </w:rPr>
      </w:pPr>
    </w:p>
    <w:p w:rsidRPr="00DC6F22" w:rsidR="001B05E1" w:rsidP="005F2C96" w:rsidRDefault="001B05E1" w14:paraId="6F3B93BF" w14:textId="459B5861">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3</w:t>
      </w:r>
    </w:p>
    <w:p w:rsidRPr="00DC6F22" w:rsidR="001B05E1" w:rsidP="005F2C96" w:rsidRDefault="001B05E1" w14:paraId="5B9FF44E" w14:textId="5288846B">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Responsibilities and Accountabilities</w:t>
      </w:r>
    </w:p>
    <w:sdt>
      <w:sdtPr>
        <w:rPr>
          <w:rStyle w:val="PDNORMALTEXT"/>
          <w:rFonts w:asciiTheme="minorHAnsi" w:hAnsiTheme="minorHAnsi"/>
        </w:rPr>
        <w:alias w:val="List 6-8 areas of responsibilities by using the “What, why and how” approach"/>
        <w:tag w:val="List 6-8 areas of responsibilities by using the “What, why and how” approach"/>
        <w:id w:val="1932382226"/>
        <w:lock w:val="sdtLocked"/>
        <w:placeholder>
          <w:docPart w:val="30340C85F1624D91AAF4541A503F2FEC"/>
        </w:placeholder>
      </w:sdtPr>
      <w:sdtEndPr>
        <w:rPr>
          <w:rStyle w:val="DefaultParagraphFont"/>
          <w:rFonts w:ascii="Gill Sans Nova" w:hAnsi="Gill Sans Nova"/>
        </w:rPr>
      </w:sdtEndPr>
      <w:sdtContent>
        <w:p w:rsidRPr="003501D7" w:rsidR="00EA077B" w:rsidP="00091498" w:rsidRDefault="003501D7" w14:paraId="539F97F8" w14:textId="65910F24">
          <w:pPr>
            <w:pStyle w:val="ListParagraph"/>
            <w:numPr>
              <w:ilvl w:val="0"/>
              <w:numId w:val="7"/>
            </w:numPr>
            <w:rPr/>
          </w:pPr>
          <w:r w:rsidRPr="42ED6425" w:rsidR="003501D7">
            <w:rPr>
              <w:rStyle w:val="PDNORMALTEXT"/>
              <w:rFonts w:ascii="Gill Sans Nova" w:hAnsi="Gill Sans Nova" w:asciiTheme="minorAscii" w:hAnsiTheme="minorAscii"/>
            </w:rPr>
            <w:t>Repo</w:t>
          </w:r>
          <w:r w:rsidRPr="42ED6425" w:rsidR="406B574B">
            <w:rPr>
              <w:rStyle w:val="PDNORMALTEXT"/>
              <w:rFonts w:ascii="Gill Sans Nova" w:hAnsi="Gill Sans Nova" w:asciiTheme="minorAscii" w:hAnsiTheme="minorAscii"/>
            </w:rPr>
            <w:t>r</w:t>
          </w:r>
          <w:r w:rsidRPr="42ED6425" w:rsidR="003501D7">
            <w:rPr>
              <w:rStyle w:val="PDNORMALTEXT"/>
              <w:rFonts w:ascii="Gill Sans Nova" w:hAnsi="Gill Sans Nova" w:asciiTheme="minorAscii" w:hAnsiTheme="minorAscii"/>
            </w:rPr>
            <w:t xml:space="preserve">t </w:t>
          </w:r>
          <w:r w:rsidRPr="42ED6425" w:rsidR="003501D7">
            <w:rPr>
              <w:rFonts w:eastAsia="" w:eastAsiaTheme="minorEastAsia"/>
            </w:rPr>
            <w:t>to the DTM Consultant/Senior Researcher and work closely with the Field Coordinator</w:t>
          </w:r>
          <w:r w:rsidR="00EA077B">
            <w:rPr/>
            <w:t>.</w:t>
          </w:r>
        </w:p>
        <w:p w:rsidR="6E27F582" w:rsidP="42ED6425" w:rsidRDefault="6E27F582" w14:paraId="5E42BDAA" w14:textId="0BC3F7FF">
          <w:pPr>
            <w:pStyle w:val="ListParagraph"/>
            <w:numPr>
              <w:ilvl w:val="0"/>
              <w:numId w:val="7"/>
            </w:numPr>
            <w:rPr>
              <w:rFonts w:ascii="Gill Sans Nova" w:hAnsi="Gill Sans Nova" w:eastAsia="Times New Roman" w:cs="Arial"/>
            </w:rPr>
          </w:pPr>
          <w:r w:rsidRPr="42ED6425" w:rsidR="6E27F582">
            <w:rPr>
              <w:rFonts w:ascii="Gill Sans Nova" w:hAnsi="Gill Sans Nova" w:eastAsia="Times New Roman" w:cs="Arial"/>
            </w:rPr>
            <w:t xml:space="preserve">Update and </w:t>
          </w:r>
          <w:r w:rsidRPr="42ED6425" w:rsidR="6E27F582">
            <w:rPr>
              <w:rFonts w:ascii="Gill Sans Nova" w:hAnsi="Gill Sans Nova" w:eastAsia="Times New Roman" w:cs="Arial"/>
            </w:rPr>
            <w:t>m</w:t>
          </w:r>
          <w:r w:rsidRPr="42ED6425" w:rsidR="38B88E8B">
            <w:rPr>
              <w:rFonts w:ascii="Gill Sans Nova" w:hAnsi="Gill Sans Nova" w:eastAsia="Times New Roman" w:cs="Arial"/>
            </w:rPr>
            <w:t>aintain</w:t>
          </w:r>
          <w:r w:rsidRPr="42ED6425" w:rsidR="38B88E8B">
            <w:rPr>
              <w:rFonts w:ascii="Gill Sans Nova" w:hAnsi="Gill Sans Nova" w:eastAsia="Times New Roman" w:cs="Arial"/>
            </w:rPr>
            <w:t xml:space="preserve"> </w:t>
          </w:r>
          <w:r w:rsidRPr="42ED6425" w:rsidR="10CD880D">
            <w:rPr>
              <w:rFonts w:ascii="Gill Sans Nova" w:hAnsi="Gill Sans Nova" w:eastAsia="Times New Roman" w:cs="Arial"/>
            </w:rPr>
            <w:t>electronic</w:t>
          </w:r>
          <w:r w:rsidRPr="42ED6425" w:rsidR="38B88E8B">
            <w:rPr>
              <w:rFonts w:ascii="Gill Sans Nova" w:hAnsi="Gill Sans Nova" w:eastAsia="Times New Roman" w:cs="Arial"/>
            </w:rPr>
            <w:t xml:space="preserve"> filing system for DTM </w:t>
          </w:r>
          <w:r w:rsidRPr="42ED6425" w:rsidR="5D9A6D09">
            <w:rPr>
              <w:rFonts w:ascii="Gill Sans Nova" w:hAnsi="Gill Sans Nova" w:eastAsia="Times New Roman" w:cs="Arial"/>
            </w:rPr>
            <w:t xml:space="preserve">resources, finances, </w:t>
          </w:r>
          <w:r w:rsidRPr="42ED6425" w:rsidR="38B88E8B">
            <w:rPr>
              <w:rFonts w:ascii="Gill Sans Nova" w:hAnsi="Gill Sans Nova" w:eastAsia="Times New Roman" w:cs="Arial"/>
            </w:rPr>
            <w:t xml:space="preserve">activities, </w:t>
          </w:r>
          <w:r w:rsidRPr="42ED6425" w:rsidR="38B88E8B">
            <w:rPr>
              <w:rFonts w:ascii="Gill Sans Nova" w:hAnsi="Gill Sans Nova" w:eastAsia="Times New Roman" w:cs="Arial"/>
            </w:rPr>
            <w:t>events and reports</w:t>
          </w:r>
          <w:r w:rsidRPr="42ED6425" w:rsidR="55F0F388">
            <w:rPr>
              <w:rFonts w:ascii="Gill Sans Nova" w:hAnsi="Gill Sans Nova" w:eastAsia="Times New Roman" w:cs="Arial"/>
            </w:rPr>
            <w:t>.</w:t>
          </w:r>
        </w:p>
        <w:p w:rsidRPr="00B41C6C" w:rsidR="003501D7" w:rsidP="42ED6425" w:rsidRDefault="003501D7" w14:paraId="7AF1B18E" w14:textId="127F0F7C">
          <w:pPr>
            <w:pStyle w:val="ListParagraph"/>
            <w:numPr>
              <w:ilvl w:val="0"/>
              <w:numId w:val="7"/>
            </w:numPr>
            <w:autoSpaceDE/>
            <w:autoSpaceDN/>
            <w:adjustRightInd/>
            <w:spacing w:after="120" w:line="259" w:lineRule="auto"/>
            <w:rPr>
              <w:rFonts w:eastAsia="" w:eastAsiaTheme="minorEastAsia"/>
            </w:rPr>
          </w:pPr>
          <w:r w:rsidRPr="42ED6425" w:rsidR="003501D7">
            <w:rPr>
              <w:rFonts w:eastAsia="" w:eastAsiaTheme="minorEastAsia"/>
            </w:rPr>
            <w:t>Assist</w:t>
          </w:r>
          <w:r w:rsidRPr="42ED6425" w:rsidR="003501D7">
            <w:rPr>
              <w:rFonts w:eastAsia="" w:eastAsiaTheme="minorEastAsia"/>
            </w:rPr>
            <w:t xml:space="preserve"> with the finalization of the DTM questionnaire</w:t>
          </w:r>
          <w:r w:rsidRPr="42ED6425" w:rsidR="36109208">
            <w:rPr>
              <w:rFonts w:eastAsia="" w:eastAsiaTheme="minorEastAsia"/>
            </w:rPr>
            <w:t xml:space="preserve"> and other research/data collection instruments.</w:t>
          </w:r>
        </w:p>
        <w:p w:rsidRPr="00B41C6C" w:rsidR="003501D7" w:rsidP="42ED6425" w:rsidRDefault="003501D7" w14:paraId="127D35F3" w14:textId="7A324891">
          <w:pPr>
            <w:pStyle w:val="ListParagraph"/>
            <w:numPr>
              <w:ilvl w:val="0"/>
              <w:numId w:val="7"/>
            </w:numPr>
            <w:autoSpaceDE/>
            <w:autoSpaceDN/>
            <w:adjustRightInd/>
            <w:spacing w:after="120" w:line="259" w:lineRule="auto"/>
            <w:rPr>
              <w:rFonts w:eastAsia="" w:eastAsiaTheme="minorEastAsia"/>
            </w:rPr>
          </w:pPr>
          <w:r w:rsidRPr="42ED6425" w:rsidR="554B0614">
            <w:rPr>
              <w:rFonts w:eastAsia="" w:eastAsiaTheme="minorEastAsia"/>
            </w:rPr>
            <w:t>Perform d</w:t>
          </w:r>
          <w:r w:rsidRPr="42ED6425" w:rsidR="003501D7">
            <w:rPr>
              <w:rFonts w:eastAsia="" w:eastAsiaTheme="minorEastAsia"/>
            </w:rPr>
            <w:t>ata entry</w:t>
          </w:r>
          <w:r w:rsidRPr="42ED6425" w:rsidR="0BD03F98">
            <w:rPr>
              <w:rFonts w:eastAsia="" w:eastAsiaTheme="minorEastAsia"/>
            </w:rPr>
            <w:t>,</w:t>
          </w:r>
          <w:r w:rsidRPr="42ED6425" w:rsidR="003501D7">
            <w:rPr>
              <w:rFonts w:eastAsia="" w:eastAsiaTheme="minorEastAsia"/>
            </w:rPr>
            <w:t xml:space="preserve"> data coding</w:t>
          </w:r>
          <w:r w:rsidRPr="42ED6425" w:rsidR="7920AE8D">
            <w:rPr>
              <w:rFonts w:eastAsia="" w:eastAsiaTheme="minorEastAsia"/>
            </w:rPr>
            <w:t xml:space="preserve">, transcribe interviews, </w:t>
          </w:r>
          <w:r w:rsidRPr="42ED6425" w:rsidR="15E771FA">
            <w:rPr>
              <w:rFonts w:eastAsia="" w:eastAsiaTheme="minorEastAsia"/>
            </w:rPr>
            <w:t xml:space="preserve">and </w:t>
          </w:r>
          <w:r w:rsidRPr="42ED6425" w:rsidR="7920AE8D">
            <w:rPr>
              <w:rFonts w:eastAsia="" w:eastAsiaTheme="minorEastAsia"/>
            </w:rPr>
            <w:t xml:space="preserve">collate </w:t>
          </w:r>
          <w:r w:rsidRPr="42ED6425" w:rsidR="6B22B230">
            <w:rPr>
              <w:rFonts w:eastAsia="" w:eastAsiaTheme="minorEastAsia"/>
            </w:rPr>
            <w:t>documents/</w:t>
          </w:r>
          <w:r w:rsidRPr="42ED6425" w:rsidR="7920AE8D">
            <w:rPr>
              <w:rFonts w:eastAsia="" w:eastAsiaTheme="minorEastAsia"/>
            </w:rPr>
            <w:t>reports</w:t>
          </w:r>
          <w:r w:rsidRPr="42ED6425" w:rsidR="586A52F1">
            <w:rPr>
              <w:rFonts w:eastAsia="" w:eastAsiaTheme="minorEastAsia"/>
            </w:rPr>
            <w:t>.</w:t>
          </w:r>
        </w:p>
        <w:p w:rsidR="28CD6C38" w:rsidP="42ED6425" w:rsidRDefault="28CD6C38" w14:paraId="590AB7A4" w14:textId="0C9F92C0">
          <w:pPr>
            <w:pStyle w:val="ListParagraph"/>
            <w:numPr>
              <w:ilvl w:val="0"/>
              <w:numId w:val="7"/>
            </w:numPr>
            <w:spacing w:after="120" w:line="259" w:lineRule="auto"/>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pPr>
          <w:r w:rsidRPr="2E2A8A77" w:rsidR="28CD6C38">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Support the organization of meetings, training activities</w:t>
          </w:r>
          <w:r w:rsidRPr="2E2A8A77" w:rsidR="56BE1F6F">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 stakeholder consultations</w:t>
          </w:r>
          <w:r w:rsidRPr="2E2A8A77" w:rsidR="28CD6C38">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 xml:space="preserve"> and other research events by </w:t>
          </w:r>
          <w:r w:rsidRPr="2E2A8A77" w:rsidR="667747C1">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assisting</w:t>
          </w:r>
          <w:r w:rsidRPr="2E2A8A77" w:rsidR="28CD6C38">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 xml:space="preserve"> with logistical activities such as arrangement of </w:t>
          </w:r>
          <w:r w:rsidRPr="2E2A8A77" w:rsidR="2F34029C">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venues/</w:t>
          </w:r>
          <w:r w:rsidRPr="2E2A8A77" w:rsidR="28CD6C38">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 xml:space="preserve">facilities, equipment, materials, </w:t>
          </w:r>
          <w:r w:rsidRPr="2E2A8A77" w:rsidR="28CD6C38">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preparation</w:t>
          </w:r>
          <w:r w:rsidRPr="2E2A8A77" w:rsidR="7082CB9F">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 xml:space="preserve"> and dissemination </w:t>
          </w:r>
          <w:r w:rsidRPr="2E2A8A77" w:rsidR="28CD6C38">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of correspondence</w:t>
          </w:r>
          <w:r w:rsidRPr="2E2A8A77" w:rsidR="537FE008">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 xml:space="preserve">, as well as </w:t>
          </w:r>
          <w:r w:rsidRPr="2E2A8A77" w:rsidR="28CD6C38">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drafting and assembling of documents</w:t>
          </w:r>
          <w:r w:rsidRPr="2E2A8A77" w:rsidR="530DBEA8">
            <w:rPr>
              <w:rFonts w:ascii="Gill Sans Nova" w:hAnsi="Gill Sans Nova" w:eastAsia="Gill Sans Nova" w:cs="Gill Sans Nova"/>
              <w:b w:val="0"/>
              <w:bCs w:val="0"/>
              <w:i w:val="0"/>
              <w:iCs w:val="0"/>
              <w:caps w:val="0"/>
              <w:smallCaps w:val="0"/>
              <w:noProof w:val="0"/>
              <w:color w:val="000000" w:themeColor="text1" w:themeTint="FF" w:themeShade="FF"/>
              <w:sz w:val="22"/>
              <w:szCs w:val="22"/>
              <w:lang w:val="en-GB"/>
            </w:rPr>
            <w:t xml:space="preserve">, training certificates, attendance reports, etc. </w:t>
          </w:r>
        </w:p>
        <w:p w:rsidR="7657FE6C" w:rsidP="2E2A8A77" w:rsidRDefault="7657FE6C" w14:paraId="53D83362" w14:textId="7FBC0DBF">
          <w:pPr>
            <w:pStyle w:val="ListParagraph"/>
            <w:numPr>
              <w:ilvl w:val="0"/>
              <w:numId w:val="7"/>
            </w:numPr>
            <w:spacing w:after="120" w:line="259" w:lineRule="auto"/>
            <w:rPr>
              <w:b w:val="0"/>
              <w:bCs w:val="0"/>
            </w:rPr>
          </w:pPr>
          <w:r w:rsidR="7657FE6C">
            <w:rPr>
              <w:b w:val="0"/>
              <w:bCs w:val="0"/>
            </w:rPr>
            <w:t>s</w:t>
          </w:r>
          <w:r w:rsidR="5EC05010">
            <w:rPr>
              <w:b w:val="0"/>
              <w:bCs w:val="0"/>
            </w:rPr>
            <w:t>i</w:t>
          </w:r>
          <w:r w:rsidR="5EC05010">
            <w:rPr>
              <w:b w:val="0"/>
              <w:bCs w:val="0"/>
            </w:rPr>
            <w:t>s</w:t>
          </w:r>
          <w:r w:rsidR="5EC05010">
            <w:rPr>
              <w:b w:val="0"/>
              <w:bCs w:val="0"/>
            </w:rPr>
            <w:t>t</w:t>
          </w:r>
          <w:r w:rsidR="5EC05010">
            <w:rPr>
              <w:b w:val="0"/>
              <w:bCs w:val="0"/>
            </w:rPr>
            <w:t xml:space="preserve"> </w:t>
          </w:r>
          <w:r w:rsidR="751FBA9A">
            <w:rPr>
              <w:b w:val="0"/>
              <w:bCs w:val="0"/>
            </w:rPr>
            <w:t>w</w:t>
          </w:r>
          <w:r w:rsidR="751FBA9A">
            <w:rPr>
              <w:b w:val="0"/>
              <w:bCs w:val="0"/>
            </w:rPr>
            <w:t>i</w:t>
          </w:r>
          <w:r w:rsidR="751FBA9A">
            <w:rPr>
              <w:b w:val="0"/>
              <w:bCs w:val="0"/>
            </w:rPr>
            <w:t>t</w:t>
          </w:r>
          <w:r w:rsidR="751FBA9A">
            <w:rPr>
              <w:b w:val="0"/>
              <w:bCs w:val="0"/>
            </w:rPr>
            <w:t>h</w:t>
          </w:r>
          <w:r w:rsidR="751FBA9A">
            <w:rPr>
              <w:b w:val="0"/>
              <w:bCs w:val="0"/>
            </w:rPr>
            <w:t xml:space="preserve"> </w:t>
          </w:r>
          <w:r w:rsidR="2CD13198">
            <w:rPr>
              <w:b w:val="0"/>
              <w:bCs w:val="0"/>
            </w:rPr>
            <w:t>d</w:t>
          </w:r>
          <w:r w:rsidR="2CD13198">
            <w:rPr>
              <w:b w:val="0"/>
              <w:bCs w:val="0"/>
            </w:rPr>
            <w:t>i</w:t>
          </w:r>
          <w:r w:rsidR="2CD13198">
            <w:rPr>
              <w:b w:val="0"/>
              <w:bCs w:val="0"/>
            </w:rPr>
            <w:t>s</w:t>
          </w:r>
          <w:r w:rsidR="2CD13198">
            <w:rPr>
              <w:b w:val="0"/>
              <w:bCs w:val="0"/>
            </w:rPr>
            <w:t>t</w:t>
          </w:r>
          <w:r w:rsidR="28BBE0CE">
            <w:rPr>
              <w:b w:val="0"/>
              <w:bCs w:val="0"/>
            </w:rPr>
            <w:t>r</w:t>
          </w:r>
          <w:r w:rsidR="28BBE0CE">
            <w:rPr>
              <w:b w:val="0"/>
              <w:bCs w:val="0"/>
            </w:rPr>
            <w:t>i</w:t>
          </w:r>
          <w:r w:rsidR="28BBE0CE">
            <w:rPr>
              <w:b w:val="0"/>
              <w:bCs w:val="0"/>
            </w:rPr>
            <w:t>b</w:t>
          </w:r>
          <w:r w:rsidR="28BBE0CE">
            <w:rPr>
              <w:b w:val="0"/>
              <w:bCs w:val="0"/>
            </w:rPr>
            <w:t>u</w:t>
          </w:r>
          <w:r w:rsidR="28BBE0CE">
            <w:rPr>
              <w:b w:val="0"/>
              <w:bCs w:val="0"/>
            </w:rPr>
            <w:t>t</w:t>
          </w:r>
          <w:r w:rsidR="28BBE0CE">
            <w:rPr>
              <w:b w:val="0"/>
              <w:bCs w:val="0"/>
            </w:rPr>
            <w:t>i</w:t>
          </w:r>
          <w:r w:rsidR="3B22006B">
            <w:rPr>
              <w:b w:val="0"/>
              <w:bCs w:val="0"/>
            </w:rPr>
            <w:t>o</w:t>
          </w:r>
          <w:r w:rsidR="3B22006B">
            <w:rPr>
              <w:b w:val="0"/>
              <w:bCs w:val="0"/>
            </w:rPr>
            <w:t>n</w:t>
          </w:r>
          <w:r w:rsidR="3B22006B">
            <w:rPr>
              <w:b w:val="0"/>
              <w:bCs w:val="0"/>
            </w:rPr>
            <w:t xml:space="preserve"> </w:t>
          </w:r>
          <w:r w:rsidR="3B22006B">
            <w:rPr>
              <w:b w:val="0"/>
              <w:bCs w:val="0"/>
            </w:rPr>
            <w:t>a</w:t>
          </w:r>
          <w:r w:rsidR="3B22006B">
            <w:rPr>
              <w:b w:val="0"/>
              <w:bCs w:val="0"/>
            </w:rPr>
            <w:t>n</w:t>
          </w:r>
          <w:r w:rsidR="3B22006B">
            <w:rPr>
              <w:b w:val="0"/>
              <w:bCs w:val="0"/>
            </w:rPr>
            <w:t>d</w:t>
          </w:r>
          <w:r w:rsidR="19BF294C">
            <w:rPr>
              <w:b w:val="0"/>
              <w:bCs w:val="0"/>
            </w:rPr>
            <w:t xml:space="preserve"> </w:t>
          </w:r>
          <w:r w:rsidR="19BF294C">
            <w:rPr>
              <w:b w:val="0"/>
              <w:bCs w:val="0"/>
            </w:rPr>
            <w:t>c</w:t>
          </w:r>
          <w:r w:rsidR="1F45E86C">
            <w:rPr>
              <w:b w:val="0"/>
              <w:bCs w:val="0"/>
            </w:rPr>
            <w:t>o</w:t>
          </w:r>
          <w:r w:rsidR="1F45E86C">
            <w:rPr>
              <w:b w:val="0"/>
              <w:bCs w:val="0"/>
            </w:rPr>
            <w:t>l</w:t>
          </w:r>
          <w:r w:rsidR="1F45E86C">
            <w:rPr>
              <w:b w:val="0"/>
              <w:bCs w:val="0"/>
            </w:rPr>
            <w:t>l</w:t>
          </w:r>
          <w:r w:rsidR="1F45E86C">
            <w:rPr>
              <w:b w:val="0"/>
              <w:bCs w:val="0"/>
            </w:rPr>
            <w:t>e</w:t>
          </w:r>
          <w:r w:rsidR="1F45E86C">
            <w:rPr>
              <w:b w:val="0"/>
              <w:bCs w:val="0"/>
            </w:rPr>
            <w:t>c</w:t>
          </w:r>
          <w:r w:rsidR="1F45E86C">
            <w:rPr>
              <w:b w:val="0"/>
              <w:bCs w:val="0"/>
            </w:rPr>
            <w:t>t</w:t>
          </w:r>
          <w:r w:rsidR="4FBE6F16">
            <w:rPr>
              <w:b w:val="0"/>
              <w:bCs w:val="0"/>
            </w:rPr>
            <w:t>i</w:t>
          </w:r>
          <w:r w:rsidR="4FBE6F16">
            <w:rPr>
              <w:b w:val="0"/>
              <w:bCs w:val="0"/>
            </w:rPr>
            <w:t>o</w:t>
          </w:r>
          <w:r w:rsidR="4FBE6F16">
            <w:rPr>
              <w:b w:val="0"/>
              <w:bCs w:val="0"/>
            </w:rPr>
            <w:t>n</w:t>
          </w:r>
          <w:r w:rsidR="4FBE6F16">
            <w:rPr>
              <w:b w:val="0"/>
              <w:bCs w:val="0"/>
            </w:rPr>
            <w:t xml:space="preserve"> </w:t>
          </w:r>
          <w:r w:rsidR="4FBE6F16">
            <w:rPr>
              <w:b w:val="0"/>
              <w:bCs w:val="0"/>
            </w:rPr>
            <w:t>o</w:t>
          </w:r>
          <w:r w:rsidR="4FBE6F16">
            <w:rPr>
              <w:b w:val="0"/>
              <w:bCs w:val="0"/>
            </w:rPr>
            <w:t>f</w:t>
          </w:r>
          <w:r w:rsidR="50015DC0">
            <w:rPr>
              <w:b w:val="0"/>
              <w:bCs w:val="0"/>
            </w:rPr>
            <w:t xml:space="preserve"> </w:t>
          </w:r>
          <w:r w:rsidR="28234F81">
            <w:rPr>
              <w:b w:val="0"/>
              <w:bCs w:val="0"/>
            </w:rPr>
            <w:t>s</w:t>
          </w:r>
          <w:r w:rsidR="28234F81">
            <w:rPr>
              <w:b w:val="0"/>
              <w:bCs w:val="0"/>
            </w:rPr>
            <w:t>u</w:t>
          </w:r>
          <w:r w:rsidR="28234F81">
            <w:rPr>
              <w:b w:val="0"/>
              <w:bCs w:val="0"/>
            </w:rPr>
            <w:t>r</w:t>
          </w:r>
          <w:r w:rsidR="28234F81">
            <w:rPr>
              <w:b w:val="0"/>
              <w:bCs w:val="0"/>
            </w:rPr>
            <w:t>v</w:t>
          </w:r>
          <w:r w:rsidR="28234F81">
            <w:rPr>
              <w:b w:val="0"/>
              <w:bCs w:val="0"/>
            </w:rPr>
            <w:t>e</w:t>
          </w:r>
          <w:r w:rsidR="1DE017E0">
            <w:rPr>
              <w:b w:val="0"/>
              <w:bCs w:val="0"/>
            </w:rPr>
            <w:t>y</w:t>
          </w:r>
          <w:r w:rsidR="1DE017E0">
            <w:rPr>
              <w:b w:val="0"/>
              <w:bCs w:val="0"/>
            </w:rPr>
            <w:t xml:space="preserve"> </w:t>
          </w:r>
          <w:r w:rsidR="6FD53336">
            <w:rPr>
              <w:b w:val="0"/>
              <w:bCs w:val="0"/>
            </w:rPr>
            <w:t>f</w:t>
          </w:r>
          <w:r w:rsidR="6FD53336">
            <w:rPr>
              <w:b w:val="0"/>
              <w:bCs w:val="0"/>
            </w:rPr>
            <w:t>o</w:t>
          </w:r>
          <w:r w:rsidR="6FD53336">
            <w:rPr>
              <w:b w:val="0"/>
              <w:bCs w:val="0"/>
            </w:rPr>
            <w:t>r</w:t>
          </w:r>
          <w:r w:rsidR="6FD53336">
            <w:rPr>
              <w:b w:val="0"/>
              <w:bCs w:val="0"/>
            </w:rPr>
            <w:t>m</w:t>
          </w:r>
          <w:r w:rsidR="6FD53336">
            <w:rPr>
              <w:b w:val="0"/>
              <w:bCs w:val="0"/>
            </w:rPr>
            <w:t>s</w:t>
          </w:r>
          <w:r w:rsidR="496285CC">
            <w:rPr>
              <w:b w:val="0"/>
              <w:bCs w:val="0"/>
            </w:rPr>
            <w:t>,</w:t>
          </w:r>
          <w:r w:rsidR="496285CC">
            <w:rPr>
              <w:b w:val="0"/>
              <w:bCs w:val="0"/>
            </w:rPr>
            <w:t xml:space="preserve"> </w:t>
          </w:r>
          <w:r w:rsidR="496285CC">
            <w:rPr>
              <w:b w:val="0"/>
              <w:bCs w:val="0"/>
            </w:rPr>
            <w:t>t</w:t>
          </w:r>
          <w:r w:rsidR="496285CC">
            <w:rPr>
              <w:b w:val="0"/>
              <w:bCs w:val="0"/>
            </w:rPr>
            <w:t>o</w:t>
          </w:r>
          <w:r w:rsidR="496285CC">
            <w:rPr>
              <w:b w:val="0"/>
              <w:bCs w:val="0"/>
            </w:rPr>
            <w:t>o</w:t>
          </w:r>
          <w:r w:rsidR="72FDE920">
            <w:rPr>
              <w:b w:val="0"/>
              <w:bCs w:val="0"/>
            </w:rPr>
            <w:t>l</w:t>
          </w:r>
          <w:r w:rsidR="72FDE920">
            <w:rPr>
              <w:b w:val="0"/>
              <w:bCs w:val="0"/>
            </w:rPr>
            <w:t>s</w:t>
          </w:r>
          <w:r w:rsidR="72FDE920">
            <w:rPr>
              <w:b w:val="0"/>
              <w:bCs w:val="0"/>
            </w:rPr>
            <w:t xml:space="preserve"> </w:t>
          </w:r>
          <w:r w:rsidR="41258345">
            <w:rPr>
              <w:b w:val="0"/>
              <w:bCs w:val="0"/>
            </w:rPr>
            <w:t>a</w:t>
          </w:r>
          <w:r w:rsidR="41258345">
            <w:rPr>
              <w:b w:val="0"/>
              <w:bCs w:val="0"/>
            </w:rPr>
            <w:t>n</w:t>
          </w:r>
          <w:r w:rsidR="6DDBB558">
            <w:rPr>
              <w:b w:val="0"/>
              <w:bCs w:val="0"/>
            </w:rPr>
            <w:t>d</w:t>
          </w:r>
          <w:r w:rsidR="6DDBB558">
            <w:rPr>
              <w:b w:val="0"/>
              <w:bCs w:val="0"/>
            </w:rPr>
            <w:t xml:space="preserve"> </w:t>
          </w:r>
          <w:r w:rsidR="6DDBB558">
            <w:rPr>
              <w:b w:val="0"/>
              <w:bCs w:val="0"/>
            </w:rPr>
            <w:t>e</w:t>
          </w:r>
          <w:r w:rsidR="0C384EBE">
            <w:rPr>
              <w:b w:val="0"/>
              <w:bCs w:val="0"/>
            </w:rPr>
            <w:t>q</w:t>
          </w:r>
          <w:r w:rsidR="0C384EBE">
            <w:rPr>
              <w:b w:val="0"/>
              <w:bCs w:val="0"/>
            </w:rPr>
            <w:t>u</w:t>
          </w:r>
          <w:r w:rsidR="0C384EBE">
            <w:rPr>
              <w:b w:val="0"/>
              <w:bCs w:val="0"/>
            </w:rPr>
            <w:t>i</w:t>
          </w:r>
          <w:r w:rsidR="0C384EBE">
            <w:rPr>
              <w:b w:val="0"/>
              <w:bCs w:val="0"/>
            </w:rPr>
            <w:t>p</w:t>
          </w:r>
          <w:r w:rsidR="5542909A">
            <w:rPr>
              <w:b w:val="0"/>
              <w:bCs w:val="0"/>
            </w:rPr>
            <w:t>m</w:t>
          </w:r>
          <w:r w:rsidR="5542909A">
            <w:rPr>
              <w:b w:val="0"/>
              <w:bCs w:val="0"/>
            </w:rPr>
            <w:t>e</w:t>
          </w:r>
          <w:r w:rsidR="5542909A">
            <w:rPr>
              <w:b w:val="0"/>
              <w:bCs w:val="0"/>
            </w:rPr>
            <w:t>n</w:t>
          </w:r>
          <w:r w:rsidR="5542909A">
            <w:rPr>
              <w:b w:val="0"/>
              <w:bCs w:val="0"/>
            </w:rPr>
            <w:t>t</w:t>
          </w:r>
          <w:r w:rsidR="5542909A">
            <w:rPr>
              <w:b w:val="0"/>
              <w:bCs w:val="0"/>
            </w:rPr>
            <w:t xml:space="preserve"> </w:t>
          </w:r>
          <w:r w:rsidR="5542909A">
            <w:rPr>
              <w:b w:val="0"/>
              <w:bCs w:val="0"/>
            </w:rPr>
            <w:t>t</w:t>
          </w:r>
          <w:r w:rsidR="5542909A">
            <w:rPr>
              <w:b w:val="0"/>
              <w:bCs w:val="0"/>
            </w:rPr>
            <w:t>o</w:t>
          </w:r>
          <w:r w:rsidR="1755CB24">
            <w:rPr>
              <w:b w:val="0"/>
              <w:bCs w:val="0"/>
            </w:rPr>
            <w:t xml:space="preserve"> </w:t>
          </w:r>
          <w:r w:rsidR="5D9307D2">
            <w:rPr>
              <w:b w:val="0"/>
              <w:bCs w:val="0"/>
            </w:rPr>
            <w:t>e</w:t>
          </w:r>
          <w:r w:rsidR="5D9307D2">
            <w:rPr>
              <w:b w:val="0"/>
              <w:bCs w:val="0"/>
            </w:rPr>
            <w:t>n</w:t>
          </w:r>
          <w:r w:rsidR="5D9307D2">
            <w:rPr>
              <w:b w:val="0"/>
              <w:bCs w:val="0"/>
            </w:rPr>
            <w:t>u</w:t>
          </w:r>
          <w:r w:rsidR="5D9307D2">
            <w:rPr>
              <w:b w:val="0"/>
              <w:bCs w:val="0"/>
            </w:rPr>
            <w:t>m</w:t>
          </w:r>
          <w:r w:rsidR="6934AC0B">
            <w:rPr>
              <w:b w:val="0"/>
              <w:bCs w:val="0"/>
            </w:rPr>
            <w:t>e</w:t>
          </w:r>
          <w:r w:rsidR="6934AC0B">
            <w:rPr>
              <w:b w:val="0"/>
              <w:bCs w:val="0"/>
            </w:rPr>
            <w:t>r</w:t>
          </w:r>
          <w:r w:rsidR="6934AC0B">
            <w:rPr>
              <w:b w:val="0"/>
              <w:bCs w:val="0"/>
            </w:rPr>
            <w:t>a</w:t>
          </w:r>
          <w:r w:rsidR="6934AC0B">
            <w:rPr>
              <w:b w:val="0"/>
              <w:bCs w:val="0"/>
            </w:rPr>
            <w:t>t</w:t>
          </w:r>
          <w:r w:rsidR="6934AC0B">
            <w:rPr>
              <w:b w:val="0"/>
              <w:bCs w:val="0"/>
            </w:rPr>
            <w:t>o</w:t>
          </w:r>
          <w:r w:rsidR="6934AC0B">
            <w:rPr>
              <w:b w:val="0"/>
              <w:bCs w:val="0"/>
            </w:rPr>
            <w:t>r</w:t>
          </w:r>
          <w:r w:rsidR="031CC484">
            <w:rPr>
              <w:b w:val="0"/>
              <w:bCs w:val="0"/>
            </w:rPr>
            <w:t>s</w:t>
          </w:r>
          <w:r w:rsidR="031CC484">
            <w:rPr>
              <w:b w:val="0"/>
              <w:bCs w:val="0"/>
            </w:rPr>
            <w:t>.</w:t>
          </w:r>
        </w:p>
        <w:p w:rsidRPr="00B41C6C" w:rsidR="003501D7" w:rsidP="003501D7" w:rsidRDefault="003501D7" w14:paraId="15D29E2C" w14:textId="38D3B070">
          <w:pPr>
            <w:pStyle w:val="ListParagraph"/>
            <w:numPr>
              <w:ilvl w:val="0"/>
              <w:numId w:val="7"/>
            </w:numPr>
            <w:autoSpaceDE/>
            <w:autoSpaceDN/>
            <w:adjustRightInd/>
            <w:spacing w:after="120" w:line="259" w:lineRule="auto"/>
            <w:rPr>
              <w:b w:val="1"/>
              <w:bCs w:val="1"/>
            </w:rPr>
          </w:pPr>
          <w:r w:rsidR="003501D7">
            <w:rPr/>
            <w:t>Assist</w:t>
          </w:r>
          <w:r w:rsidR="003501D7">
            <w:rPr/>
            <w:t xml:space="preserve"> with the preparation and coordination of daily workload assignments for field staff</w:t>
          </w:r>
          <w:r w:rsidR="59C362C1">
            <w:rPr/>
            <w:t>, inclu</w:t>
          </w:r>
          <w:r w:rsidR="59C362C1">
            <w:rPr/>
            <w:t xml:space="preserve">ding </w:t>
          </w:r>
          <w:r w:rsidR="003501D7">
            <w:rPr/>
            <w:t>provide</w:t>
          </w:r>
          <w:r w:rsidR="003501D7">
            <w:rPr/>
            <w:t xml:space="preserve"> monitoring support and verification of work by field staff. </w:t>
          </w:r>
        </w:p>
        <w:p w:rsidRPr="00B41C6C" w:rsidR="003501D7" w:rsidP="003501D7" w:rsidRDefault="003501D7" w14:paraId="3160EAEA" w14:textId="10A18A0E">
          <w:pPr>
            <w:pStyle w:val="ListParagraph"/>
            <w:numPr>
              <w:ilvl w:val="0"/>
              <w:numId w:val="7"/>
            </w:numPr>
            <w:autoSpaceDE/>
            <w:autoSpaceDN/>
            <w:adjustRightInd/>
            <w:spacing w:after="120" w:line="259" w:lineRule="auto"/>
            <w:rPr>
              <w:b w:val="1"/>
              <w:bCs w:val="1"/>
            </w:rPr>
          </w:pPr>
          <w:r w:rsidR="003501D7">
            <w:rPr/>
            <w:t>Provide</w:t>
          </w:r>
          <w:r w:rsidR="003501D7">
            <w:rPr/>
            <w:t xml:space="preserve"> administrative support to the DTM </w:t>
          </w:r>
          <w:r w:rsidR="6AED8DC3">
            <w:rPr/>
            <w:t>exercise and</w:t>
          </w:r>
          <w:r w:rsidR="5DDF8C60">
            <w:rPr/>
            <w:t xml:space="preserve"> </w:t>
          </w:r>
          <w:r w:rsidR="5DDF8C60">
            <w:rPr/>
            <w:t>assist</w:t>
          </w:r>
          <w:r w:rsidR="5DDF8C60">
            <w:rPr/>
            <w:t xml:space="preserve"> the Administrative Assistant where necessary</w:t>
          </w:r>
          <w:r w:rsidR="003501D7">
            <w:rPr/>
            <w:t>.</w:t>
          </w:r>
        </w:p>
        <w:p w:rsidRPr="003501D7" w:rsidR="00D9437E" w:rsidP="00091498" w:rsidRDefault="003501D7" w14:paraId="3128FE97" w14:textId="2927A5F2">
          <w:pPr>
            <w:pStyle w:val="ListParagraph"/>
            <w:numPr>
              <w:ilvl w:val="0"/>
              <w:numId w:val="7"/>
            </w:numPr>
            <w:autoSpaceDE/>
            <w:autoSpaceDN/>
            <w:adjustRightInd/>
            <w:spacing w:after="200"/>
            <w:jc w:val="left"/>
            <w:rPr/>
          </w:pPr>
          <w:r w:rsidR="003501D7">
            <w:rPr/>
            <w:t>Perform any other related duties as assigned.</w:t>
          </w:r>
        </w:p>
        <w:p w:rsidRPr="003501D7" w:rsidR="00E00289" w:rsidP="003501D7" w:rsidRDefault="00D570DA" w14:paraId="6C736858" w14:textId="0309E23D">
          <w:pPr>
            <w:pStyle w:val="ListParagraph"/>
            <w:autoSpaceDE/>
            <w:autoSpaceDN/>
            <w:adjustRightInd/>
            <w:spacing w:after="200"/>
            <w:jc w:val="left"/>
          </w:pPr>
        </w:p>
      </w:sdtContent>
    </w:sdt>
    <w:p w:rsidRPr="00DC6F22" w:rsidR="00453FD7" w:rsidP="005A3F38" w:rsidRDefault="00453FD7" w14:paraId="5B5D323E" w14:textId="1C3644CA">
      <w:pPr>
        <w:autoSpaceDE/>
        <w:autoSpaceDN/>
        <w:adjustRightInd/>
        <w:spacing w:after="0"/>
        <w:jc w:val="left"/>
        <w:rPr>
          <w:rFonts w:asciiTheme="minorHAnsi" w:hAnsiTheme="minorHAnsi"/>
        </w:rPr>
      </w:pPr>
    </w:p>
    <w:p w:rsidRPr="00DC6F22" w:rsidR="001B05E1" w:rsidP="005F2C96" w:rsidRDefault="001B05E1" w14:paraId="43502638" w14:textId="5E00302B">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4</w:t>
      </w:r>
    </w:p>
    <w:p w:rsidRPr="00DC6F22" w:rsidR="001B05E1" w:rsidP="005F2C96" w:rsidRDefault="001B05E1" w14:paraId="74D71373" w14:textId="31702BD6">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Required Qualifications and Experience</w:t>
      </w:r>
    </w:p>
    <w:p w:rsidRPr="00DC6F22" w:rsidR="00E00289" w:rsidP="00E00289" w:rsidRDefault="002A0D29" w14:paraId="35B532DC" w14:textId="77777777">
      <w:pPr>
        <w:autoSpaceDE/>
        <w:autoSpaceDN/>
        <w:adjustRightInd/>
        <w:spacing w:after="0"/>
        <w:jc w:val="left"/>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EDUCATION</w:t>
      </w:r>
    </w:p>
    <w:sdt>
      <w:sdtPr>
        <w:rPr>
          <w:rStyle w:val="PDNORMALTEXT"/>
          <w:rFonts w:asciiTheme="minorHAnsi" w:hAnsiTheme="minorHAnsi"/>
        </w:rPr>
        <w:alias w:val="Indicate academic requirements following IN/233, for example:"/>
        <w:tag w:val="Indicate academic requirements following IN/233, for example:"/>
        <w:id w:val="876733243"/>
        <w:lock w:val="sdtLocked"/>
        <w:placeholder>
          <w:docPart w:val="84FC60CFE5794A7DB862A50C7D59BF23"/>
        </w:placeholder>
      </w:sdtPr>
      <w:sdtEndPr>
        <w:rPr>
          <w:rStyle w:val="PDNORMALTEXT"/>
          <w:rFonts w:asciiTheme="majorHAnsi" w:hAnsiTheme="majorHAnsi"/>
        </w:rPr>
      </w:sdtEndPr>
      <w:sdtContent>
        <w:p w:rsidRPr="003501D7" w:rsidR="00E00289" w:rsidP="00D71CDE" w:rsidRDefault="003501D7" w14:paraId="12DEB68F" w14:textId="4FED41C0">
          <w:pPr>
            <w:spacing w:after="200"/>
            <w:rPr>
              <w:rStyle w:val="PDNORMALTEXT"/>
              <w:rFonts w:asciiTheme="majorHAnsi" w:hAnsiTheme="majorHAnsi"/>
            </w:rPr>
          </w:pPr>
          <w:r w:rsidRPr="003501D7">
            <w:rPr>
              <w:rFonts w:asciiTheme="majorHAnsi" w:hAnsiTheme="majorHAnsi"/>
            </w:rPr>
            <w:t>Minimum of a Bachelor’s or above university degree, in Sociology, International Relations, Statistics, or in another field related to the services.</w:t>
          </w:r>
        </w:p>
      </w:sdtContent>
    </w:sdt>
    <w:p w:rsidRPr="00DC6F22" w:rsidR="002A0D29" w:rsidP="005F2C96" w:rsidRDefault="002A0D29" w14:paraId="7A942CE9" w14:textId="57BE024F">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EXPERIENCE</w:t>
      </w:r>
    </w:p>
    <w:sdt>
      <w:sdtPr>
        <w:rPr>
          <w:rStyle w:val="PDNORMALTEXT"/>
          <w:rFonts w:asciiTheme="minorHAnsi" w:hAnsiTheme="minorHAnsi"/>
        </w:rPr>
        <w:alias w:val="Indicate position specific experience, for example:"/>
        <w:tag w:val="Indicate position specific experience, for example:"/>
        <w:id w:val="-373772583"/>
        <w:lock w:val="sdtLocked"/>
        <w:placeholder>
          <w:docPart w:val="1508B85B05734EB48B8C802842354DAC"/>
        </w:placeholder>
      </w:sdtPr>
      <w:sdtEndPr>
        <w:rPr>
          <w:rStyle w:val="PDNORMALTEXT"/>
        </w:rPr>
      </w:sdtEndPr>
      <w:sdtContent>
        <w:p w:rsidRPr="00E62742" w:rsidR="00E62742" w:rsidP="00E62742" w:rsidRDefault="00E62742" w14:paraId="67DAE964" w14:textId="17D60E0D">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Applicants to IOM internships must, at the time of application, meet one of the following requirements:</w:t>
          </w:r>
        </w:p>
        <w:p w:rsidRPr="00E62742" w:rsidR="00E62742" w:rsidP="00E62742" w:rsidRDefault="00E62742" w14:paraId="54389B89" w14:textId="77777777">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a)</w:t>
          </w:r>
          <w:r w:rsidRPr="00E62742">
            <w:rPr>
              <w:rStyle w:val="PDNORMALTEXT"/>
              <w:rFonts w:asciiTheme="minorHAnsi" w:hAnsiTheme="minorHAnsi"/>
            </w:rPr>
            <w:tab/>
          </w:r>
          <w:r w:rsidRPr="00E62742">
            <w:rPr>
              <w:rStyle w:val="PDNORMALTEXT"/>
              <w:rFonts w:asciiTheme="minorHAnsi" w:hAnsiTheme="minorHAnsi"/>
            </w:rPr>
            <w:t>Be enrolled in the final academic year of a first university degree programme (minimum Bachelor’s level or equivalent); or</w:t>
          </w:r>
        </w:p>
        <w:p w:rsidRPr="00E62742" w:rsidR="00E62742" w:rsidP="00E62742" w:rsidRDefault="00E62742" w14:paraId="34B99309" w14:textId="09E5D321">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b)</w:t>
          </w:r>
          <w:r w:rsidRPr="00E62742">
            <w:rPr>
              <w:rStyle w:val="PDNORMALTEXT"/>
              <w:rFonts w:asciiTheme="minorHAnsi" w:hAnsiTheme="minorHAnsi"/>
            </w:rPr>
            <w:tab/>
          </w:r>
          <w:r w:rsidRPr="00E62742">
            <w:rPr>
              <w:rStyle w:val="PDNORMALTEXT"/>
              <w:rFonts w:asciiTheme="minorHAnsi" w:hAnsiTheme="minorHAnsi"/>
            </w:rPr>
            <w:t>Be enrolled in a graduate school programme (second university degree or equivalent, or higher); or</w:t>
          </w:r>
        </w:p>
        <w:p w:rsidRPr="00E62742" w:rsidR="00E62742" w:rsidP="00E62742" w:rsidRDefault="00E62742" w14:paraId="1EE47766" w14:textId="50E15AA0">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c)</w:t>
          </w:r>
          <w:r w:rsidRPr="00E62742">
            <w:rPr>
              <w:rStyle w:val="PDNORMALTEXT"/>
              <w:rFonts w:asciiTheme="minorHAnsi" w:hAnsiTheme="minorHAnsi"/>
            </w:rPr>
            <w:tab/>
          </w:r>
          <w:r w:rsidRPr="00E62742">
            <w:rPr>
              <w:rStyle w:val="PDNORMALTEXT"/>
              <w:rFonts w:asciiTheme="minorHAnsi" w:hAnsiTheme="minorHAnsi"/>
            </w:rPr>
            <w:t>Have graduated with a university degree (as defined in (a) or (b) above) and, if selected, must commence the internship within one year of graduation.</w:t>
          </w:r>
        </w:p>
        <w:p w:rsidRPr="00E62742" w:rsidR="00E62742" w:rsidP="00E62742" w:rsidRDefault="00E62742" w14:paraId="53885BB7" w14:textId="705E8A75">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d)</w:t>
          </w:r>
          <w:r w:rsidRPr="00E62742">
            <w:rPr>
              <w:rStyle w:val="PDNORMALTEXT"/>
              <w:rFonts w:asciiTheme="minorHAnsi" w:hAnsiTheme="minorHAnsi"/>
            </w:rPr>
            <w:tab/>
          </w:r>
          <w:r w:rsidRPr="00E62742">
            <w:rPr>
              <w:rStyle w:val="PDNORMALTEXT"/>
              <w:rFonts w:asciiTheme="minorHAnsi" w:hAnsiTheme="minorHAnsi"/>
            </w:rPr>
            <w:t>Must be between 20 and 36 years of age.</w:t>
          </w:r>
        </w:p>
        <w:p w:rsidRPr="00DC6F22" w:rsidR="00F5273E" w:rsidP="00E62742" w:rsidRDefault="00E62742" w14:paraId="3685911F" w14:textId="31334B21">
          <w:pPr>
            <w:autoSpaceDE/>
            <w:autoSpaceDN/>
            <w:adjustRightInd/>
            <w:spacing w:after="200"/>
            <w:jc w:val="left"/>
            <w:rPr>
              <w:rFonts w:asciiTheme="minorHAnsi" w:hAnsiTheme="minorHAnsi"/>
              <w:color w:val="808080" w:themeColor="background1" w:themeShade="80"/>
            </w:rPr>
          </w:pPr>
          <w:r w:rsidRPr="00E62742">
            <w:rPr>
              <w:rStyle w:val="PDNORMALTEXT"/>
              <w:rFonts w:asciiTheme="minorHAnsi" w:hAnsiTheme="minorHAnsi"/>
            </w:rPr>
            <w:t>e)</w:t>
          </w:r>
          <w:r w:rsidRPr="00E62742">
            <w:rPr>
              <w:rStyle w:val="PDNORMALTEXT"/>
              <w:rFonts w:asciiTheme="minorHAnsi" w:hAnsiTheme="minorHAnsi"/>
            </w:rPr>
            <w:tab/>
          </w:r>
          <w:r w:rsidRPr="00E62742">
            <w:rPr>
              <w:rStyle w:val="PDNORMALTEXT"/>
              <w:rFonts w:asciiTheme="minorHAnsi" w:hAnsiTheme="minorHAnsi"/>
            </w:rPr>
            <w:t>National/ Resident of Trinidad and Tobago with valid work permit</w:t>
          </w:r>
        </w:p>
      </w:sdtContent>
    </w:sdt>
    <w:p w:rsidRPr="00DC6F22" w:rsidR="00437A1A" w:rsidP="005F2C96" w:rsidRDefault="00437A1A" w14:paraId="75BAD526" w14:textId="3370243F">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SKILLS</w:t>
      </w:r>
    </w:p>
    <w:sdt>
      <w:sdtPr>
        <w:rPr>
          <w:rStyle w:val="PDNORMALTEXT"/>
          <w:rFonts w:asciiTheme="minorHAnsi" w:hAnsiTheme="minorHAnsi"/>
        </w:rPr>
        <w:alias w:val="Indicate position specific skills, for example:"/>
        <w:tag w:val="Indicate position specific skills, for example:"/>
        <w:id w:val="-2084524374"/>
        <w:lock w:val="sdtLocked"/>
        <w:placeholder>
          <w:docPart w:val="260080DB126045CAA5E14652355BBAC4"/>
        </w:placeholder>
      </w:sdtPr>
      <w:sdtEndPr>
        <w:rPr>
          <w:rStyle w:val="PDNORMALTEXT"/>
        </w:rPr>
      </w:sdtEndPr>
      <w:sdtContent>
        <w:p w:rsidR="00E62742" w:rsidP="00E62742" w:rsidRDefault="00E62742" w14:paraId="7DB29D0D" w14:textId="77777777">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Solid computer skills, including proficiency in MS Office Packages (Office, excel, Power point, outlook) internet and E-mail</w:t>
          </w:r>
        </w:p>
        <w:p w:rsidRPr="00E62742" w:rsidR="00E62742" w:rsidP="00E62742" w:rsidRDefault="00E62742" w14:paraId="1EAC588C" w14:textId="28847CC0">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Personal commitment, efficiency and results-driven.</w:t>
          </w:r>
        </w:p>
        <w:p w:rsidRPr="00E62742" w:rsidR="00E62742" w:rsidP="00E62742" w:rsidRDefault="00E62742" w14:paraId="71F71174" w14:textId="77777777">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Sound administration and organizational skills with strict attention to detail.</w:t>
          </w:r>
        </w:p>
        <w:p w:rsidRPr="00E62742" w:rsidR="00E62742" w:rsidP="00E62742" w:rsidRDefault="00E62742" w14:paraId="0644F6A8" w14:textId="77777777">
          <w:pPr>
            <w:autoSpaceDE/>
            <w:autoSpaceDN/>
            <w:adjustRightInd/>
            <w:spacing w:after="200"/>
            <w:jc w:val="left"/>
            <w:rPr>
              <w:rStyle w:val="PDNORMALTEXT"/>
              <w:rFonts w:asciiTheme="minorHAnsi" w:hAnsiTheme="minorHAnsi"/>
            </w:rPr>
          </w:pPr>
          <w:r w:rsidRPr="74556FB6">
            <w:rPr>
              <w:rStyle w:val="PDNORMALTEXT"/>
              <w:rFonts w:asciiTheme="minorHAnsi" w:hAnsiTheme="minorHAnsi"/>
            </w:rPr>
            <w:t>Ability to work in a highly confidential manner</w:t>
          </w:r>
        </w:p>
        <w:p w:rsidRPr="00E62742" w:rsidR="00E62742" w:rsidP="00E62742" w:rsidRDefault="00E62742" w14:paraId="4B678D14" w14:textId="77777777">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Flexible and able to adapt quickly to new, different environments.</w:t>
          </w:r>
        </w:p>
        <w:p w:rsidRPr="00E62742" w:rsidR="00E62742" w:rsidP="00E62742" w:rsidRDefault="00E62742" w14:paraId="266670DA" w14:textId="77777777">
          <w:pPr>
            <w:autoSpaceDE/>
            <w:autoSpaceDN/>
            <w:adjustRightInd/>
            <w:spacing w:after="200"/>
            <w:jc w:val="left"/>
            <w:rPr>
              <w:rStyle w:val="PDNORMALTEXT"/>
              <w:rFonts w:asciiTheme="minorHAnsi" w:hAnsiTheme="minorHAnsi"/>
            </w:rPr>
          </w:pPr>
          <w:r w:rsidRPr="00E62742">
            <w:rPr>
              <w:rStyle w:val="PDNORMALTEXT"/>
              <w:rFonts w:asciiTheme="minorHAnsi" w:hAnsiTheme="minorHAnsi"/>
            </w:rPr>
            <w:t>Strong interpersonal and intercultural skills with proven ability to work effectively and harmoniously with a diverse team.</w:t>
          </w:r>
        </w:p>
        <w:p w:rsidRPr="00E62742" w:rsidR="00195419" w:rsidP="74556FB6" w:rsidRDefault="00E62742" w14:paraId="1C0D3AE7" w14:textId="5FCF262B">
          <w:pPr>
            <w:autoSpaceDE/>
            <w:autoSpaceDN/>
            <w:adjustRightInd/>
            <w:spacing w:after="200"/>
            <w:jc w:val="left"/>
            <w:rPr>
              <w:rStyle w:val="PDNORMALTEXT"/>
              <w:rFonts w:asciiTheme="minorHAnsi" w:hAnsiTheme="minorHAnsi"/>
            </w:rPr>
          </w:pPr>
          <w:r w:rsidRPr="74556FB6">
            <w:rPr>
              <w:rStyle w:val="PDNORMALTEXT"/>
              <w:rFonts w:asciiTheme="minorHAnsi" w:hAnsiTheme="minorHAnsi"/>
            </w:rPr>
            <w:t xml:space="preserve">Mature individual, able to work independently under pressure, able to maintain accuracy, paying attention to details, meeting deadlines and working with minimal </w:t>
          </w:r>
          <w:r w:rsidRPr="74556FB6" w:rsidR="1E6F21B5">
            <w:rPr>
              <w:rStyle w:val="PDNORMALTEXT"/>
              <w:rFonts w:asciiTheme="minorHAnsi" w:hAnsiTheme="minorHAnsi"/>
            </w:rPr>
            <w:t>supervision.</w:t>
          </w:r>
        </w:p>
      </w:sdtContent>
    </w:sdt>
    <w:p w:rsidRPr="00DC6F22" w:rsidR="00437A1A" w:rsidP="005A3F38" w:rsidRDefault="00437A1A" w14:paraId="2B68FCE6" w14:textId="3FAC0270">
      <w:pPr>
        <w:spacing w:after="0"/>
        <w:jc w:val="left"/>
        <w:rPr>
          <w:rFonts w:asciiTheme="minorHAnsi" w:hAnsiTheme="minorHAnsi"/>
        </w:rPr>
      </w:pPr>
    </w:p>
    <w:p w:rsidRPr="00DC6F22" w:rsidR="005F2C96" w:rsidP="005F2C96" w:rsidRDefault="005F2C96" w14:paraId="2E8D07CF" w14:textId="2924934A">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5</w:t>
      </w:r>
    </w:p>
    <w:p w:rsidRPr="00DC6F22" w:rsidR="005F2C96" w:rsidP="005F2C96" w:rsidRDefault="005F2C96" w14:paraId="737163E4" w14:textId="645FD62A">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Languages</w:t>
      </w:r>
      <w:r w:rsidRPr="00DC6F22" w:rsidR="00673948">
        <w:rPr>
          <w:rStyle w:val="FootnoteReference"/>
          <w:rFonts w:cs="Cordia New" w:asciiTheme="minorHAnsi" w:hAnsiTheme="minorHAnsi"/>
          <w:color w:val="0033A0"/>
          <w:sz w:val="32"/>
          <w:szCs w:val="32"/>
          <w:lang w:val="en-US" w:eastAsia="en-US"/>
        </w:rPr>
        <w:footnoteReference w:id="1"/>
      </w:r>
      <w:r w:rsidRPr="00DC6F22">
        <w:rPr>
          <w:rFonts w:cs="Cordia New" w:asciiTheme="minorHAnsi" w:hAnsiTheme="minorHAnsi"/>
          <w:color w:val="0033A0"/>
          <w:sz w:val="32"/>
          <w:szCs w:val="32"/>
          <w:lang w:val="en-US" w:eastAsia="en-US"/>
        </w:rPr>
        <w:t xml:space="preserve"> </w:t>
      </w:r>
      <w:r w:rsidRPr="00DC6F22" w:rsidR="00E7065B">
        <w:rPr>
          <w:rFonts w:cs="Cordia New" w:asciiTheme="minorHAnsi" w:hAnsiTheme="minorHAnsi"/>
          <w:color w:val="0033A0"/>
          <w:sz w:val="32"/>
          <w:szCs w:val="32"/>
          <w:lang w:val="en-US" w:eastAsia="en-US"/>
        </w:rPr>
        <w:br/>
      </w:r>
      <w:r w:rsidRPr="00DC6F22" w:rsidR="00E7065B">
        <w:rPr>
          <w:rFonts w:asciiTheme="minorHAnsi" w:hAnsiTheme="minorHAnsi"/>
        </w:rPr>
        <w:t xml:space="preserve">IOM’s official languages are English, French, and Spanish. </w:t>
      </w:r>
    </w:p>
    <w:p w:rsidRPr="00DC6F22" w:rsidR="005F2C96" w:rsidP="005F2C96" w:rsidRDefault="005F2C96" w14:paraId="60121DE8" w14:textId="4C030D6A">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REQUIRED</w:t>
      </w:r>
    </w:p>
    <w:p w:rsidRPr="00DC6F22" w:rsidR="00953F20" w:rsidP="00AC649A" w:rsidRDefault="00953F20" w14:paraId="096D9F6A" w14:textId="22F9B3B8">
      <w:pPr>
        <w:jc w:val="left"/>
        <w:rPr>
          <w:rFonts w:asciiTheme="minorHAnsi" w:hAnsiTheme="minorHAnsi"/>
        </w:rPr>
      </w:pPr>
      <w:r w:rsidRPr="00DC6F22">
        <w:rPr>
          <w:rFonts w:asciiTheme="minorHAnsi" w:hAnsiTheme="minorHAnsi"/>
        </w:rPr>
        <w:t xml:space="preserve">For </w:t>
      </w:r>
      <w:r w:rsidRPr="00DC6F22" w:rsidR="00EA3EE5">
        <w:rPr>
          <w:rFonts w:asciiTheme="minorHAnsi" w:hAnsiTheme="minorHAnsi"/>
        </w:rPr>
        <w:t xml:space="preserve">this position, </w:t>
      </w:r>
      <w:r w:rsidRPr="00DC6F22">
        <w:rPr>
          <w:rFonts w:asciiTheme="minorHAnsi" w:hAnsiTheme="minorHAnsi"/>
        </w:rPr>
        <w:t xml:space="preserve">fluency in </w:t>
      </w:r>
      <w:sdt>
        <w:sdtPr>
          <w:rPr>
            <w:rStyle w:val="PDNORMALTEXT"/>
            <w:rFonts w:asciiTheme="minorHAnsi" w:hAnsiTheme="minorHAnsi"/>
          </w:rPr>
          <w:alias w:val="Indicate required language/s"/>
          <w:tag w:val="Indicate required language/s"/>
          <w:id w:val="-1973052575"/>
          <w:lock w:val="sdtLocked"/>
          <w:placeholder>
            <w:docPart w:val="DCB7A1C2A4DB45C5A67860201EB676C5"/>
          </w:placeholder>
        </w:sdtPr>
        <w:sdtEndPr>
          <w:rPr>
            <w:rStyle w:val="DefaultParagraphFont"/>
          </w:rPr>
        </w:sdtEndPr>
        <w:sdtContent>
          <w:r w:rsidR="00E62742">
            <w:rPr>
              <w:rStyle w:val="PDNORMALTEXT"/>
              <w:rFonts w:asciiTheme="minorHAnsi" w:hAnsiTheme="minorHAnsi"/>
            </w:rPr>
            <w:t>English</w:t>
          </w:r>
        </w:sdtContent>
      </w:sdt>
      <w:r w:rsidRPr="00DC6F22">
        <w:rPr>
          <w:rFonts w:asciiTheme="minorHAnsi" w:hAnsiTheme="minorHAnsi"/>
        </w:rPr>
        <w:t xml:space="preserve"> is required (oral and written).</w:t>
      </w:r>
    </w:p>
    <w:p w:rsidRPr="00DC6F22" w:rsidR="005F2C96" w:rsidP="005F2C96" w:rsidRDefault="005F2C96" w14:paraId="3A9B0D8F" w14:textId="21EFE857">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DESIR</w:t>
      </w:r>
      <w:r w:rsidRPr="00DC6F22" w:rsidR="00A57D2B">
        <w:rPr>
          <w:rFonts w:cs="Angsana New" w:asciiTheme="minorHAnsi" w:hAnsiTheme="minorHAnsi"/>
          <w:color w:val="418FDE"/>
          <w:spacing w:val="20"/>
          <w:sz w:val="24"/>
          <w:szCs w:val="24"/>
          <w:lang w:val="en-US" w:eastAsia="en-US"/>
        </w:rPr>
        <w:t>ABLE</w:t>
      </w:r>
    </w:p>
    <w:sdt>
      <w:sdtPr>
        <w:rPr>
          <w:rStyle w:val="PDNORMALTEXT"/>
          <w:rFonts w:asciiTheme="minorHAnsi" w:hAnsiTheme="minorHAnsi"/>
        </w:rPr>
        <w:alias w:val="Specify desirable language/s"/>
        <w:tag w:val="Specify desirable language/s"/>
        <w:id w:val="-5907190"/>
        <w:lock w:val="sdtLocked"/>
        <w:placeholder>
          <w:docPart w:val="297447EB48B043658A39142B1C2488F7"/>
        </w:placeholder>
      </w:sdtPr>
      <w:sdtEndPr>
        <w:rPr>
          <w:rStyle w:val="PDNORMALTEXT"/>
        </w:rPr>
      </w:sdtEndPr>
      <w:sdtContent>
        <w:p w:rsidRPr="00DC6F22" w:rsidR="00953F20" w:rsidP="00E62742" w:rsidRDefault="00E62742" w14:paraId="6293ACF7" w14:textId="1E79F3F3">
          <w:pPr>
            <w:autoSpaceDE/>
            <w:autoSpaceDN/>
            <w:adjustRightInd/>
            <w:spacing w:after="200"/>
            <w:jc w:val="left"/>
            <w:rPr>
              <w:rStyle w:val="PDNORMALTEXT"/>
              <w:rFonts w:asciiTheme="minorHAnsi" w:hAnsiTheme="minorHAnsi"/>
            </w:rPr>
          </w:pPr>
          <w:r>
            <w:rPr>
              <w:rStyle w:val="PDNORMALTEXT"/>
              <w:rFonts w:asciiTheme="minorHAnsi" w:hAnsiTheme="minorHAnsi"/>
            </w:rPr>
            <w:t>Working knowledge of Spanish</w:t>
          </w:r>
        </w:p>
      </w:sdtContent>
    </w:sdt>
    <w:p w:rsidRPr="00DC6F22" w:rsidR="00403067" w:rsidP="005A3F38" w:rsidRDefault="00403067" w14:paraId="5708457F" w14:textId="2C70A5E7">
      <w:pPr>
        <w:autoSpaceDE/>
        <w:autoSpaceDN/>
        <w:adjustRightInd/>
        <w:spacing w:after="0"/>
        <w:jc w:val="left"/>
        <w:rPr>
          <w:rFonts w:asciiTheme="minorHAnsi" w:hAnsiTheme="minorHAnsi"/>
        </w:rPr>
      </w:pPr>
    </w:p>
    <w:p w:rsidRPr="00DC6F22" w:rsidR="00EF7AFE" w:rsidP="00EF7AFE" w:rsidRDefault="00EF7AFE" w14:paraId="7DA31B67" w14:textId="6085EAE9">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6</w:t>
      </w:r>
    </w:p>
    <w:p w:rsidRPr="00DC6F22" w:rsidR="00EF7AFE" w:rsidP="00EF7AFE" w:rsidRDefault="00EF7AFE" w14:paraId="755F36C0" w14:textId="47CA2FBC">
      <w:pPr>
        <w:jc w:val="left"/>
        <w:rPr>
          <w:rFonts w:cs="Cordia New" w:asciiTheme="minorHAnsi" w:hAnsiTheme="minorHAnsi"/>
          <w:color w:val="0033A0"/>
          <w:sz w:val="32"/>
          <w:szCs w:val="32"/>
          <w:lang w:val="en-US" w:eastAsia="en-US"/>
        </w:rPr>
      </w:pPr>
      <w:r w:rsidRPr="00DC6F22">
        <w:rPr>
          <w:rFonts w:cs="Cordia New" w:asciiTheme="minorHAnsi" w:hAnsiTheme="minorHAnsi"/>
          <w:color w:val="0033A0"/>
          <w:sz w:val="32"/>
          <w:szCs w:val="32"/>
          <w:lang w:val="en-US" w:eastAsia="en-US"/>
        </w:rPr>
        <w:t>Competencies</w:t>
      </w:r>
      <w:r w:rsidRPr="00DC6F22" w:rsidR="007475C8">
        <w:rPr>
          <w:rStyle w:val="FootnoteReference"/>
          <w:rFonts w:cs="Cordia New" w:asciiTheme="minorHAnsi" w:hAnsiTheme="minorHAnsi"/>
          <w:color w:val="0033A0"/>
          <w:sz w:val="32"/>
          <w:szCs w:val="32"/>
          <w:lang w:val="en-US" w:eastAsia="en-US"/>
        </w:rPr>
        <w:footnoteReference w:id="2"/>
      </w:r>
    </w:p>
    <w:p w:rsidRPr="00DC6F22" w:rsidR="00EF7AFE" w:rsidP="00EF7AFE" w:rsidRDefault="00EF7AFE" w14:paraId="40AFA5C1" w14:textId="52216C9C">
      <w:pPr>
        <w:autoSpaceDE/>
        <w:autoSpaceDN/>
        <w:adjustRightInd/>
        <w:spacing w:after="200"/>
        <w:ind w:left="142"/>
        <w:jc w:val="left"/>
        <w:rPr>
          <w:rFonts w:cs="Cordia New" w:asciiTheme="minorHAnsi" w:hAnsiTheme="minorHAnsi"/>
          <w:sz w:val="24"/>
          <w:szCs w:val="24"/>
          <w:lang w:val="en-US" w:eastAsia="en-US"/>
        </w:rPr>
      </w:pPr>
      <w:r w:rsidRPr="00DC6F22">
        <w:rPr>
          <w:rFonts w:cs="Cordia New" w:asciiTheme="minorHAnsi" w:hAnsiTheme="minorHAnsi"/>
          <w:color w:val="595959"/>
          <w:sz w:val="24"/>
          <w:szCs w:val="24"/>
          <w:lang w:val="en-US" w:eastAsia="en-US"/>
        </w:rPr>
        <w:t>The incumbent is expected to demonstrate the following values and competencies:</w:t>
      </w:r>
      <w:r w:rsidRPr="00DC6F22">
        <w:rPr>
          <w:rFonts w:cs="Cordia New" w:asciiTheme="minorHAnsi" w:hAnsiTheme="minorHAnsi"/>
          <w:noProof/>
          <w:szCs w:val="22"/>
          <w:lang w:val="en-US" w:eastAsia="en-US"/>
        </w:rPr>
        <mc:AlternateContent>
          <mc:Choice Requires="wps">
            <w:drawing>
              <wp:anchor distT="0" distB="0" distL="114300" distR="114300" simplePos="0" relativeHeight="251663360" behindDoc="0" locked="0" layoutInCell="1" allowOverlap="1" wp14:anchorId="4080475A" wp14:editId="45478AA8">
                <wp:simplePos x="0" y="0"/>
                <wp:positionH relativeFrom="column">
                  <wp:posOffset>-9525</wp:posOffset>
                </wp:positionH>
                <wp:positionV relativeFrom="paragraph">
                  <wp:posOffset>35560</wp:posOffset>
                </wp:positionV>
                <wp:extent cx="36000" cy="144000"/>
                <wp:effectExtent l="0" t="0" r="2540" b="8890"/>
                <wp:wrapNone/>
                <wp:docPr id="6" name="Rectangle 6"/>
                <wp:cNvGraphicFramePr/>
                <a:graphic xmlns:a="http://schemas.openxmlformats.org/drawingml/2006/main">
                  <a:graphicData uri="http://schemas.microsoft.com/office/word/2010/wordprocessingShape">
                    <wps:wsp>
                      <wps:cNvSpPr/>
                      <wps:spPr>
                        <a:xfrm>
                          <a:off x="0" y="0"/>
                          <a:ext cx="36000" cy="144000"/>
                        </a:xfrm>
                        <a:prstGeom prst="rect">
                          <a:avLst/>
                        </a:prstGeom>
                        <a:solidFill>
                          <a:srgbClr val="0033A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18C8F0F">
              <v:rect id="Rectangle 6" style="position:absolute;margin-left:-.75pt;margin-top:2.8pt;width:2.85pt;height:1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33a0" stroked="f" strokeweight="2pt" w14:anchorId="7948A3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"/>
            </w:pict>
          </mc:Fallback>
        </mc:AlternateContent>
      </w:r>
    </w:p>
    <w:p w:rsidRPr="00DC6F22" w:rsidR="00EF7AFE" w:rsidP="001A5F93" w:rsidRDefault="00EF7AFE" w14:paraId="088911ED" w14:textId="518191DC">
      <w:pPr>
        <w:keepNext/>
        <w:keepLines/>
        <w:autoSpaceDE/>
        <w:autoSpaceDN/>
        <w:adjustRightInd/>
        <w:spacing w:before="80" w:after="0"/>
        <w:jc w:val="left"/>
        <w:outlineLvl w:val="1"/>
        <w:rPr>
          <w:rFonts w:cs="Cordia New" w:asciiTheme="minorHAnsi" w:hAnsiTheme="minorHAnsi"/>
          <w:color w:val="595959"/>
          <w:sz w:val="24"/>
          <w:szCs w:val="24"/>
          <w:lang w:val="en-US" w:eastAsia="en-US"/>
        </w:rPr>
      </w:pPr>
      <w:r w:rsidRPr="00DC6F22">
        <w:rPr>
          <w:rFonts w:cs="Angsana New" w:asciiTheme="minorHAnsi" w:hAnsiTheme="minorHAnsi"/>
          <w:color w:val="418FDE"/>
          <w:spacing w:val="20"/>
          <w:sz w:val="24"/>
          <w:szCs w:val="24"/>
          <w:lang w:val="en-US" w:eastAsia="en-US"/>
        </w:rPr>
        <w:t>VALUES</w:t>
      </w:r>
      <w:r w:rsidRPr="00DC6F22" w:rsidR="001A5F93">
        <w:rPr>
          <w:rFonts w:cs="Angsana New" w:asciiTheme="minorHAnsi" w:hAnsiTheme="minorHAnsi"/>
          <w:color w:val="418FDE"/>
          <w:spacing w:val="20"/>
          <w:sz w:val="24"/>
          <w:szCs w:val="24"/>
          <w:lang w:val="en-US" w:eastAsia="en-US"/>
        </w:rPr>
        <w:t xml:space="preserve"> - </w:t>
      </w:r>
      <w:r w:rsidRPr="00DC6F22">
        <w:rPr>
          <w:rFonts w:cs="Cordia New" w:asciiTheme="minorHAnsi" w:hAnsiTheme="minorHAnsi"/>
          <w:color w:val="595959" w:themeColor="text1" w:themeTint="A6"/>
          <w:sz w:val="24"/>
          <w:szCs w:val="24"/>
          <w:lang w:val="en-US" w:eastAsia="en-US"/>
        </w:rPr>
        <w:t>All IOM staff members must abide by and demonstrate these</w:t>
      </w:r>
      <w:r w:rsidRPr="00DC6F22" w:rsidR="00587345">
        <w:rPr>
          <w:rFonts w:cs="Cordia New" w:asciiTheme="minorHAnsi" w:hAnsiTheme="minorHAnsi"/>
          <w:color w:val="595959" w:themeColor="text1" w:themeTint="A6"/>
          <w:sz w:val="24"/>
          <w:szCs w:val="24"/>
          <w:lang w:val="en-US" w:eastAsia="en-US"/>
        </w:rPr>
        <w:t xml:space="preserve"> five</w:t>
      </w:r>
      <w:r w:rsidRPr="00DC6F22">
        <w:rPr>
          <w:rFonts w:cs="Cordia New" w:asciiTheme="minorHAnsi" w:hAnsiTheme="minorHAnsi"/>
          <w:color w:val="595959" w:themeColor="text1" w:themeTint="A6"/>
          <w:sz w:val="24"/>
          <w:szCs w:val="24"/>
          <w:lang w:val="en-US" w:eastAsia="en-US"/>
        </w:rPr>
        <w:t xml:space="preserve"> values:</w:t>
      </w:r>
      <w:r w:rsidRPr="00DC6F22" w:rsidR="001A5F93">
        <w:rPr>
          <w:rFonts w:cs="Cordia New" w:asciiTheme="minorHAnsi" w:hAnsiTheme="minorHAnsi"/>
          <w:color w:val="595959" w:themeColor="text1" w:themeTint="A6"/>
          <w:sz w:val="24"/>
          <w:szCs w:val="24"/>
          <w:lang w:val="en-US" w:eastAsia="en-US"/>
        </w:rPr>
        <w:br/>
      </w:r>
    </w:p>
    <w:p w:rsidRPr="00DC6F22" w:rsidR="00EF7AFE" w:rsidP="001A5F93" w:rsidRDefault="00EF7AFE" w14:paraId="6B83B235" w14:textId="77777777">
      <w:pPr>
        <w:ind w:left="426"/>
        <w:jc w:val="left"/>
        <w:rPr>
          <w:rFonts w:asciiTheme="minorHAnsi" w:hAnsiTheme="minorHAnsi"/>
          <w:color w:val="418FDE"/>
        </w:rPr>
      </w:pPr>
      <w:r w:rsidRPr="00DC6F22">
        <w:rPr>
          <w:rFonts w:asciiTheme="minorHAnsi" w:hAnsiTheme="minorHAnsi"/>
          <w:color w:val="418FDE"/>
        </w:rPr>
        <w:t xml:space="preserve">Inclusion and respect for diversity: </w:t>
      </w:r>
      <w:r w:rsidRPr="00DC6F22">
        <w:rPr>
          <w:rFonts w:asciiTheme="minorHAnsi" w:hAnsiTheme="minorHAnsi"/>
          <w:color w:val="595959" w:themeColor="text1" w:themeTint="A6"/>
        </w:rPr>
        <w:t>Respects and promotes individual and cultural differences. Encourages diversity and inclusion.</w:t>
      </w:r>
    </w:p>
    <w:p w:rsidRPr="00DC6F22" w:rsidR="00EF7AFE" w:rsidP="001A5F93" w:rsidRDefault="00EF7AFE" w14:paraId="36587D56" w14:textId="77777777">
      <w:pPr>
        <w:ind w:left="426"/>
        <w:jc w:val="left"/>
        <w:rPr>
          <w:rFonts w:asciiTheme="minorHAnsi" w:hAnsiTheme="minorHAnsi"/>
          <w:color w:val="000000" w:themeColor="text1"/>
        </w:rPr>
      </w:pPr>
      <w:r w:rsidRPr="00DC6F22">
        <w:rPr>
          <w:rFonts w:asciiTheme="minorHAnsi" w:hAnsiTheme="minorHAnsi"/>
          <w:color w:val="418FDE"/>
        </w:rPr>
        <w:t xml:space="preserve">Integrity and transparency: </w:t>
      </w:r>
      <w:r w:rsidRPr="00DC6F22">
        <w:rPr>
          <w:rFonts w:asciiTheme="minorHAnsi" w:hAnsiTheme="minorHAnsi"/>
          <w:color w:val="595959" w:themeColor="text1" w:themeTint="A6"/>
        </w:rPr>
        <w:t>Maintains high ethical standards and acts in a manner consistent with organizational principles/rules and standards of conduct.</w:t>
      </w:r>
    </w:p>
    <w:p w:rsidRPr="00DC6F22" w:rsidR="00EF7AFE" w:rsidP="001A5F93" w:rsidRDefault="00EF7AFE" w14:paraId="7BCD1D3D" w14:textId="77777777">
      <w:pPr>
        <w:ind w:left="426"/>
        <w:jc w:val="left"/>
        <w:rPr>
          <w:rFonts w:asciiTheme="minorHAnsi" w:hAnsiTheme="minorHAnsi"/>
          <w:color w:val="000000" w:themeColor="text1"/>
        </w:rPr>
      </w:pPr>
      <w:r w:rsidRPr="00DC6F22">
        <w:rPr>
          <w:rFonts w:asciiTheme="minorHAnsi" w:hAnsiTheme="minorHAnsi"/>
          <w:color w:val="418FDE"/>
        </w:rPr>
        <w:t xml:space="preserve">Professionalism: </w:t>
      </w:r>
      <w:r w:rsidRPr="00DC6F22">
        <w:rPr>
          <w:rFonts w:asciiTheme="minorHAnsi" w:hAnsiTheme="minorHAnsi"/>
          <w:color w:val="595959" w:themeColor="text1" w:themeTint="A6"/>
        </w:rPr>
        <w:t>Demonstrates ability to work in a composed, competent and committed manner and exercises careful judgment in meeting day-to-day challenges.</w:t>
      </w:r>
    </w:p>
    <w:p w:rsidRPr="00DC6F22" w:rsidR="00EF7AFE" w:rsidP="001A5F93" w:rsidRDefault="00EF7AFE" w14:paraId="06E79491" w14:textId="77777777">
      <w:pPr>
        <w:ind w:left="426"/>
        <w:jc w:val="left"/>
        <w:rPr>
          <w:rFonts w:asciiTheme="minorHAnsi" w:hAnsiTheme="minorHAnsi"/>
          <w:color w:val="000000" w:themeColor="text1"/>
        </w:rPr>
      </w:pPr>
      <w:r w:rsidRPr="00DC6F22">
        <w:rPr>
          <w:rFonts w:asciiTheme="minorHAnsi" w:hAnsiTheme="minorHAnsi"/>
          <w:color w:val="418FDE"/>
        </w:rPr>
        <w:t xml:space="preserve">Courage: </w:t>
      </w:r>
      <w:r w:rsidRPr="00DC6F22">
        <w:rPr>
          <w:rFonts w:asciiTheme="minorHAnsi" w:hAnsiTheme="minorHAnsi"/>
          <w:color w:val="595959" w:themeColor="text1" w:themeTint="A6"/>
        </w:rPr>
        <w:t>Demonstrates willingness to take a stand on issues of importance.</w:t>
      </w:r>
    </w:p>
    <w:p w:rsidRPr="00DC6F22" w:rsidR="00EF7AFE" w:rsidP="005A3F38" w:rsidRDefault="00EF7AFE" w14:paraId="4692F486" w14:textId="388897BA">
      <w:pPr>
        <w:spacing w:after="0"/>
        <w:ind w:left="426"/>
        <w:jc w:val="left"/>
        <w:rPr>
          <w:rFonts w:asciiTheme="minorHAnsi" w:hAnsiTheme="minorHAnsi"/>
          <w:color w:val="000000" w:themeColor="text1"/>
        </w:rPr>
      </w:pPr>
      <w:r w:rsidRPr="00DC6F22">
        <w:rPr>
          <w:rFonts w:asciiTheme="minorHAnsi" w:hAnsiTheme="minorHAnsi"/>
          <w:color w:val="418FDE"/>
        </w:rPr>
        <w:t xml:space="preserve">Empathy: </w:t>
      </w:r>
      <w:r w:rsidRPr="00DC6F22">
        <w:rPr>
          <w:rFonts w:asciiTheme="minorHAnsi" w:hAnsiTheme="minorHAnsi"/>
          <w:color w:val="595959" w:themeColor="text1" w:themeTint="A6"/>
        </w:rPr>
        <w:t>Shows compassion for others, makes people feel safe, respected and fairly treated.</w:t>
      </w:r>
      <w:r w:rsidRPr="00DC6F22" w:rsidR="001A5F93">
        <w:rPr>
          <w:rFonts w:asciiTheme="minorHAnsi" w:hAnsiTheme="minorHAnsi"/>
          <w:color w:val="000000" w:themeColor="text1"/>
        </w:rPr>
        <w:br/>
      </w:r>
    </w:p>
    <w:p w:rsidRPr="00DC6F22" w:rsidR="00EF7AFE" w:rsidP="001A5F93" w:rsidRDefault="0081498C" w14:paraId="5D86E2BC" w14:textId="0B111F4C">
      <w:pPr>
        <w:keepNext/>
        <w:keepLines/>
        <w:autoSpaceDE/>
        <w:autoSpaceDN/>
        <w:adjustRightInd/>
        <w:spacing w:before="80" w:after="0"/>
        <w:jc w:val="left"/>
        <w:outlineLvl w:val="1"/>
        <w:rPr>
          <w:rFonts w:cs="Angsana New" w:asciiTheme="minorHAnsi" w:hAnsiTheme="minorHAnsi"/>
          <w:color w:val="418FDE"/>
          <w:spacing w:val="20"/>
          <w:sz w:val="24"/>
          <w:szCs w:val="24"/>
          <w:lang w:val="en-US" w:eastAsia="en-US"/>
        </w:rPr>
      </w:pPr>
      <w:r w:rsidRPr="00DC6F22">
        <w:rPr>
          <w:rFonts w:cs="Angsana New" w:asciiTheme="minorHAnsi" w:hAnsiTheme="minorHAnsi"/>
          <w:color w:val="418FDE"/>
          <w:spacing w:val="20"/>
          <w:sz w:val="24"/>
          <w:szCs w:val="24"/>
          <w:lang w:val="en-US" w:eastAsia="en-US"/>
        </w:rPr>
        <w:t>CORE COMPETENCIES</w:t>
      </w:r>
      <w:r w:rsidRPr="00DC6F22" w:rsidR="001A5F93">
        <w:rPr>
          <w:rFonts w:cs="Angsana New" w:asciiTheme="minorHAnsi" w:hAnsiTheme="minorHAnsi"/>
          <w:color w:val="418FDE"/>
          <w:spacing w:val="20"/>
          <w:sz w:val="24"/>
          <w:szCs w:val="24"/>
          <w:lang w:val="en-US" w:eastAsia="en-US"/>
        </w:rPr>
        <w:t xml:space="preserve"> </w:t>
      </w:r>
      <w:r w:rsidRPr="00DC6F22" w:rsidR="001A5F93">
        <w:rPr>
          <w:rFonts w:cs="Angsana New" w:asciiTheme="minorHAnsi" w:hAnsiTheme="minorHAnsi"/>
          <w:color w:val="595959" w:themeColor="text1" w:themeTint="A6"/>
          <w:spacing w:val="20"/>
          <w:sz w:val="24"/>
          <w:szCs w:val="24"/>
          <w:lang w:val="en-US" w:eastAsia="en-US"/>
        </w:rPr>
        <w:t xml:space="preserve">- </w:t>
      </w:r>
      <w:r w:rsidRPr="00DC6F22">
        <w:rPr>
          <w:rFonts w:cs="Cordia New" w:asciiTheme="minorHAnsi" w:hAnsiTheme="minorHAnsi"/>
          <w:color w:val="595959" w:themeColor="text1" w:themeTint="A6"/>
          <w:sz w:val="24"/>
          <w:szCs w:val="24"/>
          <w:lang w:val="en-US" w:eastAsia="en-US"/>
        </w:rPr>
        <w:t>Behavioural indicators</w:t>
      </w:r>
      <w:r w:rsidRPr="00DC6F22" w:rsidR="006E18AA">
        <w:rPr>
          <w:rFonts w:cs="Cordia New" w:asciiTheme="minorHAnsi" w:hAnsiTheme="minorHAnsi"/>
          <w:color w:val="595959" w:themeColor="text1" w:themeTint="A6"/>
          <w:sz w:val="24"/>
          <w:szCs w:val="24"/>
          <w:lang w:val="en-US" w:eastAsia="en-US"/>
        </w:rPr>
        <w:t xml:space="preserve"> – </w:t>
      </w:r>
      <w:sdt>
        <w:sdtPr>
          <w:rPr>
            <w:rStyle w:val="PDNORMALTEXT"/>
            <w:rFonts w:asciiTheme="minorHAnsi" w:hAnsiTheme="minorHAnsi"/>
            <w:color w:val="595959" w:themeColor="text1" w:themeTint="A6"/>
            <w:sz w:val="24"/>
            <w:szCs w:val="24"/>
          </w:rPr>
          <w:alias w:val="Indicate a level"/>
          <w:tag w:val="Indicate a level"/>
          <w:id w:val="138388549"/>
          <w:placeholder>
            <w:docPart w:val="E567CCB7ACD3418F8177F6D97F0C72FD"/>
          </w:placeholder>
          <w:dropDownList>
            <w:listItem w:displayText="Level 1" w:value="Level 1"/>
            <w:listItem w:displayText="Level 2" w:value="Level 2"/>
            <w:listItem w:displayText="Level 3" w:value="Level 3"/>
          </w:dropDownList>
        </w:sdtPr>
        <w:sdtEndPr>
          <w:rPr>
            <w:rStyle w:val="DefaultParagraphFont"/>
            <w:rFonts w:cs="Cordia New"/>
            <w:lang w:val="en-US" w:eastAsia="en-US"/>
          </w:rPr>
        </w:sdtEndPr>
        <w:sdtContent>
          <w:r w:rsidR="00E62742">
            <w:rPr>
              <w:rStyle w:val="PDNORMALTEXT"/>
              <w:rFonts w:asciiTheme="minorHAnsi" w:hAnsiTheme="minorHAnsi"/>
              <w:color w:val="595959" w:themeColor="text1" w:themeTint="A6"/>
              <w:sz w:val="24"/>
              <w:szCs w:val="24"/>
            </w:rPr>
            <w:t>Level 1</w:t>
          </w:r>
        </w:sdtContent>
      </w:sdt>
      <w:r w:rsidRPr="00DC6F22" w:rsidR="001A5F93">
        <w:rPr>
          <w:rStyle w:val="PDNORMALTEXT"/>
          <w:rFonts w:asciiTheme="minorHAnsi" w:hAnsiTheme="minorHAnsi"/>
          <w:sz w:val="24"/>
          <w:szCs w:val="24"/>
        </w:rPr>
        <w:br/>
      </w:r>
    </w:p>
    <w:p w:rsidRPr="00DC6F22" w:rsidR="0081498C" w:rsidP="001A5F93" w:rsidRDefault="0081498C" w14:paraId="0B3A87BF" w14:textId="77777777">
      <w:pPr>
        <w:autoSpaceDE/>
        <w:autoSpaceDN/>
        <w:adjustRightInd/>
        <w:spacing w:after="200"/>
        <w:ind w:left="426"/>
        <w:jc w:val="left"/>
        <w:rPr>
          <w:rFonts w:asciiTheme="minorHAnsi" w:hAnsiTheme="minorHAnsi"/>
          <w:color w:val="595959" w:themeColor="text1" w:themeTint="A6"/>
        </w:rPr>
      </w:pPr>
      <w:r w:rsidRPr="00DC6F22">
        <w:rPr>
          <w:rFonts w:asciiTheme="minorHAnsi" w:hAnsiTheme="minorHAnsi"/>
          <w:color w:val="418FDE"/>
        </w:rPr>
        <w:t xml:space="preserve">Teamwork: </w:t>
      </w:r>
      <w:r w:rsidRPr="00DC6F22">
        <w:rPr>
          <w:rFonts w:asciiTheme="minorHAnsi" w:hAnsiTheme="minorHAnsi"/>
          <w:color w:val="595959" w:themeColor="text1" w:themeTint="A6"/>
        </w:rPr>
        <w:t>Develops and promotes effective collaboration within and across units to achieve shared goals and optimize results.</w:t>
      </w:r>
    </w:p>
    <w:p w:rsidRPr="00DC6F22" w:rsidR="0081498C" w:rsidP="001A5F93" w:rsidRDefault="0081498C" w14:paraId="5F766069" w14:textId="77777777">
      <w:pPr>
        <w:autoSpaceDE/>
        <w:autoSpaceDN/>
        <w:adjustRightInd/>
        <w:spacing w:after="200"/>
        <w:ind w:left="426"/>
        <w:jc w:val="left"/>
        <w:rPr>
          <w:rFonts w:asciiTheme="minorHAnsi" w:hAnsiTheme="minorHAnsi"/>
          <w:color w:val="000000" w:themeColor="text1"/>
        </w:rPr>
      </w:pPr>
      <w:r w:rsidRPr="00DC6F22">
        <w:rPr>
          <w:rFonts w:asciiTheme="minorHAnsi" w:hAnsiTheme="minorHAnsi"/>
          <w:color w:val="418FDE"/>
        </w:rPr>
        <w:t xml:space="preserve">Delivering results: </w:t>
      </w:r>
      <w:r w:rsidRPr="00DC6F22">
        <w:rPr>
          <w:rFonts w:asciiTheme="minorHAnsi" w:hAnsiTheme="minorHAnsi"/>
          <w:color w:val="595959" w:themeColor="text1" w:themeTint="A6"/>
        </w:rPr>
        <w:t>Produces and delivers quality results in a service-oriented and timely manner. Is action oriented and committed to achieving agreed outcomes.</w:t>
      </w:r>
    </w:p>
    <w:p w:rsidRPr="00DC6F22" w:rsidR="0081498C" w:rsidP="001A5F93" w:rsidRDefault="0081498C" w14:paraId="5B5D748F" w14:textId="77777777">
      <w:pPr>
        <w:autoSpaceDE/>
        <w:autoSpaceDN/>
        <w:adjustRightInd/>
        <w:spacing w:after="200"/>
        <w:ind w:left="426"/>
        <w:jc w:val="left"/>
        <w:rPr>
          <w:rFonts w:asciiTheme="minorHAnsi" w:hAnsiTheme="minorHAnsi"/>
          <w:color w:val="000000" w:themeColor="text1"/>
        </w:rPr>
      </w:pPr>
      <w:r w:rsidRPr="00DC6F22">
        <w:rPr>
          <w:rFonts w:asciiTheme="minorHAnsi" w:hAnsiTheme="minorHAnsi"/>
          <w:color w:val="418FDE"/>
        </w:rPr>
        <w:t xml:space="preserve">Managing and sharing knowledge: </w:t>
      </w:r>
      <w:r w:rsidRPr="00DC6F22">
        <w:rPr>
          <w:rFonts w:asciiTheme="minorHAnsi" w:hAnsiTheme="minorHAnsi"/>
          <w:color w:val="595959" w:themeColor="text1" w:themeTint="A6"/>
        </w:rPr>
        <w:t>Continuously seeks to learn, share knowledge and innovate.</w:t>
      </w:r>
    </w:p>
    <w:p w:rsidRPr="00DC6F22" w:rsidR="0081498C" w:rsidP="001A5F93" w:rsidRDefault="0081498C" w14:paraId="2B4D78AD" w14:textId="77777777">
      <w:pPr>
        <w:autoSpaceDE/>
        <w:autoSpaceDN/>
        <w:adjustRightInd/>
        <w:spacing w:after="200"/>
        <w:ind w:left="426"/>
        <w:jc w:val="left"/>
        <w:rPr>
          <w:rFonts w:asciiTheme="minorHAnsi" w:hAnsiTheme="minorHAnsi"/>
          <w:color w:val="595959" w:themeColor="text1" w:themeTint="A6"/>
        </w:rPr>
      </w:pPr>
      <w:r w:rsidRPr="00DC6F22">
        <w:rPr>
          <w:rFonts w:asciiTheme="minorHAnsi" w:hAnsiTheme="minorHAnsi"/>
          <w:color w:val="418FDE"/>
        </w:rPr>
        <w:t xml:space="preserve">Accountability: </w:t>
      </w:r>
      <w:r w:rsidRPr="00DC6F22">
        <w:rPr>
          <w:rFonts w:asciiTheme="minorHAnsi" w:hAnsiTheme="minorHAnsi"/>
          <w:color w:val="595959" w:themeColor="text1" w:themeTint="A6"/>
        </w:rPr>
        <w:t>Takes ownership for achieving the Organization’s priorities and assumes responsibility for own actions and delegated work.</w:t>
      </w:r>
    </w:p>
    <w:p w:rsidRPr="00E62742" w:rsidR="00303E15" w:rsidP="00E62742" w:rsidRDefault="0081498C" w14:paraId="7FDD2E95" w14:textId="4D72F74C">
      <w:pPr>
        <w:autoSpaceDE/>
        <w:autoSpaceDN/>
        <w:adjustRightInd/>
        <w:ind w:left="426"/>
        <w:jc w:val="left"/>
        <w:rPr>
          <w:rFonts w:asciiTheme="minorHAnsi" w:hAnsiTheme="minorHAnsi"/>
        </w:rPr>
      </w:pPr>
      <w:r w:rsidRPr="00DC6F22">
        <w:rPr>
          <w:rFonts w:asciiTheme="minorHAnsi" w:hAnsiTheme="minorHAnsi"/>
          <w:color w:val="418FDE"/>
        </w:rPr>
        <w:t xml:space="preserve">Communication: </w:t>
      </w:r>
      <w:r w:rsidRPr="00DC6F22">
        <w:rPr>
          <w:rFonts w:asciiTheme="minorHAnsi" w:hAnsiTheme="minorHAnsi"/>
          <w:color w:val="595959" w:themeColor="text1" w:themeTint="A6"/>
        </w:rPr>
        <w:t>Encourages and contributes to clear and open communication. Explains complex matters in an informative, inspiring and motivational way.</w:t>
      </w:r>
      <w:r w:rsidRPr="00DC6F22" w:rsidR="001A5F93">
        <w:rPr>
          <w:rFonts w:asciiTheme="minorHAnsi" w:hAnsiTheme="minorHAnsi"/>
          <w:color w:val="595959" w:themeColor="text1" w:themeTint="A6"/>
        </w:rPr>
        <w:br/>
      </w:r>
    </w:p>
    <w:p w:rsidRPr="00DC6F22" w:rsidR="0081498C" w:rsidP="0081498C" w:rsidRDefault="0081498C" w14:paraId="1FDFDC56" w14:textId="6707D165">
      <w:pPr>
        <w:keepNext/>
        <w:keepLines/>
        <w:autoSpaceDE/>
        <w:autoSpaceDN/>
        <w:adjustRightInd/>
        <w:spacing w:before="80" w:after="0"/>
        <w:jc w:val="left"/>
        <w:outlineLvl w:val="1"/>
        <w:rPr>
          <w:rFonts w:cs="Angsana New" w:asciiTheme="minorHAnsi" w:hAnsiTheme="minorHAnsi"/>
          <w:color w:val="FF671F"/>
          <w:spacing w:val="20"/>
          <w:sz w:val="20"/>
          <w:lang w:val="en-US" w:eastAsia="en-US"/>
        </w:rPr>
      </w:pPr>
      <w:r w:rsidRPr="00DC6F22">
        <w:rPr>
          <w:rFonts w:cs="Angsana New" w:asciiTheme="minorHAnsi" w:hAnsiTheme="minorHAnsi"/>
          <w:color w:val="FF671F"/>
          <w:spacing w:val="20"/>
          <w:sz w:val="20"/>
          <w:lang w:val="en-US" w:eastAsia="en-US"/>
        </w:rPr>
        <w:t>SECTION 7</w:t>
      </w:r>
    </w:p>
    <w:p w:rsidRPr="00DC6F22" w:rsidR="0081498C" w:rsidP="42ED6425" w:rsidRDefault="0081498C" w14:paraId="674119FE" w14:textId="083F70B0">
      <w:pPr>
        <w:autoSpaceDE/>
        <w:autoSpaceDN/>
        <w:adjustRightInd/>
        <w:spacing w:after="200"/>
        <w:jc w:val="left"/>
        <w:rPr>
          <w:rFonts w:ascii="Gill Sans Nova" w:hAnsi="Gill Sans Nova" w:cs="Cordia New" w:asciiTheme="minorAscii" w:hAnsiTheme="minorAscii"/>
          <w:color w:val="0033A0"/>
          <w:sz w:val="28"/>
          <w:szCs w:val="28"/>
          <w:highlight w:val="yellow"/>
          <w:lang w:val="en-US" w:eastAsia="en-US"/>
        </w:rPr>
      </w:pPr>
      <w:r w:rsidRPr="42ED6425" w:rsidR="0081498C">
        <w:rPr>
          <w:rFonts w:ascii="Gill Sans Nova" w:hAnsi="Gill Sans Nova" w:cs="Cordia New" w:asciiTheme="minorAscii" w:hAnsiTheme="minorAscii"/>
          <w:color w:val="0033A0" w:themeColor="text2" w:themeTint="FF" w:themeShade="FF"/>
          <w:sz w:val="28"/>
          <w:szCs w:val="28"/>
          <w:highlight w:val="yellow"/>
          <w:lang w:val="en-US" w:eastAsia="en-US"/>
        </w:rPr>
        <w:t>Signatures</w:t>
      </w:r>
    </w:p>
    <w:tbl>
      <w:tblPr>
        <w:tblStyle w:val="TableGrid"/>
        <w:tblW w:w="0" w:type="auto"/>
        <w:tblBorders>
          <w:top w:val="single" w:color="B5B5B5" w:themeColor="background2" w:themeShade="BF" w:sz="4" w:space="0"/>
          <w:left w:val="single" w:color="B5B5B5" w:themeColor="background2" w:themeShade="BF" w:sz="4" w:space="0"/>
          <w:bottom w:val="single" w:color="B5B5B5" w:themeColor="background2" w:themeShade="BF" w:sz="4" w:space="0"/>
          <w:right w:val="single" w:color="B5B5B5" w:themeColor="background2" w:themeShade="BF" w:sz="4" w:space="0"/>
          <w:insideH w:val="single" w:color="B5B5B5" w:themeColor="background2" w:themeShade="BF" w:sz="4" w:space="0"/>
          <w:insideV w:val="single" w:color="B5B5B5" w:themeColor="background2" w:themeShade="BF" w:sz="4" w:space="0"/>
        </w:tblBorders>
        <w:tblLook w:val="04A0" w:firstRow="1" w:lastRow="0" w:firstColumn="1" w:lastColumn="0" w:noHBand="0" w:noVBand="1"/>
      </w:tblPr>
      <w:tblGrid>
        <w:gridCol w:w="5039"/>
        <w:gridCol w:w="4311"/>
      </w:tblGrid>
      <w:tr w:rsidRPr="00DC6F22" w:rsidR="0081498C" w:rsidTr="005A3F38" w14:paraId="6B9612CA" w14:textId="77777777">
        <w:tc>
          <w:tcPr>
            <w:tcW w:w="5046" w:type="dxa"/>
            <w:shd w:val="clear" w:color="auto" w:fill="418FDE"/>
            <w:vAlign w:val="center"/>
          </w:tcPr>
          <w:p w:rsidRPr="00DC6F22" w:rsidR="0081498C" w:rsidP="007475C8" w:rsidRDefault="0081498C" w14:paraId="1A20BC07" w14:textId="6CDBED91">
            <w:pPr>
              <w:jc w:val="left"/>
              <w:rPr>
                <w:rFonts w:asciiTheme="minorHAnsi" w:hAnsiTheme="minorHAnsi"/>
                <w:color w:val="FFFFFF" w:themeColor="background1"/>
              </w:rPr>
            </w:pPr>
            <w:r w:rsidRPr="00DC6F22">
              <w:rPr>
                <w:rFonts w:asciiTheme="minorHAnsi" w:hAnsiTheme="minorHAnsi"/>
                <w:color w:val="FFFFFF" w:themeColor="background1"/>
              </w:rPr>
              <w:t>1</w:t>
            </w:r>
            <w:r w:rsidRPr="00DC6F22">
              <w:rPr>
                <w:rFonts w:asciiTheme="minorHAnsi" w:hAnsiTheme="minorHAnsi"/>
                <w:color w:val="FFFFFF" w:themeColor="background1"/>
                <w:vertAlign w:val="superscript"/>
              </w:rPr>
              <w:t>st</w:t>
            </w:r>
            <w:r w:rsidRPr="00DC6F22">
              <w:rPr>
                <w:rFonts w:asciiTheme="minorHAnsi" w:hAnsiTheme="minorHAnsi"/>
                <w:color w:val="FFFFFF" w:themeColor="background1"/>
              </w:rPr>
              <w:t xml:space="preserve"> Level Supervisor</w:t>
            </w:r>
          </w:p>
        </w:tc>
        <w:tc>
          <w:tcPr>
            <w:tcW w:w="4318" w:type="dxa"/>
            <w:shd w:val="clear" w:color="auto" w:fill="418FDE"/>
            <w:vAlign w:val="center"/>
          </w:tcPr>
          <w:p w:rsidRPr="00DC6F22" w:rsidR="0081498C" w:rsidP="007475C8" w:rsidRDefault="0081498C" w14:paraId="74DA08F2" w14:textId="3E5E4614">
            <w:pPr>
              <w:jc w:val="left"/>
              <w:rPr>
                <w:rFonts w:asciiTheme="minorHAnsi" w:hAnsiTheme="minorHAnsi"/>
                <w:color w:val="FFFFFF" w:themeColor="background1"/>
              </w:rPr>
            </w:pPr>
            <w:r w:rsidRPr="00DC6F22">
              <w:rPr>
                <w:rFonts w:asciiTheme="minorHAnsi" w:hAnsiTheme="minorHAnsi"/>
                <w:color w:val="FFFFFF" w:themeColor="background1"/>
              </w:rPr>
              <w:t>Date</w:t>
            </w:r>
          </w:p>
        </w:tc>
      </w:tr>
      <w:tr w:rsidRPr="00DC6F22" w:rsidR="0081498C" w:rsidTr="005A3F38" w14:paraId="1AD4ED7D" w14:textId="77777777">
        <w:tc>
          <w:tcPr>
            <w:tcW w:w="5046" w:type="dxa"/>
            <w:vAlign w:val="center"/>
          </w:tcPr>
          <w:p w:rsidRPr="00DC6F22" w:rsidR="0081498C" w:rsidP="007475C8" w:rsidRDefault="0081498C" w14:paraId="775BB85B" w14:textId="7EAD6D3B">
            <w:pPr>
              <w:jc w:val="left"/>
              <w:rPr>
                <w:rFonts w:asciiTheme="minorHAnsi" w:hAnsiTheme="minorHAnsi"/>
              </w:rPr>
            </w:pPr>
          </w:p>
        </w:tc>
        <w:tc>
          <w:tcPr>
            <w:tcW w:w="4318" w:type="dxa"/>
            <w:vAlign w:val="center"/>
          </w:tcPr>
          <w:p w:rsidRPr="00DC6F22" w:rsidR="0081498C" w:rsidP="007475C8" w:rsidRDefault="00D570DA" w14:paraId="14BC6755" w14:textId="76408EAE">
            <w:pPr>
              <w:jc w:val="left"/>
              <w:rPr>
                <w:rFonts w:asciiTheme="minorHAnsi" w:hAnsiTheme="minorHAnsi"/>
              </w:rPr>
            </w:pPr>
            <w:sdt>
              <w:sdtPr>
                <w:rPr>
                  <w:rStyle w:val="PDNORMALTEXT"/>
                  <w:rFonts w:asciiTheme="minorHAnsi" w:hAnsiTheme="minorHAnsi"/>
                </w:rPr>
                <w:alias w:val="Date"/>
                <w:tag w:val="Date"/>
                <w:id w:val="-552458769"/>
                <w:lock w:val="sdtLocked"/>
                <w:placeholder>
                  <w:docPart w:val="73928254BCB1406991C8ACB826E570A4"/>
                </w:placeholder>
                <w:date w:fullDate="2023-04-19T00:00:00Z">
                  <w:dateFormat w:val="d MMMM yyyy"/>
                  <w:lid w:val="en-PH"/>
                  <w:storeMappedDataAs w:val="dateTime"/>
                  <w:calendar w:val="gregorian"/>
                </w:date>
              </w:sdtPr>
              <w:sdtEndPr>
                <w:rPr>
                  <w:rStyle w:val="DefaultParagraphFont"/>
                  <w:iCs/>
                  <w:sz w:val="24"/>
                  <w:szCs w:val="24"/>
                </w:rPr>
              </w:sdtEndPr>
              <w:sdtContent>
                <w:r w:rsidR="00E62742">
                  <w:rPr>
                    <w:rStyle w:val="PDNORMALTEXT"/>
                    <w:rFonts w:asciiTheme="minorHAnsi" w:hAnsiTheme="minorHAnsi"/>
                    <w:lang w:val="en-PH"/>
                  </w:rPr>
                  <w:t>19 April 2023</w:t>
                </w:r>
              </w:sdtContent>
            </w:sdt>
          </w:p>
        </w:tc>
      </w:tr>
      <w:tr w:rsidRPr="00DC6F22" w:rsidR="0081498C" w:rsidTr="005A3F38" w14:paraId="55D96D85" w14:textId="77777777">
        <w:tc>
          <w:tcPr>
            <w:tcW w:w="5046" w:type="dxa"/>
            <w:shd w:val="clear" w:color="auto" w:fill="418FDE"/>
            <w:vAlign w:val="center"/>
          </w:tcPr>
          <w:p w:rsidRPr="00DC6F22" w:rsidR="0081498C" w:rsidP="007475C8" w:rsidRDefault="0081498C" w14:paraId="75A7A46E" w14:textId="4EB069B2">
            <w:pPr>
              <w:jc w:val="left"/>
              <w:rPr>
                <w:rFonts w:asciiTheme="minorHAnsi" w:hAnsiTheme="minorHAnsi"/>
                <w:color w:val="FFFFFF" w:themeColor="background1"/>
              </w:rPr>
            </w:pPr>
            <w:r w:rsidRPr="00DC6F22">
              <w:rPr>
                <w:rFonts w:asciiTheme="minorHAnsi" w:hAnsiTheme="minorHAnsi"/>
                <w:color w:val="FFFFFF" w:themeColor="background1"/>
              </w:rPr>
              <w:t>2</w:t>
            </w:r>
            <w:r w:rsidRPr="00DC6F22">
              <w:rPr>
                <w:rFonts w:asciiTheme="minorHAnsi" w:hAnsiTheme="minorHAnsi"/>
                <w:color w:val="FFFFFF" w:themeColor="background1"/>
                <w:vertAlign w:val="superscript"/>
              </w:rPr>
              <w:t>nd</w:t>
            </w:r>
            <w:r w:rsidRPr="00DC6F22">
              <w:rPr>
                <w:rFonts w:asciiTheme="minorHAnsi" w:hAnsiTheme="minorHAnsi"/>
                <w:color w:val="FFFFFF" w:themeColor="background1"/>
              </w:rPr>
              <w:t xml:space="preserve"> Level Supervisor</w:t>
            </w:r>
          </w:p>
        </w:tc>
        <w:tc>
          <w:tcPr>
            <w:tcW w:w="4318" w:type="dxa"/>
            <w:shd w:val="clear" w:color="auto" w:fill="418FDE"/>
            <w:vAlign w:val="center"/>
          </w:tcPr>
          <w:p w:rsidRPr="00DC6F22" w:rsidR="0081498C" w:rsidP="007475C8" w:rsidRDefault="0081498C" w14:paraId="3B5C0FDD" w14:textId="651C841F">
            <w:pPr>
              <w:jc w:val="left"/>
              <w:rPr>
                <w:rFonts w:asciiTheme="minorHAnsi" w:hAnsiTheme="minorHAnsi"/>
                <w:color w:val="FFFFFF" w:themeColor="background1"/>
              </w:rPr>
            </w:pPr>
            <w:r w:rsidRPr="00DC6F22">
              <w:rPr>
                <w:rFonts w:asciiTheme="minorHAnsi" w:hAnsiTheme="minorHAnsi"/>
                <w:color w:val="FFFFFF" w:themeColor="background1"/>
              </w:rPr>
              <w:t>Date</w:t>
            </w:r>
          </w:p>
        </w:tc>
      </w:tr>
      <w:tr w:rsidRPr="00DC6F22" w:rsidR="0081498C" w:rsidTr="005A3F38" w14:paraId="140759B7" w14:textId="77777777">
        <w:tc>
          <w:tcPr>
            <w:tcW w:w="5046" w:type="dxa"/>
            <w:vAlign w:val="center"/>
          </w:tcPr>
          <w:p w:rsidRPr="00DC6F22" w:rsidR="0081498C" w:rsidP="007475C8" w:rsidRDefault="0081498C" w14:paraId="114B7829" w14:textId="77777777">
            <w:pPr>
              <w:jc w:val="left"/>
              <w:rPr>
                <w:rFonts w:asciiTheme="minorHAnsi" w:hAnsiTheme="minorHAnsi"/>
              </w:rPr>
            </w:pPr>
          </w:p>
        </w:tc>
        <w:tc>
          <w:tcPr>
            <w:tcW w:w="4318" w:type="dxa"/>
            <w:vAlign w:val="center"/>
          </w:tcPr>
          <w:p w:rsidRPr="00DC6F22" w:rsidR="0081498C" w:rsidP="007475C8" w:rsidRDefault="00D570DA" w14:paraId="174D8581" w14:textId="38F9756E">
            <w:pPr>
              <w:jc w:val="left"/>
              <w:rPr>
                <w:rFonts w:asciiTheme="minorHAnsi" w:hAnsiTheme="minorHAnsi"/>
              </w:rPr>
            </w:pPr>
            <w:sdt>
              <w:sdtPr>
                <w:rPr>
                  <w:rStyle w:val="PDNORMALTEXT"/>
                  <w:rFonts w:asciiTheme="minorHAnsi" w:hAnsiTheme="minorHAnsi"/>
                </w:rPr>
                <w:alias w:val="Date"/>
                <w:tag w:val="Date"/>
                <w:id w:val="-640728960"/>
                <w:lock w:val="sdtLocked"/>
                <w:placeholder>
                  <w:docPart w:val="84458EE41C4442B481443637CA5F321C"/>
                </w:placeholder>
                <w:date w:fullDate="2023-04-19T00:00:00Z">
                  <w:dateFormat w:val="d MMMM yyyy"/>
                  <w:lid w:val="en-PH"/>
                  <w:storeMappedDataAs w:val="dateTime"/>
                  <w:calendar w:val="gregorian"/>
                </w:date>
              </w:sdtPr>
              <w:sdtEndPr>
                <w:rPr>
                  <w:rStyle w:val="DefaultParagraphFont"/>
                  <w:iCs/>
                  <w:sz w:val="24"/>
                  <w:szCs w:val="24"/>
                </w:rPr>
              </w:sdtEndPr>
              <w:sdtContent>
                <w:r w:rsidR="00E62742">
                  <w:rPr>
                    <w:rStyle w:val="PDNORMALTEXT"/>
                    <w:rFonts w:asciiTheme="minorHAnsi" w:hAnsiTheme="minorHAnsi"/>
                    <w:lang w:val="en-PH"/>
                  </w:rPr>
                  <w:t>19 April 2023</w:t>
                </w:r>
              </w:sdtContent>
            </w:sdt>
          </w:p>
        </w:tc>
      </w:tr>
    </w:tbl>
    <w:p w:rsidRPr="00DC6F22" w:rsidR="0081498C" w:rsidP="0081498C" w:rsidRDefault="0081498C" w14:paraId="04D2D2B4" w14:textId="77777777">
      <w:pPr>
        <w:rPr>
          <w:rFonts w:asciiTheme="minorHAnsi" w:hAnsiTheme="minorHAnsi"/>
        </w:rPr>
      </w:pPr>
    </w:p>
    <w:sectPr w:rsidRPr="00DC6F22" w:rsidR="0081498C" w:rsidSect="00633021">
      <w:pgSz w:w="12240" w:h="15840" w:orient="portrait"/>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36571" w:rsidP="00403067" w:rsidRDefault="00D36571" w14:paraId="682BCC5B" w14:textId="77777777">
      <w:pPr>
        <w:spacing w:after="0"/>
      </w:pPr>
      <w:r>
        <w:separator/>
      </w:r>
    </w:p>
  </w:endnote>
  <w:endnote w:type="continuationSeparator" w:id="0">
    <w:p w:rsidR="00D36571" w:rsidP="00403067" w:rsidRDefault="00D36571" w14:paraId="3A46126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w:panose1 w:val="020B0602020104020203"/>
    <w:charset w:val="00"/>
    <w:family w:val="swiss"/>
    <w:pitch w:val="variable"/>
    <w:sig w:usb0="8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36571" w:rsidP="00403067" w:rsidRDefault="00D36571" w14:paraId="668E4065" w14:textId="77777777">
      <w:pPr>
        <w:spacing w:after="0"/>
      </w:pPr>
      <w:r>
        <w:separator/>
      </w:r>
    </w:p>
  </w:footnote>
  <w:footnote w:type="continuationSeparator" w:id="0">
    <w:p w:rsidR="00D36571" w:rsidP="00403067" w:rsidRDefault="00D36571" w14:paraId="6A4D14EA" w14:textId="77777777">
      <w:pPr>
        <w:spacing w:after="0"/>
      </w:pPr>
      <w:r>
        <w:continuationSeparator/>
      </w:r>
    </w:p>
  </w:footnote>
  <w:footnote w:id="1">
    <w:p w:rsidRPr="00DC6F22" w:rsidR="00673948" w:rsidP="00673948" w:rsidRDefault="00673948" w14:paraId="4BA7F84D" w14:textId="10856A46">
      <w:pPr>
        <w:pStyle w:val="FootnoteText"/>
        <w:rPr>
          <w:rStyle w:val="PDNORMALTEXT"/>
          <w:rFonts w:asciiTheme="minorHAnsi" w:hAnsiTheme="minorHAnsi"/>
          <w:color w:val="595959" w:themeColor="text1" w:themeTint="A6"/>
          <w:sz w:val="16"/>
          <w:szCs w:val="14"/>
        </w:rPr>
      </w:pPr>
      <w:r w:rsidRPr="00DC6F22">
        <w:rPr>
          <w:rStyle w:val="PDNORMALTEXT"/>
          <w:rFonts w:asciiTheme="minorHAnsi" w:hAnsiTheme="minorHAnsi"/>
          <w:color w:val="595959" w:themeColor="text1" w:themeTint="A6"/>
          <w:sz w:val="16"/>
          <w:szCs w:val="14"/>
        </w:rPr>
        <w:footnoteRef/>
      </w:r>
      <w:r w:rsidRPr="00DC6F22" w:rsidR="004909C7">
        <w:rPr>
          <w:rStyle w:val="PDNORMALTEXT"/>
          <w:rFonts w:asciiTheme="minorHAnsi" w:hAnsiTheme="minorHAnsi"/>
          <w:color w:val="595959" w:themeColor="text1" w:themeTint="A6"/>
          <w:sz w:val="16"/>
          <w:szCs w:val="14"/>
        </w:rPr>
        <w:t xml:space="preserve"> As per IN/233, staff members in a position in the Professional and GS categories are expected to be fluent in one of the Organization’s official languages, which are English, French and Spanish. At least a working knowledge of another official language is highly desirable and may be specified as mandatory in some cases. For positions in the GS category, proficiency in one of the local language(s) may also be required, as specified in the VN/SVN.</w:t>
      </w:r>
    </w:p>
  </w:footnote>
  <w:footnote w:id="2">
    <w:p w:rsidRPr="004909C7" w:rsidR="007475C8" w:rsidRDefault="007475C8" w14:paraId="329610E5" w14:textId="0C4765DA">
      <w:pPr>
        <w:pStyle w:val="FootnoteText"/>
        <w:rPr>
          <w:rStyle w:val="PDNORMALTEXT"/>
          <w:sz w:val="18"/>
          <w:szCs w:val="16"/>
        </w:rPr>
      </w:pPr>
      <w:r w:rsidRPr="00DC6F22">
        <w:rPr>
          <w:rStyle w:val="PDNORMALTEXT"/>
          <w:rFonts w:asciiTheme="minorHAnsi" w:hAnsiTheme="minorHAnsi"/>
          <w:color w:val="595959" w:themeColor="text1" w:themeTint="A6"/>
          <w:sz w:val="16"/>
          <w:szCs w:val="14"/>
        </w:rPr>
        <w:footnoteRef/>
      </w:r>
      <w:r w:rsidRPr="00DC6F22">
        <w:rPr>
          <w:rStyle w:val="PDNORMALTEXT"/>
          <w:rFonts w:asciiTheme="minorHAnsi" w:hAnsiTheme="minorHAnsi"/>
          <w:color w:val="595959" w:themeColor="text1" w:themeTint="A6"/>
          <w:sz w:val="16"/>
          <w:szCs w:val="14"/>
        </w:rPr>
        <w:t xml:space="preserve"> Competencies and respective levels should be drawn from the Competency Framework of the Organiz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AF9"/>
    <w:multiLevelType w:val="hybridMultilevel"/>
    <w:tmpl w:val="FE3E5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A968F3"/>
    <w:multiLevelType w:val="hybridMultilevel"/>
    <w:tmpl w:val="4BB0F6FC"/>
    <w:lvl w:ilvl="0" w:tplc="0409000F">
      <w:start w:val="1"/>
      <w:numFmt w:val="decimal"/>
      <w:lvlText w:val="%1."/>
      <w:lvlJc w:val="left"/>
      <w:pPr>
        <w:ind w:left="0"/>
      </w:pPr>
      <w:rPr>
        <w:b w:val="0"/>
        <w:i w:val="0"/>
        <w:strike w:val="0"/>
        <w:dstrike w:val="0"/>
        <w:color w:val="000000"/>
        <w:sz w:val="20"/>
        <w:szCs w:val="20"/>
        <w:u w:val="none" w:color="000000"/>
        <w:bdr w:val="none" w:color="auto" w:sz="0" w:space="0"/>
        <w:shd w:val="clear" w:color="auto" w:fill="auto"/>
        <w:vertAlign w:val="baseline"/>
      </w:rPr>
    </w:lvl>
    <w:lvl w:ilvl="1" w:tplc="A950087E">
      <w:start w:val="1"/>
      <w:numFmt w:val="lowerLetter"/>
      <w:lvlText w:val="%2"/>
      <w:lvlJc w:val="left"/>
      <w:pPr>
        <w:ind w:left="827"/>
      </w:pPr>
      <w:rPr>
        <w:rFonts w:ascii="Tahoma" w:hAnsi="Tahoma" w:eastAsia="Tahoma" w:cs="Tahoma"/>
        <w:b w:val="0"/>
        <w:i w:val="0"/>
        <w:strike w:val="0"/>
        <w:dstrike w:val="0"/>
        <w:color w:val="000000"/>
        <w:sz w:val="20"/>
        <w:szCs w:val="20"/>
        <w:u w:val="none" w:color="000000"/>
        <w:bdr w:val="none" w:color="auto" w:sz="0" w:space="0"/>
        <w:shd w:val="clear" w:color="auto" w:fill="auto"/>
        <w:vertAlign w:val="baseline"/>
      </w:rPr>
    </w:lvl>
    <w:lvl w:ilvl="2" w:tplc="1294F41C">
      <w:start w:val="1"/>
      <w:numFmt w:val="lowerRoman"/>
      <w:lvlText w:val="%3"/>
      <w:lvlJc w:val="left"/>
      <w:pPr>
        <w:ind w:left="1547"/>
      </w:pPr>
      <w:rPr>
        <w:rFonts w:ascii="Tahoma" w:hAnsi="Tahoma" w:eastAsia="Tahoma" w:cs="Tahoma"/>
        <w:b w:val="0"/>
        <w:i w:val="0"/>
        <w:strike w:val="0"/>
        <w:dstrike w:val="0"/>
        <w:color w:val="000000"/>
        <w:sz w:val="20"/>
        <w:szCs w:val="20"/>
        <w:u w:val="none" w:color="000000"/>
        <w:bdr w:val="none" w:color="auto" w:sz="0" w:space="0"/>
        <w:shd w:val="clear" w:color="auto" w:fill="auto"/>
        <w:vertAlign w:val="baseline"/>
      </w:rPr>
    </w:lvl>
    <w:lvl w:ilvl="3" w:tplc="711E23BC">
      <w:start w:val="1"/>
      <w:numFmt w:val="decimal"/>
      <w:lvlText w:val="%4"/>
      <w:lvlJc w:val="left"/>
      <w:pPr>
        <w:ind w:left="2267"/>
      </w:pPr>
      <w:rPr>
        <w:rFonts w:ascii="Tahoma" w:hAnsi="Tahoma" w:eastAsia="Tahoma" w:cs="Tahoma"/>
        <w:b w:val="0"/>
        <w:i w:val="0"/>
        <w:strike w:val="0"/>
        <w:dstrike w:val="0"/>
        <w:color w:val="000000"/>
        <w:sz w:val="20"/>
        <w:szCs w:val="20"/>
        <w:u w:val="none" w:color="000000"/>
        <w:bdr w:val="none" w:color="auto" w:sz="0" w:space="0"/>
        <w:shd w:val="clear" w:color="auto" w:fill="auto"/>
        <w:vertAlign w:val="baseline"/>
      </w:rPr>
    </w:lvl>
    <w:lvl w:ilvl="4" w:tplc="5DDAC6CC">
      <w:start w:val="1"/>
      <w:numFmt w:val="lowerLetter"/>
      <w:lvlText w:val="%5"/>
      <w:lvlJc w:val="left"/>
      <w:pPr>
        <w:ind w:left="2987"/>
      </w:pPr>
      <w:rPr>
        <w:rFonts w:ascii="Tahoma" w:hAnsi="Tahoma" w:eastAsia="Tahoma" w:cs="Tahoma"/>
        <w:b w:val="0"/>
        <w:i w:val="0"/>
        <w:strike w:val="0"/>
        <w:dstrike w:val="0"/>
        <w:color w:val="000000"/>
        <w:sz w:val="20"/>
        <w:szCs w:val="20"/>
        <w:u w:val="none" w:color="000000"/>
        <w:bdr w:val="none" w:color="auto" w:sz="0" w:space="0"/>
        <w:shd w:val="clear" w:color="auto" w:fill="auto"/>
        <w:vertAlign w:val="baseline"/>
      </w:rPr>
    </w:lvl>
    <w:lvl w:ilvl="5" w:tplc="FD38102E">
      <w:start w:val="1"/>
      <w:numFmt w:val="lowerRoman"/>
      <w:lvlText w:val="%6"/>
      <w:lvlJc w:val="left"/>
      <w:pPr>
        <w:ind w:left="3707"/>
      </w:pPr>
      <w:rPr>
        <w:rFonts w:ascii="Tahoma" w:hAnsi="Tahoma" w:eastAsia="Tahoma" w:cs="Tahoma"/>
        <w:b w:val="0"/>
        <w:i w:val="0"/>
        <w:strike w:val="0"/>
        <w:dstrike w:val="0"/>
        <w:color w:val="000000"/>
        <w:sz w:val="20"/>
        <w:szCs w:val="20"/>
        <w:u w:val="none" w:color="000000"/>
        <w:bdr w:val="none" w:color="auto" w:sz="0" w:space="0"/>
        <w:shd w:val="clear" w:color="auto" w:fill="auto"/>
        <w:vertAlign w:val="baseline"/>
      </w:rPr>
    </w:lvl>
    <w:lvl w:ilvl="6" w:tplc="246458B4">
      <w:start w:val="1"/>
      <w:numFmt w:val="decimal"/>
      <w:lvlText w:val="%7"/>
      <w:lvlJc w:val="left"/>
      <w:pPr>
        <w:ind w:left="4427"/>
      </w:pPr>
      <w:rPr>
        <w:rFonts w:ascii="Tahoma" w:hAnsi="Tahoma" w:eastAsia="Tahoma" w:cs="Tahoma"/>
        <w:b w:val="0"/>
        <w:i w:val="0"/>
        <w:strike w:val="0"/>
        <w:dstrike w:val="0"/>
        <w:color w:val="000000"/>
        <w:sz w:val="20"/>
        <w:szCs w:val="20"/>
        <w:u w:val="none" w:color="000000"/>
        <w:bdr w:val="none" w:color="auto" w:sz="0" w:space="0"/>
        <w:shd w:val="clear" w:color="auto" w:fill="auto"/>
        <w:vertAlign w:val="baseline"/>
      </w:rPr>
    </w:lvl>
    <w:lvl w:ilvl="7" w:tplc="7D20A112">
      <w:start w:val="1"/>
      <w:numFmt w:val="lowerLetter"/>
      <w:lvlText w:val="%8"/>
      <w:lvlJc w:val="left"/>
      <w:pPr>
        <w:ind w:left="5147"/>
      </w:pPr>
      <w:rPr>
        <w:rFonts w:ascii="Tahoma" w:hAnsi="Tahoma" w:eastAsia="Tahoma" w:cs="Tahoma"/>
        <w:b w:val="0"/>
        <w:i w:val="0"/>
        <w:strike w:val="0"/>
        <w:dstrike w:val="0"/>
        <w:color w:val="000000"/>
        <w:sz w:val="20"/>
        <w:szCs w:val="20"/>
        <w:u w:val="none" w:color="000000"/>
        <w:bdr w:val="none" w:color="auto" w:sz="0" w:space="0"/>
        <w:shd w:val="clear" w:color="auto" w:fill="auto"/>
        <w:vertAlign w:val="baseline"/>
      </w:rPr>
    </w:lvl>
    <w:lvl w:ilvl="8" w:tplc="B2CA5D66">
      <w:start w:val="1"/>
      <w:numFmt w:val="lowerRoman"/>
      <w:lvlText w:val="%9"/>
      <w:lvlJc w:val="left"/>
      <w:pPr>
        <w:ind w:left="5867"/>
      </w:pPr>
      <w:rPr>
        <w:rFonts w:ascii="Tahoma" w:hAnsi="Tahoma" w:eastAsia="Tahoma" w:cs="Tahoma"/>
        <w:b w:val="0"/>
        <w:i w:val="0"/>
        <w:strike w:val="0"/>
        <w:dstrike w:val="0"/>
        <w:color w:val="000000"/>
        <w:sz w:val="20"/>
        <w:szCs w:val="20"/>
        <w:u w:val="none" w:color="000000"/>
        <w:bdr w:val="none" w:color="auto" w:sz="0" w:space="0"/>
        <w:shd w:val="clear" w:color="auto" w:fill="auto"/>
        <w:vertAlign w:val="baseline"/>
      </w:rPr>
    </w:lvl>
  </w:abstractNum>
  <w:abstractNum w:abstractNumId="2" w15:restartNumberingAfterBreak="0">
    <w:nsid w:val="20A9300B"/>
    <w:multiLevelType w:val="hybridMultilevel"/>
    <w:tmpl w:val="A31A94E2"/>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3" w15:restartNumberingAfterBreak="0">
    <w:nsid w:val="2C9455F2"/>
    <w:multiLevelType w:val="hybridMultilevel"/>
    <w:tmpl w:val="FD4626E6"/>
    <w:lvl w:ilvl="0" w:tplc="0E82D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9C538B"/>
    <w:multiLevelType w:val="hybridMultilevel"/>
    <w:tmpl w:val="5086AB6C"/>
    <w:lvl w:ilvl="0" w:tplc="0E82D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5F0E70"/>
    <w:multiLevelType w:val="hybridMultilevel"/>
    <w:tmpl w:val="413ABC3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6" w15:restartNumberingAfterBreak="0">
    <w:nsid w:val="64AD200D"/>
    <w:multiLevelType w:val="hybridMultilevel"/>
    <w:tmpl w:val="A52AA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2B32DA"/>
    <w:multiLevelType w:val="hybridMultilevel"/>
    <w:tmpl w:val="F4A4025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num w:numId="1" w16cid:durableId="1539319126">
    <w:abstractNumId w:val="2"/>
  </w:num>
  <w:num w:numId="2" w16cid:durableId="1779836398">
    <w:abstractNumId w:val="5"/>
  </w:num>
  <w:num w:numId="3" w16cid:durableId="1423408769">
    <w:abstractNumId w:val="7"/>
  </w:num>
  <w:num w:numId="4" w16cid:durableId="1534269321">
    <w:abstractNumId w:val="0"/>
  </w:num>
  <w:num w:numId="5" w16cid:durableId="1155488552">
    <w:abstractNumId w:val="6"/>
  </w:num>
  <w:num w:numId="6" w16cid:durableId="1506939247">
    <w:abstractNumId w:val="4"/>
  </w:num>
  <w:num w:numId="7" w16cid:durableId="1406030907">
    <w:abstractNumId w:val="3"/>
  </w:num>
  <w:num w:numId="8" w16cid:durableId="207736061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jE0MTYzB0JjYyUdpeDU4uLM/DyQApNaAEqu/X4sAAAA"/>
  </w:docVars>
  <w:rsids>
    <w:rsidRoot w:val="00BC6BFA"/>
    <w:rsid w:val="00031596"/>
    <w:rsid w:val="00050666"/>
    <w:rsid w:val="00091498"/>
    <w:rsid w:val="000D2711"/>
    <w:rsid w:val="00112307"/>
    <w:rsid w:val="00146F40"/>
    <w:rsid w:val="001760AE"/>
    <w:rsid w:val="00180201"/>
    <w:rsid w:val="001853FD"/>
    <w:rsid w:val="00195419"/>
    <w:rsid w:val="001A5F93"/>
    <w:rsid w:val="001B05E1"/>
    <w:rsid w:val="001D4252"/>
    <w:rsid w:val="001E3793"/>
    <w:rsid w:val="002173F3"/>
    <w:rsid w:val="002A0D29"/>
    <w:rsid w:val="002C78CD"/>
    <w:rsid w:val="00303665"/>
    <w:rsid w:val="00303E15"/>
    <w:rsid w:val="00311C96"/>
    <w:rsid w:val="00314A0F"/>
    <w:rsid w:val="003501D7"/>
    <w:rsid w:val="00363DC4"/>
    <w:rsid w:val="003B5DC7"/>
    <w:rsid w:val="003C13A8"/>
    <w:rsid w:val="003C54C7"/>
    <w:rsid w:val="003F3DD8"/>
    <w:rsid w:val="00403067"/>
    <w:rsid w:val="00412FBB"/>
    <w:rsid w:val="00434688"/>
    <w:rsid w:val="00437A1A"/>
    <w:rsid w:val="00446CED"/>
    <w:rsid w:val="00453FD7"/>
    <w:rsid w:val="0047764D"/>
    <w:rsid w:val="004909C7"/>
    <w:rsid w:val="004E1370"/>
    <w:rsid w:val="0050111A"/>
    <w:rsid w:val="005115F1"/>
    <w:rsid w:val="00546AFB"/>
    <w:rsid w:val="00587345"/>
    <w:rsid w:val="00595B58"/>
    <w:rsid w:val="005A3F38"/>
    <w:rsid w:val="005B322C"/>
    <w:rsid w:val="005E04EC"/>
    <w:rsid w:val="005F032C"/>
    <w:rsid w:val="005F2C96"/>
    <w:rsid w:val="00633021"/>
    <w:rsid w:val="006500AA"/>
    <w:rsid w:val="00673948"/>
    <w:rsid w:val="006C067A"/>
    <w:rsid w:val="006E18AA"/>
    <w:rsid w:val="006E5D2E"/>
    <w:rsid w:val="006E63B1"/>
    <w:rsid w:val="006F2CC2"/>
    <w:rsid w:val="00743450"/>
    <w:rsid w:val="007475C8"/>
    <w:rsid w:val="00767CCF"/>
    <w:rsid w:val="007B2350"/>
    <w:rsid w:val="00812250"/>
    <w:rsid w:val="0081498C"/>
    <w:rsid w:val="008238BB"/>
    <w:rsid w:val="0083129A"/>
    <w:rsid w:val="00832B29"/>
    <w:rsid w:val="00832B6D"/>
    <w:rsid w:val="008449E7"/>
    <w:rsid w:val="00882010"/>
    <w:rsid w:val="0088438E"/>
    <w:rsid w:val="008F30DB"/>
    <w:rsid w:val="00923823"/>
    <w:rsid w:val="00953F20"/>
    <w:rsid w:val="00954DC6"/>
    <w:rsid w:val="0098317F"/>
    <w:rsid w:val="00990462"/>
    <w:rsid w:val="00994C9B"/>
    <w:rsid w:val="00A57D2B"/>
    <w:rsid w:val="00A65368"/>
    <w:rsid w:val="00AA3DDA"/>
    <w:rsid w:val="00AC649A"/>
    <w:rsid w:val="00AD5CA4"/>
    <w:rsid w:val="00B52641"/>
    <w:rsid w:val="00B67265"/>
    <w:rsid w:val="00BC6BFA"/>
    <w:rsid w:val="00BE097B"/>
    <w:rsid w:val="00C10BF9"/>
    <w:rsid w:val="00C32C6C"/>
    <w:rsid w:val="00C3543B"/>
    <w:rsid w:val="00C44E40"/>
    <w:rsid w:val="00C46FBB"/>
    <w:rsid w:val="00C520A4"/>
    <w:rsid w:val="00C808CA"/>
    <w:rsid w:val="00CB1710"/>
    <w:rsid w:val="00CD4261"/>
    <w:rsid w:val="00CF2483"/>
    <w:rsid w:val="00D04FE5"/>
    <w:rsid w:val="00D106F9"/>
    <w:rsid w:val="00D36571"/>
    <w:rsid w:val="00D570DA"/>
    <w:rsid w:val="00D63CB1"/>
    <w:rsid w:val="00D702C1"/>
    <w:rsid w:val="00D71CDE"/>
    <w:rsid w:val="00D87987"/>
    <w:rsid w:val="00D9437E"/>
    <w:rsid w:val="00DA2CF8"/>
    <w:rsid w:val="00DC6F22"/>
    <w:rsid w:val="00DE3A08"/>
    <w:rsid w:val="00E00289"/>
    <w:rsid w:val="00E43C11"/>
    <w:rsid w:val="00E62742"/>
    <w:rsid w:val="00E7065B"/>
    <w:rsid w:val="00E95F49"/>
    <w:rsid w:val="00EA077B"/>
    <w:rsid w:val="00EA3EE5"/>
    <w:rsid w:val="00EB5254"/>
    <w:rsid w:val="00EE09FD"/>
    <w:rsid w:val="00EF7AFE"/>
    <w:rsid w:val="00F150E1"/>
    <w:rsid w:val="00F27B51"/>
    <w:rsid w:val="00F5273E"/>
    <w:rsid w:val="00F819FB"/>
    <w:rsid w:val="01D28C5A"/>
    <w:rsid w:val="01EFEEBD"/>
    <w:rsid w:val="031CC484"/>
    <w:rsid w:val="0736E7E8"/>
    <w:rsid w:val="08C0E5FA"/>
    <w:rsid w:val="09CD8259"/>
    <w:rsid w:val="0BD03F98"/>
    <w:rsid w:val="0C384EBE"/>
    <w:rsid w:val="0E867535"/>
    <w:rsid w:val="10CD880D"/>
    <w:rsid w:val="13311D67"/>
    <w:rsid w:val="13FC4293"/>
    <w:rsid w:val="15E771FA"/>
    <w:rsid w:val="1704EE5E"/>
    <w:rsid w:val="1755CB24"/>
    <w:rsid w:val="19BF294C"/>
    <w:rsid w:val="1A59B1C8"/>
    <w:rsid w:val="1B2306EF"/>
    <w:rsid w:val="1DE017E0"/>
    <w:rsid w:val="1E6F21B5"/>
    <w:rsid w:val="1EC28488"/>
    <w:rsid w:val="1F45E86C"/>
    <w:rsid w:val="205E54E9"/>
    <w:rsid w:val="24012B86"/>
    <w:rsid w:val="259CFBE7"/>
    <w:rsid w:val="25B49560"/>
    <w:rsid w:val="28234F81"/>
    <w:rsid w:val="28BBE0CE"/>
    <w:rsid w:val="28CD6C38"/>
    <w:rsid w:val="2C0C3D6B"/>
    <w:rsid w:val="2CD13198"/>
    <w:rsid w:val="2DA80DCC"/>
    <w:rsid w:val="2E2A8A77"/>
    <w:rsid w:val="2F34029C"/>
    <w:rsid w:val="307424DC"/>
    <w:rsid w:val="341F3CD6"/>
    <w:rsid w:val="35BAA795"/>
    <w:rsid w:val="36109208"/>
    <w:rsid w:val="36DFC8C0"/>
    <w:rsid w:val="37C2CF8A"/>
    <w:rsid w:val="38B88E8B"/>
    <w:rsid w:val="39C55B09"/>
    <w:rsid w:val="39C55B09"/>
    <w:rsid w:val="3A6ACC0D"/>
    <w:rsid w:val="3B22006B"/>
    <w:rsid w:val="3F61EF7D"/>
    <w:rsid w:val="406B574B"/>
    <w:rsid w:val="4077718B"/>
    <w:rsid w:val="40D16271"/>
    <w:rsid w:val="41258345"/>
    <w:rsid w:val="41D06CEE"/>
    <w:rsid w:val="42ED6425"/>
    <w:rsid w:val="4373935D"/>
    <w:rsid w:val="450F63BE"/>
    <w:rsid w:val="465C4ABE"/>
    <w:rsid w:val="46AB341F"/>
    <w:rsid w:val="46DE07EF"/>
    <w:rsid w:val="47E9AF7D"/>
    <w:rsid w:val="483FAE72"/>
    <w:rsid w:val="485BC64D"/>
    <w:rsid w:val="496285CC"/>
    <w:rsid w:val="49DB7ED3"/>
    <w:rsid w:val="49E2D4E1"/>
    <w:rsid w:val="4E9A27AE"/>
    <w:rsid w:val="4F76A1CE"/>
    <w:rsid w:val="4FBE6F16"/>
    <w:rsid w:val="50015DC0"/>
    <w:rsid w:val="5052ADDD"/>
    <w:rsid w:val="530DBEA8"/>
    <w:rsid w:val="537FE008"/>
    <w:rsid w:val="539155BC"/>
    <w:rsid w:val="5542909A"/>
    <w:rsid w:val="554B0614"/>
    <w:rsid w:val="55F0F388"/>
    <w:rsid w:val="56BE1F6F"/>
    <w:rsid w:val="586A52F1"/>
    <w:rsid w:val="5937C2E0"/>
    <w:rsid w:val="59C362C1"/>
    <w:rsid w:val="5D9307D2"/>
    <w:rsid w:val="5D9A6D09"/>
    <w:rsid w:val="5DDF8C60"/>
    <w:rsid w:val="5EC05010"/>
    <w:rsid w:val="602B4A2C"/>
    <w:rsid w:val="6124FEF2"/>
    <w:rsid w:val="640FD724"/>
    <w:rsid w:val="667747C1"/>
    <w:rsid w:val="6934AC0B"/>
    <w:rsid w:val="6AED8DC3"/>
    <w:rsid w:val="6B22B230"/>
    <w:rsid w:val="6CEC3C67"/>
    <w:rsid w:val="6DDBB558"/>
    <w:rsid w:val="6E21EF45"/>
    <w:rsid w:val="6E27F582"/>
    <w:rsid w:val="6FD53336"/>
    <w:rsid w:val="7082CB9F"/>
    <w:rsid w:val="72FDE920"/>
    <w:rsid w:val="7357A349"/>
    <w:rsid w:val="743B31D4"/>
    <w:rsid w:val="74556FB6"/>
    <w:rsid w:val="751FBA9A"/>
    <w:rsid w:val="7657FE6C"/>
    <w:rsid w:val="7920AE8D"/>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1331B"/>
  <w15:chartTrackingRefBased/>
  <w15:docId w15:val="{C1B8DC4A-BA4E-4F4C-A31F-063A6CD78B4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764D"/>
    <w:pPr>
      <w:autoSpaceDE w:val="0"/>
      <w:autoSpaceDN w:val="0"/>
      <w:adjustRightInd w:val="0"/>
      <w:spacing w:after="240" w:line="240" w:lineRule="auto"/>
      <w:jc w:val="both"/>
    </w:pPr>
    <w:rPr>
      <w:rFonts w:ascii="Gill Sans Nova" w:hAnsi="Gill Sans Nova" w:eastAsia="Times New Roman" w:cs="Arial"/>
      <w:szCs w:val="20"/>
      <w:lang w:val="en-GB"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VNSVNNumber" w:customStyle="1">
    <w:name w:val="VN / SVN Number"/>
    <w:basedOn w:val="DefaultParagraphFont"/>
    <w:uiPriority w:val="1"/>
    <w:qFormat/>
    <w:rsid w:val="00180201"/>
    <w:rPr>
      <w:rFonts w:ascii="Gill Sans Nova" w:hAnsi="Gill Sans Nova" w:cs="Arial"/>
      <w:i/>
      <w:iCs/>
      <w:color w:val="FF671F"/>
      <w:sz w:val="22"/>
      <w:szCs w:val="22"/>
    </w:rPr>
  </w:style>
  <w:style w:type="paragraph" w:styleId="Title">
    <w:name w:val="Title"/>
    <w:basedOn w:val="Subtitle"/>
    <w:next w:val="Normal"/>
    <w:link w:val="TitleChar"/>
    <w:qFormat/>
    <w:rsid w:val="00BC6BFA"/>
    <w:pPr>
      <w:numPr>
        <w:ilvl w:val="0"/>
      </w:numPr>
      <w:spacing w:after="0"/>
      <w:contextualSpacing/>
    </w:pPr>
    <w:rPr>
      <w:rFonts w:ascii="Gill Sans Nova" w:hAnsi="Gill Sans Nova" w:eastAsia="Times New Roman" w:cs="Arial"/>
      <w:color w:val="auto"/>
      <w:spacing w:val="0"/>
      <w:szCs w:val="20"/>
    </w:rPr>
  </w:style>
  <w:style w:type="character" w:styleId="TitleChar" w:customStyle="1">
    <w:name w:val="Title Char"/>
    <w:basedOn w:val="DefaultParagraphFont"/>
    <w:link w:val="Title"/>
    <w:rsid w:val="00BC6BFA"/>
    <w:rPr>
      <w:rFonts w:ascii="Gill Sans Nova" w:hAnsi="Gill Sans Nova" w:eastAsia="Times New Roman" w:cs="Arial"/>
      <w:szCs w:val="20"/>
      <w:lang w:val="en-GB" w:eastAsia="en-GB"/>
    </w:rPr>
  </w:style>
  <w:style w:type="paragraph" w:styleId="Subtitle">
    <w:name w:val="Subtitle"/>
    <w:basedOn w:val="Normal"/>
    <w:next w:val="Normal"/>
    <w:link w:val="SubtitleChar"/>
    <w:uiPriority w:val="11"/>
    <w:qFormat/>
    <w:rsid w:val="00BC6BFA"/>
    <w:pPr>
      <w:numPr>
        <w:ilvl w:val="1"/>
      </w:numPr>
      <w:spacing w:after="160"/>
    </w:pPr>
    <w:rPr>
      <w:rFonts w:asciiTheme="minorHAnsi" w:hAnsiTheme="minorHAnsi" w:eastAsiaTheme="minorEastAsia" w:cstheme="minorBidi"/>
      <w:color w:val="5A5A5A" w:themeColor="text1" w:themeTint="A5"/>
      <w:spacing w:val="15"/>
      <w:szCs w:val="22"/>
    </w:rPr>
  </w:style>
  <w:style w:type="character" w:styleId="SubtitleChar" w:customStyle="1">
    <w:name w:val="Subtitle Char"/>
    <w:basedOn w:val="DefaultParagraphFont"/>
    <w:link w:val="Subtitle"/>
    <w:uiPriority w:val="11"/>
    <w:rsid w:val="00BC6BFA"/>
    <w:rPr>
      <w:rFonts w:eastAsiaTheme="minorEastAsia"/>
      <w:color w:val="5A5A5A" w:themeColor="text1" w:themeTint="A5"/>
      <w:spacing w:val="15"/>
      <w:lang w:val="en-GB" w:eastAsia="en-GB"/>
    </w:rPr>
  </w:style>
  <w:style w:type="paragraph" w:styleId="ListParagraph">
    <w:name w:val="List Paragraph"/>
    <w:basedOn w:val="Normal"/>
    <w:uiPriority w:val="34"/>
    <w:qFormat/>
    <w:rsid w:val="001B05E1"/>
    <w:pPr>
      <w:ind w:left="720"/>
      <w:contextualSpacing/>
    </w:pPr>
  </w:style>
  <w:style w:type="paragraph" w:styleId="Header">
    <w:name w:val="header"/>
    <w:basedOn w:val="Normal"/>
    <w:link w:val="HeaderChar"/>
    <w:uiPriority w:val="99"/>
    <w:unhideWhenUsed/>
    <w:rsid w:val="00403067"/>
    <w:pPr>
      <w:tabs>
        <w:tab w:val="center" w:pos="4680"/>
        <w:tab w:val="right" w:pos="9360"/>
      </w:tabs>
      <w:spacing w:after="0"/>
    </w:pPr>
  </w:style>
  <w:style w:type="character" w:styleId="HeaderChar" w:customStyle="1">
    <w:name w:val="Header Char"/>
    <w:basedOn w:val="DefaultParagraphFont"/>
    <w:link w:val="Header"/>
    <w:uiPriority w:val="99"/>
    <w:rsid w:val="00403067"/>
    <w:rPr>
      <w:rFonts w:ascii="Gill Sans Nova" w:hAnsi="Gill Sans Nova" w:eastAsia="Times New Roman" w:cs="Arial"/>
      <w:szCs w:val="20"/>
      <w:lang w:val="en-GB" w:eastAsia="en-GB"/>
    </w:rPr>
  </w:style>
  <w:style w:type="paragraph" w:styleId="Footer">
    <w:name w:val="footer"/>
    <w:basedOn w:val="Normal"/>
    <w:link w:val="FooterChar"/>
    <w:uiPriority w:val="99"/>
    <w:unhideWhenUsed/>
    <w:rsid w:val="00403067"/>
    <w:pPr>
      <w:tabs>
        <w:tab w:val="center" w:pos="4680"/>
        <w:tab w:val="right" w:pos="9360"/>
      </w:tabs>
      <w:spacing w:after="0"/>
    </w:pPr>
  </w:style>
  <w:style w:type="character" w:styleId="FooterChar" w:customStyle="1">
    <w:name w:val="Footer Char"/>
    <w:basedOn w:val="DefaultParagraphFont"/>
    <w:link w:val="Footer"/>
    <w:uiPriority w:val="99"/>
    <w:rsid w:val="00403067"/>
    <w:rPr>
      <w:rFonts w:ascii="Gill Sans Nova" w:hAnsi="Gill Sans Nova" w:eastAsia="Times New Roman" w:cs="Arial"/>
      <w:szCs w:val="20"/>
      <w:lang w:val="en-GB" w:eastAsia="en-GB"/>
    </w:rPr>
  </w:style>
  <w:style w:type="table" w:styleId="TableGrid">
    <w:name w:val="Table Grid"/>
    <w:basedOn w:val="TableNormal"/>
    <w:uiPriority w:val="39"/>
    <w:rsid w:val="0081498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7475C8"/>
    <w:pPr>
      <w:spacing w:after="0"/>
    </w:pPr>
    <w:rPr>
      <w:sz w:val="20"/>
    </w:rPr>
  </w:style>
  <w:style w:type="character" w:styleId="FootnoteTextChar" w:customStyle="1">
    <w:name w:val="Footnote Text Char"/>
    <w:basedOn w:val="DefaultParagraphFont"/>
    <w:link w:val="FootnoteText"/>
    <w:uiPriority w:val="99"/>
    <w:semiHidden/>
    <w:rsid w:val="007475C8"/>
    <w:rPr>
      <w:rFonts w:ascii="Gill Sans Nova" w:hAnsi="Gill Sans Nova" w:eastAsia="Times New Roman" w:cs="Arial"/>
      <w:sz w:val="20"/>
      <w:szCs w:val="20"/>
      <w:lang w:val="en-GB" w:eastAsia="en-GB"/>
    </w:rPr>
  </w:style>
  <w:style w:type="character" w:styleId="FootnoteReference">
    <w:name w:val="footnote reference"/>
    <w:basedOn w:val="DefaultParagraphFont"/>
    <w:uiPriority w:val="99"/>
    <w:semiHidden/>
    <w:unhideWhenUsed/>
    <w:rsid w:val="007475C8"/>
    <w:rPr>
      <w:vertAlign w:val="superscript"/>
    </w:rPr>
  </w:style>
  <w:style w:type="character" w:styleId="PlaceholderText">
    <w:name w:val="Placeholder Text"/>
    <w:basedOn w:val="DefaultParagraphFont"/>
    <w:uiPriority w:val="99"/>
    <w:semiHidden/>
    <w:rsid w:val="00832B29"/>
    <w:rPr>
      <w:color w:val="808080"/>
    </w:rPr>
  </w:style>
  <w:style w:type="character" w:styleId="PDNORMALTEXT" w:customStyle="1">
    <w:name w:val="PD_NORMAL_TEXT"/>
    <w:basedOn w:val="DefaultParagraphFont"/>
    <w:uiPriority w:val="1"/>
    <w:qFormat/>
    <w:rsid w:val="00832B6D"/>
    <w:rPr>
      <w:rFonts w:ascii="Gill Sans Nova" w:hAnsi="Gill Sans Nova"/>
      <w:sz w:val="22"/>
    </w:rPr>
  </w:style>
  <w:style w:type="character" w:styleId="CAFTEXTFORMAT" w:customStyle="1">
    <w:name w:val="CAF_TEXT FORMAT"/>
    <w:uiPriority w:val="1"/>
    <w:rsid w:val="00AC649A"/>
    <w:rPr>
      <w:rFonts w:ascii="Gill Sans Nova" w:hAnsi="Gill Sans Nova"/>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glossaryDocument" Target="glossary/document.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928254BCB1406991C8ACB826E570A4"/>
        <w:category>
          <w:name w:val="General"/>
          <w:gallery w:val="placeholder"/>
        </w:category>
        <w:types>
          <w:type w:val="bbPlcHdr"/>
        </w:types>
        <w:behaviors>
          <w:behavior w:val="content"/>
        </w:behaviors>
        <w:guid w:val="{37BF62F2-5361-402D-865F-F0CC567D5B17}"/>
      </w:docPartPr>
      <w:docPartBody>
        <w:p w:rsidR="001B0743" w:rsidRDefault="00C44E40" w:rsidP="00C44E40">
          <w:pPr>
            <w:pStyle w:val="73928254BCB1406991C8ACB826E570A4"/>
          </w:pPr>
          <w:r w:rsidRPr="00E7065B">
            <w:rPr>
              <w:rStyle w:val="PlaceholderText"/>
              <w:rFonts w:ascii="Gill Sans Nova Book" w:hAnsi="Gill Sans Nova Book"/>
              <w:color w:val="808080" w:themeColor="background1" w:themeShade="80"/>
              <w:szCs w:val="22"/>
            </w:rPr>
            <w:t>Click here to enter a date.</w:t>
          </w:r>
        </w:p>
      </w:docPartBody>
    </w:docPart>
    <w:docPart>
      <w:docPartPr>
        <w:name w:val="84458EE41C4442B481443637CA5F321C"/>
        <w:category>
          <w:name w:val="General"/>
          <w:gallery w:val="placeholder"/>
        </w:category>
        <w:types>
          <w:type w:val="bbPlcHdr"/>
        </w:types>
        <w:behaviors>
          <w:behavior w:val="content"/>
        </w:behaviors>
        <w:guid w:val="{EDA612A2-2B2F-4808-8B0A-4428FD2C6D1C}"/>
      </w:docPartPr>
      <w:docPartBody>
        <w:p w:rsidR="001B0743" w:rsidRDefault="00C44E40" w:rsidP="00C44E40">
          <w:pPr>
            <w:pStyle w:val="84458EE41C4442B481443637CA5F321C"/>
          </w:pPr>
          <w:r w:rsidRPr="00E7065B">
            <w:rPr>
              <w:rStyle w:val="PlaceholderText"/>
              <w:rFonts w:ascii="Gill Sans Nova Book" w:hAnsi="Gill Sans Nova Book"/>
              <w:color w:val="808080" w:themeColor="background1" w:themeShade="80"/>
              <w:szCs w:val="22"/>
            </w:rPr>
            <w:t>Click here to enter a date.</w:t>
          </w:r>
        </w:p>
      </w:docPartBody>
    </w:docPart>
    <w:docPart>
      <w:docPartPr>
        <w:name w:val="DBF11CCB041A488A8D23373675CC77E6"/>
        <w:category>
          <w:name w:val="General"/>
          <w:gallery w:val="placeholder"/>
        </w:category>
        <w:types>
          <w:type w:val="bbPlcHdr"/>
        </w:types>
        <w:behaviors>
          <w:behavior w:val="content"/>
        </w:behaviors>
        <w:guid w:val="{E0A86751-7DFD-4171-BCBA-9E595E3137B5}"/>
      </w:docPartPr>
      <w:docPartBody>
        <w:p w:rsidR="00D675C3" w:rsidRDefault="00C44E40" w:rsidP="00C44E40">
          <w:pPr>
            <w:pStyle w:val="DBF11CCB041A488A8D23373675CC77E6"/>
          </w:pPr>
          <w:r w:rsidRPr="00E7065B">
            <w:rPr>
              <w:rStyle w:val="PlaceholderText"/>
              <w:rFonts w:ascii="Gill Sans Nova Book" w:eastAsiaTheme="minorHAnsi" w:hAnsi="Gill Sans Nova Book"/>
            </w:rPr>
            <w:t>Resources Management Officer</w:t>
          </w:r>
        </w:p>
      </w:docPartBody>
    </w:docPart>
    <w:docPart>
      <w:docPartPr>
        <w:name w:val="A982D05DF4C545E3B8792AB8BDB4F4A5"/>
        <w:category>
          <w:name w:val="General"/>
          <w:gallery w:val="placeholder"/>
        </w:category>
        <w:types>
          <w:type w:val="bbPlcHdr"/>
        </w:types>
        <w:behaviors>
          <w:behavior w:val="content"/>
        </w:behaviors>
        <w:guid w:val="{1D7B62A5-4EA7-4457-AC14-85ED147D388C}"/>
      </w:docPartPr>
      <w:docPartBody>
        <w:p w:rsidR="00D675C3" w:rsidRDefault="00C44E40" w:rsidP="00C44E40">
          <w:pPr>
            <w:pStyle w:val="A982D05DF4C545E3B8792AB8BDB4F4A5"/>
          </w:pPr>
          <w:r w:rsidRPr="00E7065B">
            <w:rPr>
              <w:rStyle w:val="PlaceholderText"/>
              <w:rFonts w:ascii="Gill Sans Nova Book" w:eastAsiaTheme="minorHAnsi" w:hAnsi="Gill Sans Nova Book"/>
            </w:rPr>
            <w:t>P.4, NO/B or G.6</w:t>
          </w:r>
        </w:p>
      </w:docPartBody>
    </w:docPart>
    <w:docPart>
      <w:docPartPr>
        <w:name w:val="F03EBA5EBD9D4C70B10E17A8A1F75E9A"/>
        <w:category>
          <w:name w:val="General"/>
          <w:gallery w:val="placeholder"/>
        </w:category>
        <w:types>
          <w:type w:val="bbPlcHdr"/>
        </w:types>
        <w:behaviors>
          <w:behavior w:val="content"/>
        </w:behaviors>
        <w:guid w:val="{9A964F0E-C0C2-4EFB-A921-E95D161069CE}"/>
      </w:docPartPr>
      <w:docPartBody>
        <w:p w:rsidR="00D675C3" w:rsidRDefault="00C44E40" w:rsidP="00C44E40">
          <w:pPr>
            <w:pStyle w:val="F03EBA5EBD9D4C70B10E17A8A1F75E9A"/>
          </w:pPr>
          <w:r w:rsidRPr="00E7065B">
            <w:rPr>
              <w:rStyle w:val="PlaceholderText"/>
              <w:rFonts w:ascii="Gill Sans Nova Book" w:eastAsiaTheme="minorHAnsi" w:hAnsi="Gill Sans Nova Book"/>
            </w:rPr>
            <w:t>Geneva</w:t>
          </w:r>
        </w:p>
      </w:docPartBody>
    </w:docPart>
    <w:docPart>
      <w:docPartPr>
        <w:name w:val="4506AEF4870548C3854664E86261ACFC"/>
        <w:category>
          <w:name w:val="General"/>
          <w:gallery w:val="placeholder"/>
        </w:category>
        <w:types>
          <w:type w:val="bbPlcHdr"/>
        </w:types>
        <w:behaviors>
          <w:behavior w:val="content"/>
        </w:behaviors>
        <w:guid w:val="{24CB2CA7-874F-4EE5-9AF3-0C817C8F37AC}"/>
      </w:docPartPr>
      <w:docPartBody>
        <w:p w:rsidR="00D675C3" w:rsidRDefault="00C44E40" w:rsidP="00C44E40">
          <w:pPr>
            <w:pStyle w:val="4506AEF4870548C3854664E86261ACFC"/>
          </w:pPr>
          <w:r w:rsidRPr="00E7065B">
            <w:rPr>
              <w:rStyle w:val="PlaceholderText"/>
              <w:rFonts w:ascii="Gill Sans Nova Book" w:eastAsiaTheme="minorHAnsi" w:hAnsi="Gill Sans Nova Book"/>
            </w:rPr>
            <w:t>20052142</w:t>
          </w:r>
        </w:p>
      </w:docPartBody>
    </w:docPart>
    <w:docPart>
      <w:docPartPr>
        <w:name w:val="1E3ACFEDBCB54322851286EF0EF75CF8"/>
        <w:category>
          <w:name w:val="General"/>
          <w:gallery w:val="placeholder"/>
        </w:category>
        <w:types>
          <w:type w:val="bbPlcHdr"/>
        </w:types>
        <w:behaviors>
          <w:behavior w:val="content"/>
        </w:behaviors>
        <w:guid w:val="{07CFA3BD-9B87-44D1-B760-D27CB04E113E}"/>
      </w:docPartPr>
      <w:docPartBody>
        <w:p w:rsidR="00D675C3" w:rsidRDefault="00C44E40" w:rsidP="00C44E40">
          <w:pPr>
            <w:pStyle w:val="1E3ACFEDBCB54322851286EF0EF75CF8"/>
          </w:pPr>
          <w:r w:rsidRPr="00E7065B">
            <w:rPr>
              <w:rStyle w:val="PlaceholderText"/>
              <w:rFonts w:ascii="Gill Sans Nova Book" w:eastAsiaTheme="minorHAnsi" w:hAnsi="Gill Sans Nova Book"/>
            </w:rPr>
            <w:t>10011627</w:t>
          </w:r>
        </w:p>
      </w:docPartBody>
    </w:docPart>
    <w:docPart>
      <w:docPartPr>
        <w:name w:val="8176986DCF944BD69F04E0961AAE81AE"/>
        <w:category>
          <w:name w:val="General"/>
          <w:gallery w:val="placeholder"/>
        </w:category>
        <w:types>
          <w:type w:val="bbPlcHdr"/>
        </w:types>
        <w:behaviors>
          <w:behavior w:val="content"/>
        </w:behaviors>
        <w:guid w:val="{FB50063F-3378-464F-9D7F-60EA207C69AD}"/>
      </w:docPartPr>
      <w:docPartBody>
        <w:p w:rsidR="00D675C3" w:rsidRDefault="00C44E40" w:rsidP="00C44E40">
          <w:pPr>
            <w:pStyle w:val="8176986DCF944BD69F04E0961AAE81AE"/>
          </w:pPr>
          <w:r w:rsidRPr="00E7065B">
            <w:rPr>
              <w:rStyle w:val="PlaceholderText"/>
              <w:rFonts w:ascii="Gill Sans Nova Book" w:eastAsiaTheme="minorHAnsi" w:hAnsi="Gill Sans Nova Book"/>
            </w:rPr>
            <w:t>20052143</w:t>
          </w:r>
        </w:p>
      </w:docPartBody>
    </w:docPart>
    <w:docPart>
      <w:docPartPr>
        <w:name w:val="16F2FDC275CD46DFA69C73C3BF811872"/>
        <w:category>
          <w:name w:val="General"/>
          <w:gallery w:val="placeholder"/>
        </w:category>
        <w:types>
          <w:type w:val="bbPlcHdr"/>
        </w:types>
        <w:behaviors>
          <w:behavior w:val="content"/>
        </w:behaviors>
        <w:guid w:val="{90643A63-D1AB-4FD9-A42E-866A75D2A806}"/>
      </w:docPartPr>
      <w:docPartBody>
        <w:p w:rsidR="00D675C3" w:rsidRDefault="00C44E40" w:rsidP="00C44E40">
          <w:pPr>
            <w:pStyle w:val="16F2FDC275CD46DFA69C73C3BF811872"/>
          </w:pPr>
          <w:r w:rsidRPr="00E7065B">
            <w:rPr>
              <w:rStyle w:val="PlaceholderText"/>
              <w:rFonts w:ascii="Gill Sans Nova Book" w:eastAsiaTheme="minorHAnsi" w:hAnsi="Gill Sans Nova Book"/>
            </w:rPr>
            <w:t>Administration, Budget, Human Resources, etc.</w:t>
          </w:r>
        </w:p>
      </w:docPartBody>
    </w:docPart>
    <w:docPart>
      <w:docPartPr>
        <w:name w:val="AC0B510A77094797BAD6C3D6805BC26D"/>
        <w:category>
          <w:name w:val="General"/>
          <w:gallery w:val="placeholder"/>
        </w:category>
        <w:types>
          <w:type w:val="bbPlcHdr"/>
        </w:types>
        <w:behaviors>
          <w:behavior w:val="content"/>
        </w:behaviors>
        <w:guid w:val="{D080D87E-5BA8-4014-A862-9E105B00F3E6}"/>
      </w:docPartPr>
      <w:docPartBody>
        <w:p w:rsidR="00D675C3" w:rsidRDefault="00C44E40" w:rsidP="00C44E40">
          <w:pPr>
            <w:pStyle w:val="AC0B510A77094797BAD6C3D6805BC26D"/>
          </w:pPr>
          <w:r w:rsidRPr="00E7065B">
            <w:rPr>
              <w:rStyle w:val="PlaceholderText"/>
              <w:rFonts w:ascii="Gill Sans Nova Book" w:eastAsiaTheme="minorHAnsi" w:hAnsi="Gill Sans Nova Book"/>
            </w:rPr>
            <w:t>Country Office</w:t>
          </w:r>
        </w:p>
      </w:docPartBody>
    </w:docPart>
    <w:docPart>
      <w:docPartPr>
        <w:name w:val="FECC5600AF1A4E57A04AFE458C64CA83"/>
        <w:category>
          <w:name w:val="General"/>
          <w:gallery w:val="placeholder"/>
        </w:category>
        <w:types>
          <w:type w:val="bbPlcHdr"/>
        </w:types>
        <w:behaviors>
          <w:behavior w:val="content"/>
        </w:behaviors>
        <w:guid w:val="{1F60D04C-7F19-4F92-9DAA-6962821C828B}"/>
      </w:docPartPr>
      <w:docPartBody>
        <w:p w:rsidR="00D675C3" w:rsidRDefault="00C44E40" w:rsidP="00C44E40">
          <w:pPr>
            <w:pStyle w:val="FECC5600AF1A4E57A04AFE458C64CA83"/>
          </w:pPr>
          <w:r w:rsidRPr="00E7065B">
            <w:rPr>
              <w:rStyle w:val="PlaceholderText"/>
              <w:rFonts w:ascii="Gill Sans Nova Book" w:eastAsiaTheme="minorHAnsi" w:hAnsi="Gill Sans Nova Book"/>
            </w:rPr>
            <w:t>(to be filled by Classifier)</w:t>
          </w:r>
        </w:p>
      </w:docPartBody>
    </w:docPart>
    <w:docPart>
      <w:docPartPr>
        <w:name w:val="8B2BBDEF52474D63BC4EFDEBE4507BAB"/>
        <w:category>
          <w:name w:val="General"/>
          <w:gallery w:val="placeholder"/>
        </w:category>
        <w:types>
          <w:type w:val="bbPlcHdr"/>
        </w:types>
        <w:behaviors>
          <w:behavior w:val="content"/>
        </w:behaviors>
        <w:guid w:val="{50EACBC2-3BEA-48F3-B311-FC82DB5F07DB}"/>
      </w:docPartPr>
      <w:docPartBody>
        <w:p w:rsidR="00D675C3" w:rsidRDefault="00C44E40" w:rsidP="00C44E40">
          <w:pPr>
            <w:pStyle w:val="8B2BBDEF52474D63BC4EFDEBE4507BAB"/>
          </w:pPr>
          <w:r w:rsidRPr="00E7065B">
            <w:rPr>
              <w:rStyle w:val="PlaceholderText"/>
              <w:rFonts w:ascii="Gill Sans Nova Book" w:eastAsiaTheme="minorHAnsi" w:hAnsi="Gill Sans Nova Book"/>
              <w:color w:val="808080" w:themeColor="background1" w:themeShade="80"/>
            </w:rPr>
            <w:t>Direct Performance Appraisal System (PAS) that reports to the position, for example: 5</w:t>
          </w:r>
        </w:p>
      </w:docPartBody>
    </w:docPart>
    <w:docPart>
      <w:docPartPr>
        <w:name w:val="1508B85B05734EB48B8C802842354DAC"/>
        <w:category>
          <w:name w:val="General"/>
          <w:gallery w:val="placeholder"/>
        </w:category>
        <w:types>
          <w:type w:val="bbPlcHdr"/>
        </w:types>
        <w:behaviors>
          <w:behavior w:val="content"/>
        </w:behaviors>
        <w:guid w:val="{1A005F33-24D8-43BB-A10B-4D3044C1F966}"/>
      </w:docPartPr>
      <w:docPartBody>
        <w:p w:rsidR="00C44E40" w:rsidRPr="00E7065B" w:rsidRDefault="00C44E40" w:rsidP="00453FD7">
          <w:pPr>
            <w:spacing w:after="200"/>
            <w:rPr>
              <w:rFonts w:ascii="Gill Sans Nova Book" w:hAnsi="Gill Sans Nova Book" w:cs="Cordia New"/>
              <w:i/>
              <w:iCs/>
              <w:color w:val="808080" w:themeColor="background1" w:themeShade="80"/>
              <w:lang w:val="en-US" w:eastAsia="en-US"/>
            </w:rPr>
          </w:pPr>
          <w:r w:rsidRPr="00E7065B">
            <w:rPr>
              <w:rFonts w:ascii="Gill Sans Nova Book" w:hAnsi="Gill Sans Nova Book" w:cs="Cordia New"/>
              <w:i/>
              <w:iCs/>
              <w:color w:val="808080" w:themeColor="background1" w:themeShade="80"/>
              <w:lang w:val="en-US" w:eastAsia="en-US"/>
            </w:rPr>
            <w:t>Indicate position specific experience, for example:</w:t>
          </w:r>
        </w:p>
        <w:p w:rsidR="00C44E40" w:rsidRPr="00E7065B" w:rsidRDefault="00C44E40" w:rsidP="00453FD7">
          <w:pPr>
            <w:pStyle w:val="ListParagraph"/>
            <w:numPr>
              <w:ilvl w:val="0"/>
              <w:numId w:val="2"/>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Experience in IOM administrative and financial management, budget monitoring, cash management and internal control procedures;</w:t>
          </w:r>
        </w:p>
        <w:p w:rsidR="00C44E40" w:rsidRPr="00E7065B" w:rsidRDefault="00C44E40" w:rsidP="00434688">
          <w:pPr>
            <w:pStyle w:val="ListParagraph"/>
            <w:numPr>
              <w:ilvl w:val="0"/>
              <w:numId w:val="2"/>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Experience in the usage of office software packages (MS Word, Excel, etc.) and knowledge of spreadsheet and data analysis; and,</w:t>
          </w:r>
        </w:p>
        <w:p w:rsidR="00D675C3" w:rsidRDefault="00C44E40" w:rsidP="00C44E40">
          <w:pPr>
            <w:pStyle w:val="1508B85B05734EB48B8C802842354DAC"/>
          </w:pPr>
          <w:r w:rsidRPr="00E7065B">
            <w:rPr>
              <w:rFonts w:ascii="Gill Sans Nova Book" w:hAnsi="Gill Sans Nova Book"/>
              <w:color w:val="808080" w:themeColor="background1" w:themeShade="80"/>
            </w:rPr>
            <w:t>Experience supervising the development and implementation of administrative control procedures.</w:t>
          </w:r>
        </w:p>
      </w:docPartBody>
    </w:docPart>
    <w:docPart>
      <w:docPartPr>
        <w:name w:val="260080DB126045CAA5E14652355BBAC4"/>
        <w:category>
          <w:name w:val="General"/>
          <w:gallery w:val="placeholder"/>
        </w:category>
        <w:types>
          <w:type w:val="bbPlcHdr"/>
        </w:types>
        <w:behaviors>
          <w:behavior w:val="content"/>
        </w:behaviors>
        <w:guid w:val="{88912C27-1A36-4A37-BCA9-32718318D80D}"/>
      </w:docPartPr>
      <w:docPartBody>
        <w:p w:rsidR="00C44E40" w:rsidRPr="00E7065B" w:rsidRDefault="00C44E40" w:rsidP="006E63B1">
          <w:pPr>
            <w:spacing w:after="200"/>
            <w:rPr>
              <w:rFonts w:ascii="Gill Sans Nova Book" w:hAnsi="Gill Sans Nova Book" w:cs="Cordia New"/>
              <w:i/>
              <w:iCs/>
              <w:color w:val="808080" w:themeColor="background1" w:themeShade="80"/>
              <w:lang w:val="en-US" w:eastAsia="en-US"/>
            </w:rPr>
          </w:pPr>
          <w:r w:rsidRPr="00E7065B">
            <w:rPr>
              <w:rFonts w:ascii="Gill Sans Nova Book" w:hAnsi="Gill Sans Nova Book" w:cs="Cordia New"/>
              <w:i/>
              <w:iCs/>
              <w:color w:val="808080" w:themeColor="background1" w:themeShade="80"/>
              <w:lang w:val="en-US" w:eastAsia="en-US"/>
            </w:rPr>
            <w:t>Indicate position specific skills, for example:</w:t>
          </w:r>
        </w:p>
        <w:p w:rsidR="00C44E40" w:rsidRPr="00E7065B" w:rsidRDefault="00C44E40" w:rsidP="006E63B1">
          <w:pPr>
            <w:pStyle w:val="ListParagraph"/>
            <w:numPr>
              <w:ilvl w:val="0"/>
              <w:numId w:val="3"/>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In depth knowledge of the broad range of migration related subject areas dealt with by the Organization; and,</w:t>
          </w:r>
        </w:p>
        <w:p w:rsidR="00C44E40" w:rsidRPr="00E7065B" w:rsidRDefault="00C44E40" w:rsidP="006E63B1">
          <w:pPr>
            <w:pStyle w:val="ListParagraph"/>
            <w:numPr>
              <w:ilvl w:val="0"/>
              <w:numId w:val="3"/>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Knowledge of UN and bilateral donor programming.</w:t>
          </w:r>
        </w:p>
        <w:p w:rsidR="00C44E40" w:rsidRPr="00E7065B" w:rsidRDefault="00C44E40" w:rsidP="00D63CB1">
          <w:pPr>
            <w:pStyle w:val="ListParagraph"/>
            <w:numPr>
              <w:ilvl w:val="0"/>
              <w:numId w:val="3"/>
            </w:numPr>
            <w:ind w:left="284" w:hanging="284"/>
            <w:jc w:val="left"/>
            <w:rPr>
              <w:rFonts w:ascii="Gill Sans Nova Book" w:hAnsi="Gill Sans Nova Book"/>
              <w:color w:val="808080" w:themeColor="background1" w:themeShade="80"/>
            </w:rPr>
          </w:pPr>
          <w:r w:rsidRPr="00E7065B">
            <w:rPr>
              <w:rFonts w:ascii="Gill Sans Nova Book" w:hAnsi="Gill Sans Nova Book"/>
              <w:color w:val="808080" w:themeColor="background1" w:themeShade="80"/>
            </w:rPr>
            <w:t>Knowledge of financial rules and regulations.</w:t>
          </w:r>
        </w:p>
        <w:p w:rsidR="00D675C3" w:rsidRDefault="00C44E40" w:rsidP="00C44E40">
          <w:pPr>
            <w:pStyle w:val="260080DB126045CAA5E14652355BBAC4"/>
          </w:pPr>
          <w:r w:rsidRPr="00E7065B">
            <w:rPr>
              <w:rFonts w:ascii="Gill Sans Nova Book" w:hAnsi="Gill Sans Nova Book"/>
              <w:color w:val="808080" w:themeColor="background1" w:themeShade="80"/>
            </w:rPr>
            <w:t>Knowledge of International Public Sector Accounting Standards (IPSAS).</w:t>
          </w:r>
        </w:p>
      </w:docPartBody>
    </w:docPart>
    <w:docPart>
      <w:docPartPr>
        <w:name w:val="DCB7A1C2A4DB45C5A67860201EB676C5"/>
        <w:category>
          <w:name w:val="General"/>
          <w:gallery w:val="placeholder"/>
        </w:category>
        <w:types>
          <w:type w:val="bbPlcHdr"/>
        </w:types>
        <w:behaviors>
          <w:behavior w:val="content"/>
        </w:behaviors>
        <w:guid w:val="{2CB2F7F3-B7BA-4272-8360-B6F1A2D6DE7F}"/>
      </w:docPartPr>
      <w:docPartBody>
        <w:p w:rsidR="00D675C3" w:rsidRDefault="00C44E40" w:rsidP="00C44E40">
          <w:pPr>
            <w:pStyle w:val="DCB7A1C2A4DB45C5A67860201EB676C5"/>
          </w:pPr>
          <w:r w:rsidRPr="00E7065B">
            <w:rPr>
              <w:rStyle w:val="PlaceholderText"/>
              <w:rFonts w:ascii="Gill Sans Nova Book" w:eastAsiaTheme="minorHAnsi" w:hAnsi="Gill Sans Nova Book"/>
              <w:color w:val="808080" w:themeColor="background1" w:themeShade="80"/>
            </w:rPr>
            <w:t>&lt;insert required language/s&gt;</w:t>
          </w:r>
        </w:p>
      </w:docPartBody>
    </w:docPart>
    <w:docPart>
      <w:docPartPr>
        <w:name w:val="297447EB48B043658A39142B1C2488F7"/>
        <w:category>
          <w:name w:val="General"/>
          <w:gallery w:val="placeholder"/>
        </w:category>
        <w:types>
          <w:type w:val="bbPlcHdr"/>
        </w:types>
        <w:behaviors>
          <w:behavior w:val="content"/>
        </w:behaviors>
        <w:guid w:val="{3A7354BB-0E4F-4C41-8392-804FB4E497DE}"/>
      </w:docPartPr>
      <w:docPartBody>
        <w:p w:rsidR="00C44E40" w:rsidRPr="00E7065B" w:rsidRDefault="00C44E40" w:rsidP="00953F20">
          <w:pPr>
            <w:spacing w:after="200"/>
            <w:rPr>
              <w:rFonts w:ascii="Gill Sans Nova Book" w:hAnsi="Gill Sans Nova Book" w:cs="Cordia New"/>
              <w:i/>
              <w:iCs/>
              <w:color w:val="808080" w:themeColor="background1" w:themeShade="80"/>
              <w:lang w:val="en-US" w:eastAsia="en-US"/>
            </w:rPr>
          </w:pPr>
          <w:r w:rsidRPr="00E7065B">
            <w:rPr>
              <w:rFonts w:ascii="Gill Sans Nova Book" w:hAnsi="Gill Sans Nova Book" w:cs="Cordia New"/>
              <w:i/>
              <w:iCs/>
              <w:color w:val="808080" w:themeColor="background1" w:themeShade="80"/>
              <w:lang w:val="en-US" w:eastAsia="en-US"/>
            </w:rPr>
            <w:t xml:space="preserve">Specify desirable language/s, for example: </w:t>
          </w:r>
        </w:p>
        <w:p w:rsidR="00D675C3" w:rsidRDefault="00C44E40" w:rsidP="00C44E40">
          <w:pPr>
            <w:pStyle w:val="297447EB48B043658A39142B1C2488F7"/>
          </w:pPr>
          <w:r w:rsidRPr="00E7065B">
            <w:rPr>
              <w:rFonts w:ascii="Gill Sans Nova Book" w:hAnsi="Gill Sans Nova Book"/>
              <w:color w:val="808080" w:themeColor="background1" w:themeShade="80"/>
            </w:rPr>
            <w:t>Working knowledge of Arabic.</w:t>
          </w:r>
        </w:p>
      </w:docPartBody>
    </w:docPart>
    <w:docPart>
      <w:docPartPr>
        <w:name w:val="E567CCB7ACD3418F8177F6D97F0C72FD"/>
        <w:category>
          <w:name w:val="General"/>
          <w:gallery w:val="placeholder"/>
        </w:category>
        <w:types>
          <w:type w:val="bbPlcHdr"/>
        </w:types>
        <w:behaviors>
          <w:behavior w:val="content"/>
        </w:behaviors>
        <w:guid w:val="{80D1D340-9490-4D35-AFBB-F8C7D8FD5A18}"/>
      </w:docPartPr>
      <w:docPartBody>
        <w:p w:rsidR="00D675C3" w:rsidRDefault="00C44E40" w:rsidP="00C44E40">
          <w:pPr>
            <w:pStyle w:val="E567CCB7ACD3418F8177F6D97F0C72FD"/>
          </w:pPr>
          <w:r w:rsidRPr="00E7065B">
            <w:rPr>
              <w:rStyle w:val="PlaceholderText"/>
              <w:rFonts w:ascii="Gill Sans Nova Book" w:eastAsiaTheme="minorHAnsi" w:hAnsi="Gill Sans Nova Book"/>
              <w:color w:val="595959" w:themeColor="text1" w:themeTint="A6"/>
              <w:sz w:val="24"/>
              <w:szCs w:val="24"/>
            </w:rPr>
            <w:t>Choose a level.</w:t>
          </w:r>
        </w:p>
      </w:docPartBody>
    </w:docPart>
    <w:docPart>
      <w:docPartPr>
        <w:name w:val="A99EC60093194FEF930129A58E2F4A85"/>
        <w:category>
          <w:name w:val="General"/>
          <w:gallery w:val="placeholder"/>
        </w:category>
        <w:types>
          <w:type w:val="bbPlcHdr"/>
        </w:types>
        <w:behaviors>
          <w:behavior w:val="content"/>
        </w:behaviors>
        <w:guid w:val="{80E91106-C9D7-484F-8050-7C17756763F9}"/>
      </w:docPartPr>
      <w:docPartBody>
        <w:p w:rsidR="00C44E40" w:rsidRPr="00E7065B" w:rsidRDefault="00C44E40" w:rsidP="001A5F93">
          <w:pPr>
            <w:spacing w:after="200"/>
            <w:rPr>
              <w:rFonts w:ascii="Gill Sans Nova Book" w:hAnsi="Gill Sans Nova Book" w:cs="Cordia New"/>
              <w:lang w:val="en-US" w:eastAsia="en-US"/>
            </w:rPr>
          </w:pPr>
          <w:r w:rsidRPr="00E7065B">
            <w:rPr>
              <w:rFonts w:ascii="Gill Sans Nova Book" w:hAnsi="Gill Sans Nova Book" w:cs="Cordia New"/>
              <w:i/>
              <w:iCs/>
              <w:color w:val="418FDE"/>
              <w:lang w:val="en-US" w:eastAsia="en-US"/>
            </w:rPr>
            <w:t>Write a brief definition of the organizational context, reporting lines and scope, for example:</w:t>
          </w:r>
        </w:p>
        <w:p w:rsidR="005D69FB" w:rsidRDefault="00C44E40" w:rsidP="00C44E40">
          <w:pPr>
            <w:pStyle w:val="A99EC60093194FEF930129A58E2F4A85"/>
          </w:pPr>
          <w:r w:rsidRPr="00E7065B">
            <w:rPr>
              <w:rFonts w:ascii="Gill Sans Nova Book" w:hAnsi="Gill Sans Nova Book"/>
              <w:color w:val="808080" w:themeColor="background1" w:themeShade="80"/>
            </w:rPr>
            <w:t>Under the overall supervision of the Chief of Mission (CoM) in XXXXX and direct supervision of the Senior Resources Management Officer (SRMO); and, in collaboration with relevant units at Headquarters and the Administrative Centres, the &lt;insert position title&gt; will be responsible and accountable for managing the resources management functions in Sub-Office XXXXX.</w:t>
          </w:r>
        </w:p>
      </w:docPartBody>
    </w:docPart>
    <w:docPart>
      <w:docPartPr>
        <w:name w:val="30340C85F1624D91AAF4541A503F2FEC"/>
        <w:category>
          <w:name w:val="General"/>
          <w:gallery w:val="placeholder"/>
        </w:category>
        <w:types>
          <w:type w:val="bbPlcHdr"/>
        </w:types>
        <w:behaviors>
          <w:behavior w:val="content"/>
        </w:behaviors>
        <w:guid w:val="{5B5F1E90-D4D0-4CBD-B327-5C5F26B98342}"/>
      </w:docPartPr>
      <w:docPartBody>
        <w:p w:rsidR="00C44E40" w:rsidRPr="00E7065B" w:rsidRDefault="00C44E40" w:rsidP="00E00289">
          <w:pPr>
            <w:spacing w:after="200"/>
            <w:rPr>
              <w:rFonts w:ascii="Gill Sans Nova Book" w:hAnsi="Gill Sans Nova Book" w:cs="Cordia New"/>
              <w:lang w:val="en-US" w:eastAsia="en-US"/>
            </w:rPr>
          </w:pPr>
          <w:r w:rsidRPr="00E7065B">
            <w:rPr>
              <w:rFonts w:ascii="Gill Sans Nova Book" w:hAnsi="Gill Sans Nova Book" w:cs="Cordia New"/>
              <w:i/>
              <w:iCs/>
              <w:color w:val="418FDE"/>
              <w:lang w:val="en-US" w:eastAsia="en-US"/>
            </w:rPr>
            <w:t>List 6-8 areas of responsibilities by using the “What, why and how” approach, for example:</w:t>
          </w:r>
        </w:p>
        <w:p w:rsidR="009B078A" w:rsidRDefault="00C44E40" w:rsidP="00C44E40">
          <w:pPr>
            <w:pStyle w:val="30340C85F1624D91AAF4541A503F2FEC"/>
          </w:pPr>
          <w:r w:rsidRPr="00E7065B">
            <w:rPr>
              <w:rFonts w:ascii="Gill Sans Nova Book" w:hAnsi="Gill Sans Nova Book"/>
              <w:color w:val="808080" w:themeColor="background1" w:themeShade="80"/>
            </w:rPr>
            <w:t>(What) Receive mail (why) in order to distribute the correspondence within the Division and draw the attention to important points (how) by sorting correspondence and reviewing the content.</w:t>
          </w:r>
        </w:p>
      </w:docPartBody>
    </w:docPart>
    <w:docPart>
      <w:docPartPr>
        <w:name w:val="84FC60CFE5794A7DB862A50C7D59BF23"/>
        <w:category>
          <w:name w:val="General"/>
          <w:gallery w:val="placeholder"/>
        </w:category>
        <w:types>
          <w:type w:val="bbPlcHdr"/>
        </w:types>
        <w:behaviors>
          <w:behavior w:val="content"/>
        </w:behaviors>
        <w:guid w:val="{55C97A39-C3D7-4EBD-967A-25958080F93F}"/>
      </w:docPartPr>
      <w:docPartBody>
        <w:p w:rsidR="00C44E40" w:rsidRPr="00E7065B" w:rsidRDefault="00C44E40" w:rsidP="00E00289">
          <w:pPr>
            <w:spacing w:after="200"/>
            <w:rPr>
              <w:rFonts w:ascii="Gill Sans Nova Book" w:hAnsi="Gill Sans Nova Book" w:cs="Angsana New"/>
              <w:color w:val="418FDE"/>
              <w:spacing w:val="20"/>
              <w:sz w:val="24"/>
              <w:szCs w:val="24"/>
              <w:lang w:val="en-US" w:eastAsia="en-US"/>
            </w:rPr>
          </w:pPr>
          <w:r w:rsidRPr="00E7065B">
            <w:rPr>
              <w:rFonts w:ascii="Gill Sans Nova Book" w:hAnsi="Gill Sans Nova Book" w:cs="Cordia New"/>
              <w:i/>
              <w:iCs/>
              <w:color w:val="808080" w:themeColor="background1" w:themeShade="80"/>
              <w:lang w:val="en-US" w:eastAsia="en-US"/>
            </w:rPr>
            <w:t>Indicate academic requirements following IN/233, for example:</w:t>
          </w:r>
        </w:p>
        <w:p w:rsidR="00C44E40" w:rsidRPr="008449E7" w:rsidRDefault="00C44E40" w:rsidP="00E00289">
          <w:pPr>
            <w:pStyle w:val="ListParagraph"/>
            <w:numPr>
              <w:ilvl w:val="0"/>
              <w:numId w:val="1"/>
            </w:numPr>
            <w:ind w:left="284" w:hanging="284"/>
            <w:jc w:val="left"/>
            <w:rPr>
              <w:rFonts w:ascii="Gill Sans Nova Book" w:hAnsi="Gill Sans Nova Book"/>
              <w:color w:val="808080" w:themeColor="background1" w:themeShade="80"/>
            </w:rPr>
          </w:pPr>
          <w:r w:rsidRPr="008449E7">
            <w:rPr>
              <w:rFonts w:ascii="Gill Sans Nova Book" w:hAnsi="Gill Sans Nova Book"/>
              <w:color w:val="808080" w:themeColor="background1" w:themeShade="80"/>
            </w:rPr>
            <w:t>Master’s degree in Business Administration, Finance, Management, Accounting, or a related field from an accredited academic institution with five years of relevant professional experience; or</w:t>
          </w:r>
        </w:p>
        <w:p w:rsidR="00C44E40" w:rsidRDefault="00C44E40" w:rsidP="008449E7">
          <w:pPr>
            <w:pStyle w:val="ListParagraph"/>
            <w:numPr>
              <w:ilvl w:val="0"/>
              <w:numId w:val="1"/>
            </w:numPr>
            <w:ind w:left="284" w:hanging="284"/>
            <w:jc w:val="left"/>
            <w:rPr>
              <w:rFonts w:ascii="Gill Sans Nova Book" w:hAnsi="Gill Sans Nova Book"/>
              <w:color w:val="808080" w:themeColor="background1" w:themeShade="80"/>
            </w:rPr>
          </w:pPr>
          <w:r w:rsidRPr="008449E7">
            <w:rPr>
              <w:rFonts w:ascii="Gill Sans Nova Book" w:hAnsi="Gill Sans Nova Book"/>
              <w:color w:val="808080" w:themeColor="background1" w:themeShade="80"/>
            </w:rPr>
            <w:t>University degree in the above fields with seven years of relevant professional experience.</w:t>
          </w:r>
        </w:p>
        <w:p w:rsidR="009B078A" w:rsidRDefault="00C44E40" w:rsidP="00C44E40">
          <w:pPr>
            <w:pStyle w:val="84FC60CFE5794A7DB862A50C7D59BF23"/>
          </w:pPr>
          <w:r w:rsidRPr="008449E7">
            <w:rPr>
              <w:rFonts w:ascii="Gill Sans Nova Book" w:hAnsi="Gill Sans Nova Book"/>
              <w:color w:val="808080" w:themeColor="background1" w:themeShade="80"/>
            </w:rPr>
            <w:t>Professional certification as chartered accountant (CA) or certified public accountant (CPA), Chartered Institute of Management Accountants (CIMA), or Association of Chartered Certified Accountants (ACCA) will be a distinct advantage.</w:t>
          </w:r>
        </w:p>
      </w:docPartBody>
    </w:docPart>
    <w:docPart>
      <w:docPartPr>
        <w:name w:val="1BBF685EFA2A43B889A033AE406B5464"/>
        <w:category>
          <w:name w:val="General"/>
          <w:gallery w:val="placeholder"/>
        </w:category>
        <w:types>
          <w:type w:val="bbPlcHdr"/>
        </w:types>
        <w:behaviors>
          <w:behavior w:val="content"/>
        </w:behaviors>
        <w:guid w:val="{3C918B86-078C-4F24-A0BC-9C240686AFE4}"/>
      </w:docPartPr>
      <w:docPartBody>
        <w:p w:rsidR="00B81BBA" w:rsidRDefault="00031596" w:rsidP="00031596">
          <w:pPr>
            <w:pStyle w:val="1BBF685EFA2A43B889A033AE406B5464"/>
          </w:pPr>
          <w:r w:rsidRPr="00E7065B">
            <w:rPr>
              <w:rStyle w:val="PlaceholderText"/>
              <w:rFonts w:ascii="Gill Sans Nova Book" w:eastAsiaTheme="minorHAnsi" w:hAnsi="Gill Sans Nova Book"/>
            </w:rPr>
            <w:t>10011627</w:t>
          </w:r>
        </w:p>
      </w:docPartBody>
    </w:docPart>
    <w:docPart>
      <w:docPartPr>
        <w:name w:val="9F34F5C962C140B8B891FC06D0A6485F"/>
        <w:category>
          <w:name w:val="General"/>
          <w:gallery w:val="placeholder"/>
        </w:category>
        <w:types>
          <w:type w:val="bbPlcHdr"/>
        </w:types>
        <w:behaviors>
          <w:behavior w:val="content"/>
        </w:behaviors>
        <w:guid w:val="{0C1E2BF6-6F03-4B33-9CC5-277DF7DE093F}"/>
      </w:docPartPr>
      <w:docPartBody>
        <w:p w:rsidR="00B81BBA" w:rsidRDefault="00031596" w:rsidP="00031596">
          <w:pPr>
            <w:pStyle w:val="9F34F5C962C140B8B891FC06D0A6485F"/>
          </w:pPr>
          <w:r w:rsidRPr="00E7065B">
            <w:rPr>
              <w:rStyle w:val="PlaceholderText"/>
              <w:rFonts w:ascii="Gill Sans Nova Book" w:eastAsiaTheme="minorHAnsi" w:hAnsi="Gill Sans Nova Book"/>
            </w:rPr>
            <w:t>20052142</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w:panose1 w:val="020B0602020104020203"/>
    <w:charset w:val="00"/>
    <w:family w:val="swiss"/>
    <w:pitch w:val="variable"/>
    <w:sig w:usb0="8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Gill Sans Nova Book">
    <w:altName w:val="Calibri"/>
    <w:panose1 w:val="00000000000000000000"/>
    <w:charset w:val="00"/>
    <w:family w:val="swiss"/>
    <w:notTrueType/>
    <w:pitch w:val="variable"/>
    <w:sig w:usb0="A00002AF" w:usb1="000068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9300B"/>
    <w:multiLevelType w:val="hybridMultilevel"/>
    <w:tmpl w:val="A31A94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495F0E70"/>
    <w:multiLevelType w:val="hybridMultilevel"/>
    <w:tmpl w:val="413ABC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6E2B32DA"/>
    <w:multiLevelType w:val="hybridMultilevel"/>
    <w:tmpl w:val="F4A402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284234030">
    <w:abstractNumId w:val="0"/>
  </w:num>
  <w:num w:numId="2" w16cid:durableId="35394622">
    <w:abstractNumId w:val="1"/>
  </w:num>
  <w:num w:numId="3" w16cid:durableId="1453867756">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7FF"/>
    <w:rsid w:val="000109F3"/>
    <w:rsid w:val="00031596"/>
    <w:rsid w:val="00040D7C"/>
    <w:rsid w:val="00051A34"/>
    <w:rsid w:val="001B0743"/>
    <w:rsid w:val="001D350C"/>
    <w:rsid w:val="001F2EC6"/>
    <w:rsid w:val="003150F5"/>
    <w:rsid w:val="00414F20"/>
    <w:rsid w:val="00507B17"/>
    <w:rsid w:val="00515159"/>
    <w:rsid w:val="005C0A96"/>
    <w:rsid w:val="005D69FB"/>
    <w:rsid w:val="006E2EDB"/>
    <w:rsid w:val="00810C6D"/>
    <w:rsid w:val="00832072"/>
    <w:rsid w:val="0083250E"/>
    <w:rsid w:val="008B3CF9"/>
    <w:rsid w:val="00954CA5"/>
    <w:rsid w:val="009A73B2"/>
    <w:rsid w:val="009B078A"/>
    <w:rsid w:val="00A172AD"/>
    <w:rsid w:val="00A25BAF"/>
    <w:rsid w:val="00A4152E"/>
    <w:rsid w:val="00A6297E"/>
    <w:rsid w:val="00A94D2C"/>
    <w:rsid w:val="00B321FD"/>
    <w:rsid w:val="00B81BBA"/>
    <w:rsid w:val="00BA7ACD"/>
    <w:rsid w:val="00C44E40"/>
    <w:rsid w:val="00C607FF"/>
    <w:rsid w:val="00D00D01"/>
    <w:rsid w:val="00D675C3"/>
    <w:rsid w:val="00D74A28"/>
    <w:rsid w:val="00EF3D11"/>
    <w:rsid w:val="00F15C9E"/>
    <w:rsid w:val="00F617A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1596"/>
    <w:rPr>
      <w:color w:val="808080"/>
    </w:rPr>
  </w:style>
  <w:style w:type="paragraph" w:styleId="Title">
    <w:name w:val="Title"/>
    <w:basedOn w:val="Subtitle"/>
    <w:next w:val="Normal"/>
    <w:link w:val="TitleChar"/>
    <w:qFormat/>
    <w:rsid w:val="00C607FF"/>
    <w:pPr>
      <w:numPr>
        <w:ilvl w:val="0"/>
      </w:numPr>
      <w:autoSpaceDE w:val="0"/>
      <w:autoSpaceDN w:val="0"/>
      <w:adjustRightInd w:val="0"/>
      <w:spacing w:after="0" w:line="240" w:lineRule="auto"/>
      <w:contextualSpacing/>
      <w:jc w:val="both"/>
    </w:pPr>
    <w:rPr>
      <w:rFonts w:ascii="Gill Sans Nova" w:eastAsia="Times New Roman" w:hAnsi="Gill Sans Nova" w:cs="Arial"/>
      <w:color w:val="auto"/>
      <w:spacing w:val="0"/>
      <w:szCs w:val="20"/>
      <w:lang w:val="en-GB" w:eastAsia="en-GB"/>
    </w:rPr>
  </w:style>
  <w:style w:type="character" w:customStyle="1" w:styleId="TitleChar">
    <w:name w:val="Title Char"/>
    <w:basedOn w:val="DefaultParagraphFont"/>
    <w:link w:val="Title"/>
    <w:rsid w:val="00C607FF"/>
    <w:rPr>
      <w:rFonts w:ascii="Gill Sans Nova" w:eastAsia="Times New Roman" w:hAnsi="Gill Sans Nova" w:cs="Arial"/>
      <w:szCs w:val="20"/>
      <w:lang w:val="en-GB" w:eastAsia="en-GB"/>
    </w:rPr>
  </w:style>
  <w:style w:type="paragraph" w:styleId="Subtitle">
    <w:name w:val="Subtitle"/>
    <w:basedOn w:val="Normal"/>
    <w:next w:val="Normal"/>
    <w:link w:val="SubtitleChar"/>
    <w:uiPriority w:val="11"/>
    <w:qFormat/>
    <w:rsid w:val="00C607F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607FF"/>
    <w:rPr>
      <w:color w:val="5A5A5A" w:themeColor="text1" w:themeTint="A5"/>
      <w:spacing w:val="15"/>
    </w:rPr>
  </w:style>
  <w:style w:type="paragraph" w:styleId="Header">
    <w:name w:val="header"/>
    <w:basedOn w:val="Normal"/>
    <w:link w:val="HeaderChar"/>
    <w:uiPriority w:val="99"/>
    <w:unhideWhenUsed/>
    <w:rsid w:val="00C607FF"/>
    <w:pPr>
      <w:tabs>
        <w:tab w:val="center" w:pos="4680"/>
        <w:tab w:val="right" w:pos="9360"/>
      </w:tabs>
      <w:autoSpaceDE w:val="0"/>
      <w:autoSpaceDN w:val="0"/>
      <w:adjustRightInd w:val="0"/>
      <w:spacing w:after="0" w:line="240" w:lineRule="auto"/>
      <w:jc w:val="both"/>
    </w:pPr>
    <w:rPr>
      <w:rFonts w:ascii="Gill Sans Nova" w:eastAsia="Times New Roman" w:hAnsi="Gill Sans Nova" w:cs="Arial"/>
      <w:szCs w:val="20"/>
      <w:lang w:val="en-GB" w:eastAsia="en-GB"/>
    </w:rPr>
  </w:style>
  <w:style w:type="character" w:customStyle="1" w:styleId="HeaderChar">
    <w:name w:val="Header Char"/>
    <w:basedOn w:val="DefaultParagraphFont"/>
    <w:link w:val="Header"/>
    <w:uiPriority w:val="99"/>
    <w:rsid w:val="00C607FF"/>
    <w:rPr>
      <w:rFonts w:ascii="Gill Sans Nova" w:eastAsia="Times New Roman" w:hAnsi="Gill Sans Nova" w:cs="Arial"/>
      <w:szCs w:val="20"/>
      <w:lang w:val="en-GB" w:eastAsia="en-GB"/>
    </w:rPr>
  </w:style>
  <w:style w:type="paragraph" w:styleId="Footer">
    <w:name w:val="footer"/>
    <w:basedOn w:val="Normal"/>
    <w:link w:val="FooterChar"/>
    <w:uiPriority w:val="99"/>
    <w:unhideWhenUsed/>
    <w:rsid w:val="00C607FF"/>
    <w:pPr>
      <w:tabs>
        <w:tab w:val="center" w:pos="4680"/>
        <w:tab w:val="right" w:pos="9360"/>
      </w:tabs>
      <w:autoSpaceDE w:val="0"/>
      <w:autoSpaceDN w:val="0"/>
      <w:adjustRightInd w:val="0"/>
      <w:spacing w:after="0" w:line="240" w:lineRule="auto"/>
      <w:jc w:val="both"/>
    </w:pPr>
    <w:rPr>
      <w:rFonts w:ascii="Gill Sans Nova" w:eastAsia="Times New Roman" w:hAnsi="Gill Sans Nova" w:cs="Arial"/>
      <w:szCs w:val="20"/>
      <w:lang w:val="en-GB" w:eastAsia="en-GB"/>
    </w:rPr>
  </w:style>
  <w:style w:type="character" w:customStyle="1" w:styleId="FooterChar">
    <w:name w:val="Footer Char"/>
    <w:basedOn w:val="DefaultParagraphFont"/>
    <w:link w:val="Footer"/>
    <w:uiPriority w:val="99"/>
    <w:rsid w:val="00C607FF"/>
    <w:rPr>
      <w:rFonts w:ascii="Gill Sans Nova" w:eastAsia="Times New Roman" w:hAnsi="Gill Sans Nova" w:cs="Arial"/>
      <w:szCs w:val="20"/>
      <w:lang w:val="en-GB" w:eastAsia="en-GB"/>
    </w:rPr>
  </w:style>
  <w:style w:type="paragraph" w:styleId="ListParagraph">
    <w:name w:val="List Paragraph"/>
    <w:basedOn w:val="Normal"/>
    <w:uiPriority w:val="34"/>
    <w:qFormat/>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styleId="FootnoteText">
    <w:name w:val="footnote text"/>
    <w:basedOn w:val="Normal"/>
    <w:link w:val="FootnoteTextChar"/>
    <w:uiPriority w:val="99"/>
    <w:semiHidden/>
    <w:unhideWhenUsed/>
    <w:rsid w:val="00C607FF"/>
    <w:pPr>
      <w:autoSpaceDE w:val="0"/>
      <w:autoSpaceDN w:val="0"/>
      <w:adjustRightInd w:val="0"/>
      <w:spacing w:after="0" w:line="240" w:lineRule="auto"/>
      <w:jc w:val="both"/>
    </w:pPr>
    <w:rPr>
      <w:rFonts w:ascii="Gill Sans Nova" w:eastAsia="Times New Roman" w:hAnsi="Gill Sans Nova" w:cs="Arial"/>
      <w:sz w:val="20"/>
      <w:szCs w:val="20"/>
      <w:lang w:val="en-GB" w:eastAsia="en-GB"/>
    </w:rPr>
  </w:style>
  <w:style w:type="character" w:customStyle="1" w:styleId="FootnoteTextChar">
    <w:name w:val="Footnote Text Char"/>
    <w:basedOn w:val="DefaultParagraphFont"/>
    <w:link w:val="FootnoteText"/>
    <w:uiPriority w:val="99"/>
    <w:semiHidden/>
    <w:rsid w:val="00C607FF"/>
    <w:rPr>
      <w:rFonts w:ascii="Gill Sans Nova" w:eastAsia="Times New Roman" w:hAnsi="Gill Sans Nova" w:cs="Arial"/>
      <w:sz w:val="20"/>
      <w:szCs w:val="20"/>
      <w:lang w:val="en-GB" w:eastAsia="en-GB"/>
    </w:rPr>
  </w:style>
  <w:style w:type="character" w:styleId="FootnoteReference">
    <w:name w:val="footnote reference"/>
    <w:basedOn w:val="DefaultParagraphFont"/>
    <w:uiPriority w:val="99"/>
    <w:semiHidden/>
    <w:unhideWhenUsed/>
    <w:rsid w:val="00EF3D11"/>
    <w:rPr>
      <w:vertAlign w:val="superscript"/>
    </w:rPr>
  </w:style>
  <w:style w:type="paragraph" w:customStyle="1" w:styleId="DBF11CCB041A488A8D23373675CC77E610">
    <w:name w:val="DBF11CCB041A488A8D23373675CC77E6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82D05DF4C545E3B8792AB8BDB4F4A510">
    <w:name w:val="A982D05DF4C545E3B8792AB8BDB4F4A5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03EBA5EBD9D4C70B10E17A8A1F75E9A10">
    <w:name w:val="F03EBA5EBD9D4C70B10E17A8A1F75E9A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4506AEF4870548C3854664E86261ACFC10">
    <w:name w:val="4506AEF4870548C3854664E86261ACFC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6F2FDC275CD46DFA69C73C3BF81187210">
    <w:name w:val="16F2FDC275CD46DFA69C73C3BF811872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E3ACFEDBCB54322851286EF0EF75CF810">
    <w:name w:val="1E3ACFEDBCB54322851286EF0EF75CF8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C0B510A77094797BAD6C3D6805BC26D10">
    <w:name w:val="AC0B510A77094797BAD6C3D6805BC26D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ECC5600AF1A4E57A04AFE458C64CA8310">
    <w:name w:val="FECC5600AF1A4E57A04AFE458C64CA83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176986DCF944BD69F04E0961AAE81AE10">
    <w:name w:val="8176986DCF944BD69F04E0961AAE81AE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B2BBDEF52474D63BC4EFDEBE4507BAB10">
    <w:name w:val="8B2BBDEF52474D63BC4EFDEBE4507BAB10"/>
    <w:rsid w:val="00414F2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9EC60093194FEF930129A58E2F4A8510">
    <w:name w:val="A99EC60093194FEF930129A58E2F4A85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0340C85F1624D91AAF4541A503F2FEC10">
    <w:name w:val="30340C85F1624D91AAF4541A503F2FEC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FC60CFE5794A7DB862A50C7D59BF2310">
    <w:name w:val="84FC60CFE5794A7DB862A50C7D59BF2310"/>
    <w:rsid w:val="00414F2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1508B85B05734EB48B8C802842354DAC10">
    <w:name w:val="1508B85B05734EB48B8C802842354DAC10"/>
    <w:rsid w:val="00414F2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260080DB126045CAA5E14652355BBAC410">
    <w:name w:val="260080DB126045CAA5E14652355BBAC410"/>
    <w:rsid w:val="00414F2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DCB7A1C2A4DB45C5A67860201EB676C510">
    <w:name w:val="DCB7A1C2A4DB45C5A67860201EB676C5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297447EB48B043658A39142B1C2488F710">
    <w:name w:val="297447EB48B043658A39142B1C2488F7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E567CCB7ACD3418F8177F6D97F0C72FD10">
    <w:name w:val="E567CCB7ACD3418F8177F6D97F0C72FD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856662FED804936BE5FECAA6470916610">
    <w:name w:val="3856662FED804936BE5FECAA64709166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73928254BCB1406991C8ACB826E570A410">
    <w:name w:val="73928254BCB1406991C8ACB826E570A4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458EE41C4442B481443637CA5F321C10">
    <w:name w:val="84458EE41C4442B481443637CA5F321C10"/>
    <w:rsid w:val="00414F2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DBF11CCB041A488A8D23373675CC77E6">
    <w:name w:val="DBF11CCB041A488A8D23373675CC77E6"/>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82D05DF4C545E3B8792AB8BDB4F4A5">
    <w:name w:val="A982D05DF4C545E3B8792AB8BDB4F4A5"/>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03EBA5EBD9D4C70B10E17A8A1F75E9A">
    <w:name w:val="F03EBA5EBD9D4C70B10E17A8A1F75E9A"/>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4506AEF4870548C3854664E86261ACFC">
    <w:name w:val="4506AEF4870548C3854664E86261ACFC"/>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6F2FDC275CD46DFA69C73C3BF811872">
    <w:name w:val="16F2FDC275CD46DFA69C73C3BF811872"/>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1E3ACFEDBCB54322851286EF0EF75CF8">
    <w:name w:val="1E3ACFEDBCB54322851286EF0EF75CF8"/>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C0B510A77094797BAD6C3D6805BC26D">
    <w:name w:val="AC0B510A77094797BAD6C3D6805BC26D"/>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FECC5600AF1A4E57A04AFE458C64CA83">
    <w:name w:val="FECC5600AF1A4E57A04AFE458C64CA83"/>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176986DCF944BD69F04E0961AAE81AE">
    <w:name w:val="8176986DCF944BD69F04E0961AAE81AE"/>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8B2BBDEF52474D63BC4EFDEBE4507BAB">
    <w:name w:val="8B2BBDEF52474D63BC4EFDEBE4507BAB"/>
    <w:rsid w:val="00C44E40"/>
    <w:pPr>
      <w:autoSpaceDE w:val="0"/>
      <w:autoSpaceDN w:val="0"/>
      <w:adjustRightInd w:val="0"/>
      <w:spacing w:after="0" w:line="240" w:lineRule="auto"/>
      <w:contextualSpacing/>
      <w:jc w:val="both"/>
    </w:pPr>
    <w:rPr>
      <w:rFonts w:ascii="Gill Sans Nova" w:eastAsia="Times New Roman" w:hAnsi="Gill Sans Nova" w:cs="Arial"/>
      <w:szCs w:val="20"/>
      <w:lang w:val="en-GB" w:eastAsia="en-GB"/>
    </w:rPr>
  </w:style>
  <w:style w:type="paragraph" w:customStyle="1" w:styleId="A99EC60093194FEF930129A58E2F4A85">
    <w:name w:val="A99EC60093194FEF930129A58E2F4A85"/>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0340C85F1624D91AAF4541A503F2FEC">
    <w:name w:val="30340C85F1624D91AAF4541A503F2FEC"/>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FC60CFE5794A7DB862A50C7D59BF23">
    <w:name w:val="84FC60CFE5794A7DB862A50C7D59BF23"/>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1508B85B05734EB48B8C802842354DAC">
    <w:name w:val="1508B85B05734EB48B8C802842354DAC"/>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260080DB126045CAA5E14652355BBAC4">
    <w:name w:val="260080DB126045CAA5E14652355BBAC4"/>
    <w:rsid w:val="00C44E40"/>
    <w:pPr>
      <w:autoSpaceDE w:val="0"/>
      <w:autoSpaceDN w:val="0"/>
      <w:adjustRightInd w:val="0"/>
      <w:spacing w:after="240" w:line="240" w:lineRule="auto"/>
      <w:ind w:left="720"/>
      <w:contextualSpacing/>
      <w:jc w:val="both"/>
    </w:pPr>
    <w:rPr>
      <w:rFonts w:ascii="Gill Sans Nova" w:eastAsia="Times New Roman" w:hAnsi="Gill Sans Nova" w:cs="Arial"/>
      <w:szCs w:val="20"/>
      <w:lang w:val="en-GB" w:eastAsia="en-GB"/>
    </w:rPr>
  </w:style>
  <w:style w:type="paragraph" w:customStyle="1" w:styleId="DCB7A1C2A4DB45C5A67860201EB676C5">
    <w:name w:val="DCB7A1C2A4DB45C5A67860201EB676C5"/>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297447EB48B043658A39142B1C2488F7">
    <w:name w:val="297447EB48B043658A39142B1C2488F7"/>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E567CCB7ACD3418F8177F6D97F0C72FD">
    <w:name w:val="E567CCB7ACD3418F8177F6D97F0C72FD"/>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3856662FED804936BE5FECAA64709166">
    <w:name w:val="3856662FED804936BE5FECAA64709166"/>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73928254BCB1406991C8ACB826E570A4">
    <w:name w:val="73928254BCB1406991C8ACB826E570A4"/>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84458EE41C4442B481443637CA5F321C">
    <w:name w:val="84458EE41C4442B481443637CA5F321C"/>
    <w:rsid w:val="00C44E40"/>
    <w:pPr>
      <w:autoSpaceDE w:val="0"/>
      <w:autoSpaceDN w:val="0"/>
      <w:adjustRightInd w:val="0"/>
      <w:spacing w:after="240" w:line="240" w:lineRule="auto"/>
      <w:jc w:val="both"/>
    </w:pPr>
    <w:rPr>
      <w:rFonts w:ascii="Gill Sans Nova" w:eastAsia="Times New Roman" w:hAnsi="Gill Sans Nova" w:cs="Arial"/>
      <w:szCs w:val="20"/>
      <w:lang w:val="en-GB" w:eastAsia="en-GB"/>
    </w:rPr>
  </w:style>
  <w:style w:type="paragraph" w:customStyle="1" w:styleId="1BBF685EFA2A43B889A033AE406B5464">
    <w:name w:val="1BBF685EFA2A43B889A033AE406B5464"/>
    <w:rsid w:val="00031596"/>
    <w:rPr>
      <w:lang w:val="en-US" w:eastAsia="en-US"/>
    </w:rPr>
  </w:style>
  <w:style w:type="paragraph" w:customStyle="1" w:styleId="9F34F5C962C140B8B891FC06D0A6485F">
    <w:name w:val="9F34F5C962C140B8B891FC06D0A6485F"/>
    <w:rsid w:val="00031596"/>
    <w:rPr>
      <w:lang w:val="en-US" w:eastAsia="en-US"/>
    </w:rPr>
  </w:style>
  <w:style w:type="paragraph" w:customStyle="1" w:styleId="05EE2D412DA04EA798B8C111BE905460">
    <w:name w:val="05EE2D412DA04EA798B8C111BE905460"/>
    <w:rsid w:val="00031596"/>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OM - K">
      <a:dk1>
        <a:sysClr val="windowText" lastClr="000000"/>
      </a:dk1>
      <a:lt1>
        <a:sysClr val="window" lastClr="FFFFFF"/>
      </a:lt1>
      <a:dk2>
        <a:srgbClr val="0033A0"/>
      </a:dk2>
      <a:lt2>
        <a:srgbClr val="F2F2F2"/>
      </a:lt2>
      <a:accent1>
        <a:srgbClr val="5B92E5"/>
      </a:accent1>
      <a:accent2>
        <a:srgbClr val="85CAC5"/>
      </a:accent2>
      <a:accent3>
        <a:srgbClr val="FFB81C"/>
      </a:accent3>
      <a:accent4>
        <a:srgbClr val="FF671F"/>
      </a:accent4>
      <a:accent5>
        <a:srgbClr val="D22630"/>
      </a:accent5>
      <a:accent6>
        <a:srgbClr val="4066B8"/>
      </a:accent6>
      <a:hlink>
        <a:srgbClr val="0563C1"/>
      </a:hlink>
      <a:folHlink>
        <a:srgbClr val="954F72"/>
      </a:folHlink>
    </a:clrScheme>
    <a:fontScheme name="Gill Sans Nova">
      <a:majorFont>
        <a:latin typeface="Gill Sans Nova"/>
        <a:ea typeface=""/>
        <a:cs typeface=""/>
      </a:majorFont>
      <a:minorFont>
        <a:latin typeface="Gill Sans Nov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EAE8977426894D9583CB259410CC61" ma:contentTypeVersion="18" ma:contentTypeDescription="Create a new document." ma:contentTypeScope="" ma:versionID="08e19b13cfdd5e268ba4ede6e36812d9">
  <xsd:schema xmlns:xsd="http://www.w3.org/2001/XMLSchema" xmlns:xs="http://www.w3.org/2001/XMLSchema" xmlns:p="http://schemas.microsoft.com/office/2006/metadata/properties" xmlns:ns2="628947aa-cfbf-4e11-b9a5-18c302ed5f18" xmlns:ns3="789935d6-7680-4768-a11a-a5a95f76191d" targetNamespace="http://schemas.microsoft.com/office/2006/metadata/properties" ma:root="true" ma:fieldsID="7f9044ba48f45998da639458acbceef4" ns2:_="" ns3:_="">
    <xsd:import namespace="628947aa-cfbf-4e11-b9a5-18c302ed5f18"/>
    <xsd:import namespace="789935d6-7680-4768-a11a-a5a95f7619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ProtectionKitsInformationPackag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8947aa-cfbf-4e11-b9a5-18c302ed5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rotectionKitsInformationPackage" ma:index="20" nillable="true" ma:displayName="Protection Kits Information Package" ma:description="https://iomint.sharepoint.com/:u:/s/TT/ERqPLy6x5GBNpw_Qmh4jIswB9JFtg4nRBMA-tNWiTkuU0g?e=prySei" ma:format="Hyperlink" ma:internalName="ProtectionKitsInformationPack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9935d6-7680-4768-a11a-a5a95f76191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6ea5cde-8791-4eeb-9875-ee22660765ab}" ma:internalName="TaxCatchAll" ma:showField="CatchAllData" ma:web="789935d6-7680-4768-a11a-a5a95f7619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89935d6-7680-4768-a11a-a5a95f76191d" xsi:nil="true"/>
    <lcf76f155ced4ddcb4097134ff3c332f xmlns="628947aa-cfbf-4e11-b9a5-18c302ed5f18">
      <Terms xmlns="http://schemas.microsoft.com/office/infopath/2007/PartnerControls"/>
    </lcf76f155ced4ddcb4097134ff3c332f>
    <ProtectionKitsInformationPackage xmlns="628947aa-cfbf-4e11-b9a5-18c302ed5f18">
      <Url xsi:nil="true"/>
      <Description xsi:nil="true"/>
    </ProtectionKitsInformationPackag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698AD7-0DAD-489B-AE7C-FC2ACE1589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8947aa-cfbf-4e11-b9a5-18c302ed5f18"/>
    <ds:schemaRef ds:uri="789935d6-7680-4768-a11a-a5a95f7619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C32404-7617-47D5-B69A-16E1F4711F8C}">
  <ds:schemaRefs>
    <ds:schemaRef ds:uri="http://schemas.openxmlformats.org/officeDocument/2006/bibliography"/>
  </ds:schemaRefs>
</ds:datastoreItem>
</file>

<file path=customXml/itemProps3.xml><?xml version="1.0" encoding="utf-8"?>
<ds:datastoreItem xmlns:ds="http://schemas.openxmlformats.org/officeDocument/2006/customXml" ds:itemID="{75F7953B-AD6E-47F8-A0B9-F969FD2CBB4F}">
  <ds:schemaRefs>
    <ds:schemaRef ds:uri="http://schemas.microsoft.com/office/2006/metadata/properties"/>
    <ds:schemaRef ds:uri="http://schemas.microsoft.com/office/infopath/2007/PartnerControls"/>
    <ds:schemaRef ds:uri="789935d6-7680-4768-a11a-a5a95f76191d"/>
    <ds:schemaRef ds:uri="6197e104-bb34-40fa-8bf7-b024393828d6"/>
    <ds:schemaRef ds:uri="628947aa-cfbf-4e11-b9a5-18c302ed5f18"/>
  </ds:schemaRefs>
</ds:datastoreItem>
</file>

<file path=customXml/itemProps4.xml><?xml version="1.0" encoding="utf-8"?>
<ds:datastoreItem xmlns:ds="http://schemas.openxmlformats.org/officeDocument/2006/customXml" ds:itemID="{1E238A06-E769-4569-85D3-E2CF4E0B813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subject/>
  <dc:creator>SKEETE Curtra</dc:creator>
  <keywords/>
  <dc:description/>
  <lastModifiedBy>HUNTE Maxine Reagan</lastModifiedBy>
  <revision>7</revision>
  <dcterms:created xsi:type="dcterms:W3CDTF">2023-09-15T21:01:00.0000000Z</dcterms:created>
  <dcterms:modified xsi:type="dcterms:W3CDTF">2023-09-28T19:06:22.33968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AE8977426894D9583CB259410CC61</vt:lpwstr>
  </property>
  <property fmtid="{D5CDD505-2E9C-101B-9397-08002B2CF9AE}" pid="3" name="MediaServiceImageTags">
    <vt:lpwstr/>
  </property>
  <property fmtid="{D5CDD505-2E9C-101B-9397-08002B2CF9AE}" pid="4" name="MSIP_Label_2059aa38-f392-4105-be92-628035578272_Enabled">
    <vt:lpwstr>true</vt:lpwstr>
  </property>
  <property fmtid="{D5CDD505-2E9C-101B-9397-08002B2CF9AE}" pid="5" name="MSIP_Label_2059aa38-f392-4105-be92-628035578272_SetDate">
    <vt:lpwstr>2023-06-23T18:50:16Z</vt:lpwstr>
  </property>
  <property fmtid="{D5CDD505-2E9C-101B-9397-08002B2CF9AE}" pid="6" name="MSIP_Label_2059aa38-f392-4105-be92-628035578272_Method">
    <vt:lpwstr>Standard</vt:lpwstr>
  </property>
  <property fmtid="{D5CDD505-2E9C-101B-9397-08002B2CF9AE}" pid="7" name="MSIP_Label_2059aa38-f392-4105-be92-628035578272_Name">
    <vt:lpwstr>IOMLb0020IN123173</vt:lpwstr>
  </property>
  <property fmtid="{D5CDD505-2E9C-101B-9397-08002B2CF9AE}" pid="8" name="MSIP_Label_2059aa38-f392-4105-be92-628035578272_SiteId">
    <vt:lpwstr>1588262d-23fb-43b4-bd6e-bce49c8e6186</vt:lpwstr>
  </property>
  <property fmtid="{D5CDD505-2E9C-101B-9397-08002B2CF9AE}" pid="9" name="MSIP_Label_2059aa38-f392-4105-be92-628035578272_ActionId">
    <vt:lpwstr>e2d601d5-6e6f-41c4-886b-b0abaf78dc6a</vt:lpwstr>
  </property>
  <property fmtid="{D5CDD505-2E9C-101B-9397-08002B2CF9AE}" pid="10" name="MSIP_Label_2059aa38-f392-4105-be92-628035578272_ContentBits">
    <vt:lpwstr>0</vt:lpwstr>
  </property>
</Properties>
</file>